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767120" w14:textId="61314AAA" w:rsidR="00853F8E" w:rsidRPr="0008100F" w:rsidRDefault="007C294C" w:rsidP="0008100F">
      <w:pPr>
        <w:rPr>
          <w:i/>
          <w:sz w:val="32"/>
          <w:szCs w:val="32"/>
        </w:rPr>
      </w:pPr>
      <w:bookmarkStart w:id="0" w:name="OLE_LINK39"/>
      <w:bookmarkStart w:id="1" w:name="OLE_LINK40"/>
      <w:r w:rsidRPr="0008100F">
        <w:rPr>
          <w:i/>
          <w:sz w:val="32"/>
          <w:szCs w:val="32"/>
        </w:rPr>
        <w:t>Supplementa</w:t>
      </w:r>
      <w:r w:rsidR="008C02A1" w:rsidRPr="0008100F">
        <w:rPr>
          <w:rFonts w:hint="eastAsia"/>
          <w:i/>
          <w:sz w:val="32"/>
          <w:szCs w:val="32"/>
        </w:rPr>
        <w:t>ry</w:t>
      </w:r>
      <w:r w:rsidRPr="0008100F">
        <w:rPr>
          <w:rFonts w:hint="eastAsia"/>
          <w:i/>
          <w:sz w:val="32"/>
          <w:szCs w:val="32"/>
        </w:rPr>
        <w:t xml:space="preserve"> Material</w:t>
      </w:r>
      <w:r w:rsidR="00853F8E" w:rsidRPr="0008100F">
        <w:rPr>
          <w:i/>
          <w:sz w:val="32"/>
          <w:szCs w:val="32"/>
        </w:rPr>
        <w:t>:</w:t>
      </w:r>
    </w:p>
    <w:p w14:paraId="351A4EE3" w14:textId="6A077017" w:rsidR="009626CB" w:rsidRPr="00914CAB" w:rsidRDefault="006C6D98" w:rsidP="0008100F">
      <w:pPr>
        <w:pStyle w:val="a3"/>
      </w:pPr>
      <w:r w:rsidRPr="006C6D98">
        <w:t>Size-dependent vibration analysis of carbon nanotubes</w:t>
      </w:r>
    </w:p>
    <w:p w14:paraId="3735A6B8" w14:textId="641690F2" w:rsidR="00A46B2E" w:rsidRPr="00A46B2E" w:rsidRDefault="00A46B2E" w:rsidP="0008100F">
      <w:pPr>
        <w:widowControl w:val="0"/>
        <w:jc w:val="center"/>
        <w:rPr>
          <w:rFonts w:eastAsia="宋体" w:cs="Times New Roman"/>
          <w:kern w:val="2"/>
          <w:szCs w:val="24"/>
          <w:vertAlign w:val="superscript"/>
          <w:lang w:val="en-US"/>
        </w:rPr>
      </w:pPr>
      <w:bookmarkStart w:id="2" w:name="OLE_LINK1"/>
      <w:r w:rsidRPr="00A46B2E">
        <w:rPr>
          <w:rFonts w:eastAsia="宋体" w:cs="Times New Roman"/>
          <w:kern w:val="2"/>
          <w:szCs w:val="24"/>
          <w:lang w:val="en-US"/>
        </w:rPr>
        <w:t xml:space="preserve">W. R. </w:t>
      </w:r>
      <w:proofErr w:type="spellStart"/>
      <w:r w:rsidRPr="00A46B2E">
        <w:rPr>
          <w:rFonts w:eastAsia="宋体" w:cs="Times New Roman"/>
          <w:kern w:val="2"/>
          <w:szCs w:val="24"/>
          <w:lang w:val="en-US"/>
        </w:rPr>
        <w:t>Jian</w:t>
      </w:r>
      <w:proofErr w:type="spellEnd"/>
      <w:r w:rsidRPr="00A46B2E">
        <w:rPr>
          <w:rFonts w:eastAsia="宋体" w:cs="Times New Roman" w:hint="eastAsia"/>
          <w:kern w:val="2"/>
          <w:szCs w:val="24"/>
          <w:lang w:val="en-US"/>
        </w:rPr>
        <w:t xml:space="preserve">, </w:t>
      </w:r>
      <w:r>
        <w:rPr>
          <w:rFonts w:eastAsia="宋体" w:cs="Times New Roman" w:hint="eastAsia"/>
          <w:kern w:val="2"/>
          <w:szCs w:val="24"/>
          <w:lang w:val="en-US"/>
        </w:rPr>
        <w:t>X</w:t>
      </w:r>
      <w:r>
        <w:rPr>
          <w:rFonts w:eastAsia="宋体" w:cs="Times New Roman"/>
          <w:kern w:val="2"/>
          <w:szCs w:val="24"/>
          <w:lang w:val="en-US"/>
        </w:rPr>
        <w:t xml:space="preserve">. </w:t>
      </w:r>
      <w:r>
        <w:rPr>
          <w:rFonts w:eastAsia="宋体" w:cs="Times New Roman" w:hint="eastAsia"/>
          <w:kern w:val="2"/>
          <w:szCs w:val="24"/>
          <w:lang w:val="en-US"/>
        </w:rPr>
        <w:t>H</w:t>
      </w:r>
      <w:r>
        <w:rPr>
          <w:rFonts w:eastAsia="宋体" w:cs="Times New Roman"/>
          <w:kern w:val="2"/>
          <w:szCs w:val="24"/>
          <w:lang w:val="en-US"/>
        </w:rPr>
        <w:t xml:space="preserve">. </w:t>
      </w:r>
      <w:r>
        <w:rPr>
          <w:rFonts w:eastAsia="宋体" w:cs="Times New Roman" w:hint="eastAsia"/>
          <w:kern w:val="2"/>
          <w:szCs w:val="24"/>
          <w:lang w:val="en-US"/>
        </w:rPr>
        <w:t>Yao</w:t>
      </w:r>
      <w:r w:rsidRPr="00A46B2E">
        <w:rPr>
          <w:rFonts w:eastAsia="宋体" w:cs="Times New Roman"/>
          <w:kern w:val="2"/>
          <w:szCs w:val="24"/>
          <w:vertAlign w:val="superscript"/>
          <w:lang w:val="en-US"/>
        </w:rPr>
        <w:t>*</w:t>
      </w:r>
      <w:r w:rsidR="006C6D98" w:rsidRPr="00A46B2E">
        <w:rPr>
          <w:rFonts w:eastAsia="宋体" w:cs="Times New Roman" w:hint="eastAsia"/>
          <w:kern w:val="2"/>
          <w:szCs w:val="24"/>
          <w:lang w:val="en-US"/>
        </w:rPr>
        <w:t>,</w:t>
      </w:r>
      <w:r w:rsidR="006C6D98" w:rsidRPr="00A46B2E">
        <w:rPr>
          <w:rFonts w:eastAsia="宋体" w:cs="Times New Roman"/>
          <w:kern w:val="2"/>
          <w:szCs w:val="24"/>
          <w:lang w:val="en-US"/>
        </w:rPr>
        <w:t xml:space="preserve"> </w:t>
      </w:r>
      <w:r w:rsidR="006C6D98">
        <w:rPr>
          <w:color w:val="000000"/>
        </w:rPr>
        <w:t>Y. G. Sun</w:t>
      </w:r>
      <w:r w:rsidR="00B33D7E" w:rsidRPr="00A46B2E">
        <w:rPr>
          <w:rFonts w:eastAsia="宋体" w:cs="Times New Roman" w:hint="eastAsia"/>
          <w:kern w:val="2"/>
          <w:szCs w:val="24"/>
          <w:lang w:val="en-US"/>
        </w:rPr>
        <w:t>,</w:t>
      </w:r>
      <w:r w:rsidR="00B33D7E" w:rsidRPr="00A46B2E">
        <w:rPr>
          <w:rFonts w:eastAsia="宋体" w:cs="Times New Roman"/>
          <w:kern w:val="2"/>
          <w:szCs w:val="24"/>
          <w:lang w:val="en-US"/>
        </w:rPr>
        <w:t xml:space="preserve"> </w:t>
      </w:r>
      <w:r w:rsidR="00B33D7E" w:rsidRPr="006C6D98">
        <w:rPr>
          <w:rFonts w:eastAsia="宋体" w:cs="Times New Roman"/>
          <w:kern w:val="2"/>
          <w:szCs w:val="24"/>
          <w:lang w:val="en-US"/>
        </w:rPr>
        <w:t xml:space="preserve">Z. C. </w:t>
      </w:r>
      <w:proofErr w:type="spellStart"/>
      <w:r w:rsidR="00B33D7E" w:rsidRPr="006C6D98">
        <w:rPr>
          <w:rFonts w:eastAsia="宋体" w:cs="Times New Roman"/>
          <w:kern w:val="2"/>
          <w:szCs w:val="24"/>
          <w:lang w:val="en-US"/>
        </w:rPr>
        <w:t>Xie</w:t>
      </w:r>
      <w:proofErr w:type="spellEnd"/>
      <w:r w:rsidR="00B33D7E">
        <w:rPr>
          <w:rFonts w:eastAsia="宋体" w:cs="Times New Roman" w:hint="eastAsia"/>
          <w:kern w:val="2"/>
          <w:szCs w:val="24"/>
          <w:lang w:val="en-US"/>
        </w:rPr>
        <w:t>, X. Q. Zhang</w:t>
      </w:r>
    </w:p>
    <w:p w14:paraId="442F1C0A" w14:textId="4D5217CD" w:rsidR="00A46B2E" w:rsidRDefault="00A46B2E" w:rsidP="0008100F">
      <w:pPr>
        <w:widowControl w:val="0"/>
        <w:rPr>
          <w:rFonts w:eastAsia="宋体" w:cs="Times New Roman"/>
          <w:kern w:val="2"/>
          <w:sz w:val="21"/>
          <w:szCs w:val="21"/>
          <w:lang w:val="en-US"/>
        </w:rPr>
      </w:pPr>
      <w:r w:rsidRPr="00A46B2E">
        <w:rPr>
          <w:rFonts w:eastAsia="宋体" w:cs="Times New Roman" w:hint="eastAsia"/>
          <w:i/>
          <w:kern w:val="2"/>
          <w:sz w:val="21"/>
          <w:szCs w:val="21"/>
          <w:lang w:val="en-US"/>
        </w:rPr>
        <w:t xml:space="preserve">Department of Engineering Mechanics, </w:t>
      </w:r>
      <w:r w:rsidRPr="00DB17C4">
        <w:rPr>
          <w:rFonts w:eastAsia="宋体" w:cs="Times New Roman"/>
          <w:i/>
          <w:kern w:val="2"/>
          <w:sz w:val="21"/>
          <w:szCs w:val="21"/>
          <w:lang w:val="en-US"/>
        </w:rPr>
        <w:t>South China University of Technology, Guangzhou, Guangdong 510640, P. R. China</w:t>
      </w:r>
    </w:p>
    <w:bookmarkEnd w:id="2"/>
    <w:p w14:paraId="496481DD" w14:textId="52F614A5" w:rsidR="0008100F" w:rsidRDefault="00A46B2E" w:rsidP="0008100F">
      <w:pPr>
        <w:spacing w:after="480"/>
        <w:rPr>
          <w:rFonts w:eastAsia="宋体" w:cs="TimesNewRomanPSMT"/>
          <w:kern w:val="2"/>
          <w:sz w:val="20"/>
          <w:lang w:val="en-US"/>
        </w:rPr>
      </w:pPr>
      <w:r w:rsidRPr="00A46B2E">
        <w:rPr>
          <w:rFonts w:eastAsia="宋体" w:cs="TimesNewRomanPSMT"/>
          <w:kern w:val="2"/>
          <w:sz w:val="20"/>
          <w:lang w:val="en-US"/>
        </w:rPr>
        <w:t>* Co</w:t>
      </w:r>
      <w:r w:rsidR="00F645A1">
        <w:rPr>
          <w:rFonts w:eastAsia="宋体" w:cs="TimesNewRomanPSMT"/>
          <w:kern w:val="2"/>
          <w:sz w:val="20"/>
          <w:lang w:val="en-US"/>
        </w:rPr>
        <w:t xml:space="preserve">rresponding </w:t>
      </w:r>
      <w:r w:rsidR="00F645A1">
        <w:rPr>
          <w:rFonts w:eastAsia="宋体" w:cs="TimesNewRomanPSMT" w:hint="eastAsia"/>
          <w:kern w:val="2"/>
          <w:sz w:val="20"/>
          <w:lang w:val="en-US"/>
        </w:rPr>
        <w:t>a</w:t>
      </w:r>
      <w:r w:rsidR="00DB17C4">
        <w:rPr>
          <w:rFonts w:eastAsia="宋体" w:cs="TimesNewRomanPSMT"/>
          <w:kern w:val="2"/>
          <w:sz w:val="20"/>
          <w:lang w:val="en-US"/>
        </w:rPr>
        <w:t>uthor</w:t>
      </w:r>
      <w:r w:rsidR="00DB17C4">
        <w:rPr>
          <w:rFonts w:eastAsia="宋体" w:cs="TimesNewRomanPSMT" w:hint="eastAsia"/>
          <w:kern w:val="2"/>
          <w:sz w:val="20"/>
          <w:lang w:val="en-US"/>
        </w:rPr>
        <w:t xml:space="preserve">: </w:t>
      </w:r>
      <w:hyperlink r:id="rId9" w:history="1">
        <w:r w:rsidR="006C6D98" w:rsidRPr="009A15D8">
          <w:rPr>
            <w:rStyle w:val="af3"/>
            <w:rFonts w:eastAsia="宋体" w:cs="TimesNewRomanPSMT"/>
            <w:kern w:val="2"/>
            <w:sz w:val="20"/>
            <w:lang w:val="en-US"/>
          </w:rPr>
          <w:t>yaoxh@scut.edu.cn</w:t>
        </w:r>
      </w:hyperlink>
      <w:r w:rsidR="00DB17C4">
        <w:rPr>
          <w:rFonts w:eastAsia="宋体" w:cs="TimesNewRomanPSMT"/>
          <w:kern w:val="2"/>
          <w:sz w:val="20"/>
          <w:lang w:val="en-US"/>
        </w:rPr>
        <w:t xml:space="preserve"> </w:t>
      </w:r>
      <w:r w:rsidR="006C6D98">
        <w:rPr>
          <w:rFonts w:eastAsia="宋体" w:cs="TimesNewRomanPSMT" w:hint="eastAsia"/>
          <w:kern w:val="2"/>
          <w:sz w:val="20"/>
          <w:lang w:val="en-US"/>
        </w:rPr>
        <w:t xml:space="preserve"> </w:t>
      </w:r>
    </w:p>
    <w:p w14:paraId="4EFE52F9" w14:textId="77777777" w:rsidR="007324A5" w:rsidRDefault="007324A5" w:rsidP="0008100F">
      <w:pPr>
        <w:spacing w:after="480"/>
        <w:rPr>
          <w:rFonts w:eastAsia="宋体" w:cs="TimesNewRomanPSMT"/>
          <w:kern w:val="2"/>
          <w:sz w:val="20"/>
          <w:lang w:val="en-US"/>
        </w:rPr>
      </w:pPr>
    </w:p>
    <w:p w14:paraId="0DC203E2" w14:textId="77777777" w:rsidR="007324A5" w:rsidRDefault="007324A5" w:rsidP="0008100F">
      <w:pPr>
        <w:spacing w:after="480"/>
        <w:rPr>
          <w:rFonts w:eastAsia="宋体" w:cs="TimesNewRomanPSMT"/>
          <w:kern w:val="2"/>
          <w:sz w:val="20"/>
          <w:lang w:val="en-US"/>
        </w:rPr>
      </w:pPr>
    </w:p>
    <w:p w14:paraId="10127C86" w14:textId="3B60EC20" w:rsidR="007324A5" w:rsidRDefault="007324A5" w:rsidP="007324A5">
      <w:pPr>
        <w:spacing w:after="480"/>
        <w:jc w:val="center"/>
        <w:rPr>
          <w:rFonts w:eastAsia="宋体" w:cs="TimesNewRomanPSMT"/>
          <w:kern w:val="2"/>
          <w:sz w:val="20"/>
          <w:lang w:val="en-US"/>
        </w:rPr>
      </w:pPr>
      <w:r>
        <w:rPr>
          <w:rFonts w:eastAsia="宋体" w:cs="TimesNewRomanPSMT"/>
          <w:noProof/>
          <w:kern w:val="2"/>
          <w:sz w:val="20"/>
          <w:lang w:val="en-US"/>
        </w:rPr>
        <w:drawing>
          <wp:inline distT="0" distB="0" distL="0" distR="0" wp14:anchorId="104F4A04" wp14:editId="564C5BB7">
            <wp:extent cx="3960000" cy="2952000"/>
            <wp:effectExtent l="0" t="0" r="2540" b="127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1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9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60B76" w14:textId="764038FF" w:rsidR="007324A5" w:rsidRDefault="007324A5" w:rsidP="0008100F">
      <w:pPr>
        <w:spacing w:after="480"/>
      </w:pPr>
      <w:r>
        <w:rPr>
          <w:b/>
        </w:rPr>
        <w:t>Figure S</w:t>
      </w:r>
      <w:r>
        <w:rPr>
          <w:rFonts w:hint="eastAsia"/>
          <w:b/>
        </w:rPr>
        <w:t>1</w:t>
      </w:r>
      <w:r w:rsidRPr="006029BB">
        <w:rPr>
          <w:b/>
        </w:rPr>
        <w:t>.</w:t>
      </w:r>
      <w:r>
        <w:rPr>
          <w:b/>
        </w:rPr>
        <w:t xml:space="preserve"> </w:t>
      </w:r>
      <w:proofErr w:type="gramStart"/>
      <w:r w:rsidRPr="007324A5">
        <w:t>The circular frequency as a function of the vibration mode order for different beam models.</w:t>
      </w:r>
      <w:proofErr w:type="gramEnd"/>
    </w:p>
    <w:p w14:paraId="23F92BA6" w14:textId="77777777" w:rsidR="007324A5" w:rsidRDefault="007324A5" w:rsidP="0008100F">
      <w:pPr>
        <w:spacing w:after="480"/>
      </w:pPr>
    </w:p>
    <w:p w14:paraId="4A6761E8" w14:textId="62CC7C17" w:rsidR="007324A5" w:rsidRDefault="007324A5" w:rsidP="007324A5">
      <w:pPr>
        <w:spacing w:after="480"/>
        <w:jc w:val="center"/>
        <w:rPr>
          <w:rFonts w:eastAsia="宋体" w:cs="TimesNewRomanPSMT"/>
          <w:kern w:val="2"/>
          <w:sz w:val="20"/>
          <w:lang w:val="en-US"/>
        </w:rPr>
      </w:pPr>
      <w:r>
        <w:rPr>
          <w:rFonts w:eastAsia="宋体" w:cs="TimesNewRomanPSMT"/>
          <w:noProof/>
          <w:kern w:val="2"/>
          <w:sz w:val="20"/>
          <w:lang w:val="en-US"/>
        </w:rPr>
        <w:drawing>
          <wp:inline distT="0" distB="0" distL="0" distR="0" wp14:anchorId="59C16767" wp14:editId="20A4A019">
            <wp:extent cx="3960000" cy="5749714"/>
            <wp:effectExtent l="0" t="0" r="254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2.ep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574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49DBD" w14:textId="194CEE8D" w:rsidR="007324A5" w:rsidRDefault="007324A5" w:rsidP="0008100F">
      <w:pPr>
        <w:spacing w:after="480"/>
      </w:pPr>
      <w:r>
        <w:rPr>
          <w:b/>
        </w:rPr>
        <w:t>Figure S</w:t>
      </w:r>
      <w:r>
        <w:rPr>
          <w:rFonts w:hint="eastAsia"/>
          <w:b/>
        </w:rPr>
        <w:t>2</w:t>
      </w:r>
      <w:r w:rsidRPr="006029BB">
        <w:rPr>
          <w:b/>
        </w:rPr>
        <w:t>.</w:t>
      </w:r>
      <w:r>
        <w:rPr>
          <w:b/>
        </w:rPr>
        <w:t xml:space="preserve"> </w:t>
      </w:r>
      <w:r w:rsidRPr="00B33D7E">
        <w:t>T</w:t>
      </w:r>
      <w:bookmarkStart w:id="3" w:name="_GoBack"/>
      <w:bookmarkEnd w:id="3"/>
      <w:r w:rsidR="004513FE" w:rsidRPr="004513FE">
        <w:t>he circular frequency ratio as a function of vibration mode order for (a) flexural vibration and (b) shear vibration</w:t>
      </w:r>
      <w:r w:rsidR="004513FE">
        <w:rPr>
          <w:rFonts w:hint="eastAsia"/>
        </w:rPr>
        <w:t>.</w:t>
      </w:r>
    </w:p>
    <w:p w14:paraId="671BBE61" w14:textId="77777777" w:rsidR="007324A5" w:rsidRDefault="007324A5" w:rsidP="0008100F">
      <w:pPr>
        <w:spacing w:after="480"/>
      </w:pPr>
    </w:p>
    <w:p w14:paraId="34114BE8" w14:textId="77777777" w:rsidR="007324A5" w:rsidRDefault="007324A5" w:rsidP="0008100F">
      <w:pPr>
        <w:spacing w:after="480"/>
      </w:pPr>
    </w:p>
    <w:p w14:paraId="1699C3CC" w14:textId="77777777" w:rsidR="007324A5" w:rsidRPr="0008100F" w:rsidRDefault="007324A5" w:rsidP="0008100F">
      <w:pPr>
        <w:spacing w:after="480"/>
        <w:rPr>
          <w:rFonts w:eastAsia="宋体" w:cs="TimesNewRomanPSMT"/>
          <w:kern w:val="2"/>
          <w:sz w:val="20"/>
          <w:lang w:val="en-US"/>
        </w:rPr>
      </w:pPr>
    </w:p>
    <w:p w14:paraId="3B7D340B" w14:textId="5BD7D790" w:rsidR="00B33D7E" w:rsidRDefault="0008100F" w:rsidP="00B33D7E">
      <w:pPr>
        <w:jc w:val="center"/>
        <w:rPr>
          <w:b/>
        </w:rPr>
      </w:pPr>
      <w:bookmarkStart w:id="4" w:name="OLE_LINK52"/>
      <w:bookmarkStart w:id="5" w:name="OLE_LINK53"/>
      <w:bookmarkStart w:id="6" w:name="OLE_LINK54"/>
      <w:r>
        <w:rPr>
          <w:b/>
          <w:noProof/>
          <w:lang w:val="en-US"/>
        </w:rPr>
        <w:drawing>
          <wp:inline distT="0" distB="0" distL="0" distR="0" wp14:anchorId="597FBAE5" wp14:editId="107FB414">
            <wp:extent cx="3600000" cy="5601039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3.eps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5601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707C3" w14:textId="1B768B79" w:rsidR="00B33D7E" w:rsidRDefault="00B33D7E" w:rsidP="00B33D7E">
      <w:r>
        <w:rPr>
          <w:b/>
        </w:rPr>
        <w:t>Figure S</w:t>
      </w:r>
      <w:r w:rsidR="007324A5">
        <w:rPr>
          <w:rFonts w:hint="eastAsia"/>
          <w:b/>
        </w:rPr>
        <w:t>3</w:t>
      </w:r>
      <w:r w:rsidRPr="006029BB">
        <w:rPr>
          <w:b/>
        </w:rPr>
        <w:t>.</w:t>
      </w:r>
      <w:r>
        <w:rPr>
          <w:b/>
        </w:rPr>
        <w:t xml:space="preserve"> </w:t>
      </w:r>
      <w:proofErr w:type="gramStart"/>
      <w:r w:rsidRPr="00B33D7E">
        <w:t xml:space="preserve">The circular frequency as a function of non-local small scale parameter </w:t>
      </w:r>
      <w:r w:rsidRPr="00B33D7E">
        <w:rPr>
          <w:i/>
        </w:rPr>
        <w:t>e</w:t>
      </w:r>
      <w:r w:rsidRPr="00B33D7E">
        <w:rPr>
          <w:vertAlign w:val="subscript"/>
        </w:rPr>
        <w:t>0</w:t>
      </w:r>
      <w:r w:rsidRPr="00B33D7E">
        <w:t xml:space="preserve"> for (a) flexural vibration and (b) shear vibration.</w:t>
      </w:r>
      <w:proofErr w:type="gramEnd"/>
    </w:p>
    <w:p w14:paraId="78381C10" w14:textId="77777777" w:rsidR="007324A5" w:rsidRDefault="007324A5" w:rsidP="00B33D7E">
      <w:pPr>
        <w:rPr>
          <w:b/>
        </w:rPr>
      </w:pPr>
    </w:p>
    <w:p w14:paraId="7975F338" w14:textId="77777777" w:rsidR="0008100F" w:rsidRPr="0008100F" w:rsidRDefault="0008100F" w:rsidP="0008100F">
      <w:bookmarkStart w:id="7" w:name="OLE_LINK55"/>
      <w:bookmarkStart w:id="8" w:name="OLE_LINK56"/>
      <w:bookmarkStart w:id="9" w:name="OLE_LINK57"/>
      <w:bookmarkEnd w:id="4"/>
      <w:bookmarkEnd w:id="5"/>
      <w:bookmarkEnd w:id="6"/>
    </w:p>
    <w:p w14:paraId="55C29976" w14:textId="2DB55919" w:rsidR="00511534" w:rsidRDefault="0008100F" w:rsidP="003A7BDF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127E7C7" wp14:editId="03FA0FB1">
            <wp:extent cx="3960000" cy="5893714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4.eps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5893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B3781" w14:textId="77777777" w:rsidR="00B33D7E" w:rsidRDefault="00B33D7E" w:rsidP="003A7BDF">
      <w:pPr>
        <w:jc w:val="center"/>
        <w:rPr>
          <w:b/>
        </w:rPr>
      </w:pPr>
    </w:p>
    <w:p w14:paraId="754A283C" w14:textId="532DD1A9" w:rsidR="00F300BC" w:rsidRDefault="00F300BC" w:rsidP="00295137">
      <w:bookmarkStart w:id="10" w:name="OLE_LINK8"/>
      <w:bookmarkStart w:id="11" w:name="OLE_LINK9"/>
      <w:r>
        <w:rPr>
          <w:b/>
        </w:rPr>
        <w:t>Figure S</w:t>
      </w:r>
      <w:bookmarkEnd w:id="10"/>
      <w:bookmarkEnd w:id="11"/>
      <w:r w:rsidR="007324A5">
        <w:rPr>
          <w:rFonts w:hint="eastAsia"/>
          <w:b/>
        </w:rPr>
        <w:t>4</w:t>
      </w:r>
      <w:r w:rsidRPr="006029BB">
        <w:rPr>
          <w:b/>
        </w:rPr>
        <w:t>.</w:t>
      </w:r>
      <w:r>
        <w:rPr>
          <w:b/>
        </w:rPr>
        <w:t xml:space="preserve"> </w:t>
      </w:r>
      <w:proofErr w:type="gramStart"/>
      <w:r w:rsidR="0008100F" w:rsidRPr="0008100F">
        <w:t>The circular frequency as a</w:t>
      </w:r>
      <w:r w:rsidR="0008100F">
        <w:t xml:space="preserve"> function of surface modulus </w:t>
      </w:r>
      <w:r w:rsidR="0008100F" w:rsidRPr="0008100F">
        <w:rPr>
          <w:i/>
        </w:rPr>
        <w:t>S</w:t>
      </w:r>
      <w:r w:rsidR="0008100F" w:rsidRPr="0008100F">
        <w:t xml:space="preserve"> for (a) flexural vibration and (b) shear vibration.</w:t>
      </w:r>
      <w:proofErr w:type="gramEnd"/>
    </w:p>
    <w:p w14:paraId="6F40E550" w14:textId="77777777" w:rsidR="002E31E6" w:rsidRDefault="002E31E6" w:rsidP="00295137">
      <w:pPr>
        <w:rPr>
          <w:b/>
        </w:rPr>
      </w:pPr>
    </w:p>
    <w:p w14:paraId="1B9991F1" w14:textId="77777777" w:rsidR="007324A5" w:rsidRDefault="007324A5" w:rsidP="00295137">
      <w:pPr>
        <w:rPr>
          <w:b/>
        </w:rPr>
      </w:pPr>
    </w:p>
    <w:p w14:paraId="3CCCB968" w14:textId="77777777" w:rsidR="007324A5" w:rsidRDefault="007324A5" w:rsidP="00295137">
      <w:pPr>
        <w:rPr>
          <w:b/>
        </w:rPr>
      </w:pPr>
    </w:p>
    <w:bookmarkEnd w:id="0"/>
    <w:bookmarkEnd w:id="1"/>
    <w:bookmarkEnd w:id="7"/>
    <w:bookmarkEnd w:id="8"/>
    <w:bookmarkEnd w:id="9"/>
    <w:p w14:paraId="1696214F" w14:textId="581757DE" w:rsidR="00C068D0" w:rsidRDefault="0008100F" w:rsidP="0008100F">
      <w:pPr>
        <w:spacing w:line="276" w:lineRule="auto"/>
        <w:jc w:val="center"/>
      </w:pPr>
      <w:r>
        <w:rPr>
          <w:noProof/>
          <w:lang w:val="en-US"/>
        </w:rPr>
        <w:drawing>
          <wp:inline distT="0" distB="0" distL="0" distR="0" wp14:anchorId="1292D25E" wp14:editId="42DC5618">
            <wp:extent cx="3960000" cy="5770285"/>
            <wp:effectExtent l="0" t="0" r="2540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5.eps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577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FC1F2" w14:textId="77777777" w:rsidR="002E31E6" w:rsidRDefault="002E31E6" w:rsidP="0008100F">
      <w:pPr>
        <w:spacing w:line="276" w:lineRule="auto"/>
        <w:jc w:val="center"/>
      </w:pPr>
    </w:p>
    <w:p w14:paraId="0D4CDC47" w14:textId="77777777" w:rsidR="00B33D7E" w:rsidRDefault="00B33D7E" w:rsidP="0008100F">
      <w:pPr>
        <w:spacing w:line="276" w:lineRule="auto"/>
        <w:jc w:val="center"/>
      </w:pPr>
    </w:p>
    <w:p w14:paraId="20C1E8EB" w14:textId="3252F3B4" w:rsidR="0008100F" w:rsidRDefault="0008100F" w:rsidP="0008100F">
      <w:r>
        <w:rPr>
          <w:b/>
        </w:rPr>
        <w:t>Figure S</w:t>
      </w:r>
      <w:r w:rsidR="007324A5">
        <w:rPr>
          <w:rFonts w:hint="eastAsia"/>
          <w:b/>
        </w:rPr>
        <w:t>5</w:t>
      </w:r>
      <w:r w:rsidRPr="006029BB">
        <w:rPr>
          <w:b/>
        </w:rPr>
        <w:t>.</w:t>
      </w:r>
      <w:r>
        <w:rPr>
          <w:b/>
        </w:rPr>
        <w:t xml:space="preserve"> </w:t>
      </w:r>
      <w:r w:rsidRPr="0008100F">
        <w:t>The circular frequency as a function of</w:t>
      </w:r>
      <w:r>
        <w:t xml:space="preserve"> residual surface stress </w:t>
      </w:r>
      <w:r w:rsidRPr="0008100F">
        <w:rPr>
          <w:rFonts w:ascii="Cambria Math" w:hAnsi="Cambria Math"/>
        </w:rPr>
        <w:t>𝜏</w:t>
      </w:r>
      <w:r w:rsidRPr="0008100F">
        <w:rPr>
          <w:vertAlign w:val="subscript"/>
        </w:rPr>
        <w:t>0</w:t>
      </w:r>
      <w:r w:rsidRPr="0008100F">
        <w:t xml:space="preserve"> for (a) flexural vibration and (b) shear vibration.</w:t>
      </w:r>
    </w:p>
    <w:p w14:paraId="4D425E37" w14:textId="77777777" w:rsidR="00B33D7E" w:rsidRDefault="00B33D7E" w:rsidP="0008100F"/>
    <w:p w14:paraId="0625441E" w14:textId="77777777" w:rsidR="00B33D7E" w:rsidRDefault="00B33D7E" w:rsidP="0008100F"/>
    <w:p w14:paraId="5EB2E819" w14:textId="77777777" w:rsidR="00B33D7E" w:rsidRDefault="00B33D7E" w:rsidP="0008100F"/>
    <w:p w14:paraId="31E31246" w14:textId="77777777" w:rsidR="002E31E6" w:rsidRDefault="002E31E6" w:rsidP="0008100F"/>
    <w:p w14:paraId="6E53D1BB" w14:textId="1404822A" w:rsidR="00B33D7E" w:rsidRDefault="00B33D7E" w:rsidP="000A1386">
      <w:pPr>
        <w:jc w:val="center"/>
      </w:pPr>
      <w:r>
        <w:rPr>
          <w:rFonts w:hint="eastAsia"/>
          <w:noProof/>
          <w:lang w:val="en-US"/>
        </w:rPr>
        <w:drawing>
          <wp:inline distT="0" distB="0" distL="0" distR="0" wp14:anchorId="0C02489F" wp14:editId="6BCAD1E1">
            <wp:extent cx="3960000" cy="5852571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9.eps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585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FADC2" w14:textId="77777777" w:rsidR="002E31E6" w:rsidRDefault="002E31E6" w:rsidP="000A1386">
      <w:pPr>
        <w:jc w:val="center"/>
      </w:pPr>
    </w:p>
    <w:p w14:paraId="609C9E99" w14:textId="702D722E" w:rsidR="00B33D7E" w:rsidRDefault="00B33D7E" w:rsidP="0008100F">
      <w:r>
        <w:rPr>
          <w:b/>
        </w:rPr>
        <w:t>Figure S</w:t>
      </w:r>
      <w:r w:rsidR="007324A5">
        <w:rPr>
          <w:rFonts w:hint="eastAsia"/>
          <w:b/>
        </w:rPr>
        <w:t>6</w:t>
      </w:r>
      <w:r w:rsidRPr="006029BB">
        <w:rPr>
          <w:b/>
        </w:rPr>
        <w:t>.</w:t>
      </w:r>
      <w:r>
        <w:rPr>
          <w:b/>
        </w:rPr>
        <w:t xml:space="preserve"> </w:t>
      </w:r>
      <w:proofErr w:type="gramStart"/>
      <w:r w:rsidRPr="0008100F">
        <w:t>The</w:t>
      </w:r>
      <w:r w:rsidR="000A1386" w:rsidRPr="000A1386">
        <w:t xml:space="preserve"> circular frequency as a function of vibration mode order for (a)</w:t>
      </w:r>
      <w:r w:rsidR="000A1386">
        <w:rPr>
          <w:rFonts w:hint="eastAsia"/>
        </w:rPr>
        <w:t xml:space="preserve"> </w:t>
      </w:r>
      <w:r w:rsidR="000A1386" w:rsidRPr="000A1386">
        <w:t>Euler-Bernoulli and (b)</w:t>
      </w:r>
      <w:r w:rsidR="000A1386">
        <w:rPr>
          <w:rFonts w:hint="eastAsia"/>
        </w:rPr>
        <w:t xml:space="preserve"> </w:t>
      </w:r>
      <w:r w:rsidR="000A1386" w:rsidRPr="000A1386">
        <w:t>Timoshenko beam models with different Winkler modulus.</w:t>
      </w:r>
      <w:proofErr w:type="gramEnd"/>
    </w:p>
    <w:p w14:paraId="5EBFF698" w14:textId="77777777" w:rsidR="00B33D7E" w:rsidRDefault="00B33D7E" w:rsidP="0008100F"/>
    <w:p w14:paraId="37FC68F5" w14:textId="77777777" w:rsidR="002E31E6" w:rsidRDefault="002E31E6" w:rsidP="0008100F"/>
    <w:p w14:paraId="2961446C" w14:textId="77777777" w:rsidR="00D82A0E" w:rsidRDefault="00D82A0E" w:rsidP="0008100F"/>
    <w:p w14:paraId="6171CF09" w14:textId="71B9D340" w:rsidR="002E31E6" w:rsidRDefault="002E31E6" w:rsidP="002E31E6">
      <w:pPr>
        <w:jc w:val="center"/>
      </w:pPr>
      <w:r>
        <w:rPr>
          <w:rFonts w:hint="eastAsia"/>
          <w:noProof/>
          <w:lang w:val="en-US"/>
        </w:rPr>
        <w:drawing>
          <wp:inline distT="0" distB="0" distL="0" distR="0" wp14:anchorId="738021E6" wp14:editId="56AE2477">
            <wp:extent cx="3960000" cy="2890285"/>
            <wp:effectExtent l="0" t="0" r="2540" b="571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12.eps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89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AB492" w14:textId="0FF64BD7" w:rsidR="00B33D7E" w:rsidRDefault="00B33D7E" w:rsidP="0008100F">
      <w:r>
        <w:rPr>
          <w:b/>
        </w:rPr>
        <w:t>Figure S</w:t>
      </w:r>
      <w:r w:rsidR="007324A5">
        <w:rPr>
          <w:rFonts w:hint="eastAsia"/>
          <w:b/>
        </w:rPr>
        <w:t>7</w:t>
      </w:r>
      <w:r w:rsidRPr="006029BB">
        <w:rPr>
          <w:b/>
        </w:rPr>
        <w:t>.</w:t>
      </w:r>
      <w:r>
        <w:rPr>
          <w:b/>
        </w:rPr>
        <w:t xml:space="preserve"> </w:t>
      </w:r>
      <w:r w:rsidRPr="0008100F">
        <w:t>The</w:t>
      </w:r>
      <w:r w:rsidR="002E31E6" w:rsidRPr="002E31E6">
        <w:t xml:space="preserve"> circular frequency as a function of vibration mode order for different beam models with various Pasternak shear modulus.</w:t>
      </w:r>
    </w:p>
    <w:p w14:paraId="358A588A" w14:textId="77777777" w:rsidR="002E31E6" w:rsidRPr="002E31E6" w:rsidRDefault="002E31E6" w:rsidP="0008100F"/>
    <w:p w14:paraId="1C533790" w14:textId="00EA3F48" w:rsidR="002E31E6" w:rsidRDefault="002E31E6" w:rsidP="002E31E6">
      <w:pPr>
        <w:jc w:val="center"/>
      </w:pPr>
      <w:r>
        <w:rPr>
          <w:rFonts w:hint="eastAsia"/>
          <w:noProof/>
          <w:lang w:val="en-US"/>
        </w:rPr>
        <w:drawing>
          <wp:inline distT="0" distB="0" distL="0" distR="0" wp14:anchorId="72EE0D6E" wp14:editId="259D2EF4">
            <wp:extent cx="4320000" cy="2726650"/>
            <wp:effectExtent l="0" t="0" r="444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13.eps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72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A3E9A" w14:textId="3B205A97" w:rsidR="00D82A0E" w:rsidRPr="007324A5" w:rsidRDefault="00B33D7E" w:rsidP="0008100F">
      <w:r>
        <w:rPr>
          <w:b/>
        </w:rPr>
        <w:t>Figure S</w:t>
      </w:r>
      <w:r w:rsidR="007324A5">
        <w:rPr>
          <w:rFonts w:hint="eastAsia"/>
          <w:b/>
        </w:rPr>
        <w:t>8</w:t>
      </w:r>
      <w:r w:rsidRPr="006029BB">
        <w:rPr>
          <w:b/>
        </w:rPr>
        <w:t>.</w:t>
      </w:r>
      <w:r>
        <w:rPr>
          <w:b/>
        </w:rPr>
        <w:t xml:space="preserve"> </w:t>
      </w:r>
      <w:r w:rsidRPr="0008100F">
        <w:t xml:space="preserve">The </w:t>
      </w:r>
      <w:r w:rsidR="002E31E6" w:rsidRPr="002E31E6">
        <w:t xml:space="preserve">circular </w:t>
      </w:r>
      <w:proofErr w:type="gramStart"/>
      <w:r w:rsidR="002E31E6" w:rsidRPr="002E31E6">
        <w:t>frequency as a function of Pasternak shear</w:t>
      </w:r>
      <w:proofErr w:type="gramEnd"/>
      <w:r w:rsidR="002E31E6" w:rsidRPr="002E31E6">
        <w:t xml:space="preserve"> modulus for different beam models.</w:t>
      </w:r>
    </w:p>
    <w:p w14:paraId="0ECC7FB5" w14:textId="2A63BED8" w:rsidR="00B33D7E" w:rsidRDefault="002E31E6" w:rsidP="002E31E6">
      <w:pPr>
        <w:jc w:val="center"/>
      </w:pPr>
      <w:r>
        <w:rPr>
          <w:rFonts w:hint="eastAsia"/>
          <w:noProof/>
          <w:lang w:val="en-US"/>
        </w:rPr>
        <w:lastRenderedPageBreak/>
        <w:drawing>
          <wp:inline distT="0" distB="0" distL="0" distR="0" wp14:anchorId="4ABF88A0" wp14:editId="4B02181C">
            <wp:extent cx="3960000" cy="2962286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14.eps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96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094F9" w14:textId="4C55DB6C" w:rsidR="00B33D7E" w:rsidRDefault="00B33D7E" w:rsidP="00B33D7E">
      <w:r>
        <w:rPr>
          <w:b/>
        </w:rPr>
        <w:t>Figure S</w:t>
      </w:r>
      <w:r w:rsidR="007324A5">
        <w:rPr>
          <w:rFonts w:hint="eastAsia"/>
          <w:b/>
        </w:rPr>
        <w:t>9</w:t>
      </w:r>
      <w:r w:rsidRPr="006029BB">
        <w:rPr>
          <w:b/>
        </w:rPr>
        <w:t>.</w:t>
      </w:r>
      <w:r>
        <w:rPr>
          <w:b/>
        </w:rPr>
        <w:t xml:space="preserve"> </w:t>
      </w:r>
      <w:r w:rsidRPr="0008100F">
        <w:t xml:space="preserve">The </w:t>
      </w:r>
      <w:r w:rsidR="002E31E6" w:rsidRPr="002E31E6">
        <w:t xml:space="preserve">circular frequency </w:t>
      </w:r>
      <w:proofErr w:type="gramStart"/>
      <w:r w:rsidR="002E31E6" w:rsidRPr="002E31E6">
        <w:t>ratio as a function of Pasternak shear</w:t>
      </w:r>
      <w:proofErr w:type="gramEnd"/>
      <w:r w:rsidR="002E31E6" w:rsidRPr="002E31E6">
        <w:t xml:space="preserve"> modulus for different beam models.</w:t>
      </w:r>
    </w:p>
    <w:p w14:paraId="3E45A3AC" w14:textId="77777777" w:rsidR="00B33D7E" w:rsidRDefault="00B33D7E" w:rsidP="0008100F"/>
    <w:p w14:paraId="06626B39" w14:textId="1431227A" w:rsidR="002E31E6" w:rsidRPr="007324A5" w:rsidRDefault="00D82A0E" w:rsidP="002E31E6">
      <w:pPr>
        <w:jc w:val="center"/>
      </w:pPr>
      <w:r>
        <w:rPr>
          <w:noProof/>
          <w:lang w:val="en-US"/>
        </w:rPr>
        <w:drawing>
          <wp:inline distT="0" distB="0" distL="0" distR="0" wp14:anchorId="3C0467EE" wp14:editId="2396A289">
            <wp:extent cx="3960000" cy="2952000"/>
            <wp:effectExtent l="0" t="0" r="254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15.eps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9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80B34" w14:textId="6D28BD98" w:rsidR="002E31E6" w:rsidRDefault="00B33D7E" w:rsidP="00B33D7E">
      <w:r>
        <w:rPr>
          <w:b/>
        </w:rPr>
        <w:t>Figure S</w:t>
      </w:r>
      <w:r w:rsidR="007324A5">
        <w:rPr>
          <w:rFonts w:hint="eastAsia"/>
          <w:b/>
        </w:rPr>
        <w:t>10</w:t>
      </w:r>
      <w:r w:rsidRPr="006029BB">
        <w:rPr>
          <w:b/>
        </w:rPr>
        <w:t>.</w:t>
      </w:r>
      <w:r>
        <w:rPr>
          <w:b/>
        </w:rPr>
        <w:t xml:space="preserve"> </w:t>
      </w:r>
      <w:proofErr w:type="gramStart"/>
      <w:r w:rsidR="00D82A0E" w:rsidRPr="00D82A0E">
        <w:t>The circular frequency as a function of temperature change for different beam models.</w:t>
      </w:r>
      <w:proofErr w:type="gramEnd"/>
    </w:p>
    <w:p w14:paraId="3A7AAC0E" w14:textId="77777777" w:rsidR="00D82A0E" w:rsidRDefault="00D82A0E" w:rsidP="00B33D7E"/>
    <w:p w14:paraId="6340360F" w14:textId="77777777" w:rsidR="007324A5" w:rsidRDefault="007324A5" w:rsidP="00B33D7E"/>
    <w:p w14:paraId="179284C9" w14:textId="3311F8C7" w:rsidR="002E31E6" w:rsidRDefault="002E31E6" w:rsidP="002E31E6">
      <w:pPr>
        <w:jc w:val="center"/>
        <w:rPr>
          <w:b/>
        </w:rPr>
      </w:pPr>
      <w:r>
        <w:rPr>
          <w:rFonts w:hint="eastAsia"/>
          <w:b/>
          <w:noProof/>
          <w:lang w:val="en-US"/>
        </w:rPr>
        <w:drawing>
          <wp:inline distT="0" distB="0" distL="0" distR="0" wp14:anchorId="5381B4EC" wp14:editId="2DAD202B">
            <wp:extent cx="4320000" cy="2681766"/>
            <wp:effectExtent l="0" t="0" r="4445" b="444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18.eps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1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7E2B1" w14:textId="77777777" w:rsidR="002E31E6" w:rsidRDefault="002E31E6" w:rsidP="002E31E6">
      <w:pPr>
        <w:jc w:val="center"/>
        <w:rPr>
          <w:b/>
        </w:rPr>
      </w:pPr>
    </w:p>
    <w:p w14:paraId="0048E762" w14:textId="60FDB632" w:rsidR="00B33D7E" w:rsidRDefault="00B33D7E" w:rsidP="00B33D7E">
      <w:r>
        <w:rPr>
          <w:b/>
        </w:rPr>
        <w:t>Figure S</w:t>
      </w:r>
      <w:r w:rsidR="00D82A0E">
        <w:rPr>
          <w:rFonts w:hint="eastAsia"/>
          <w:b/>
        </w:rPr>
        <w:t>11</w:t>
      </w:r>
      <w:r w:rsidRPr="006029BB">
        <w:rPr>
          <w:b/>
        </w:rPr>
        <w:t>.</w:t>
      </w:r>
      <w:r>
        <w:rPr>
          <w:b/>
        </w:rPr>
        <w:t xml:space="preserve"> </w:t>
      </w:r>
      <w:proofErr w:type="gramStart"/>
      <w:r w:rsidRPr="0008100F">
        <w:t xml:space="preserve">The </w:t>
      </w:r>
      <w:r w:rsidR="002E31E6" w:rsidRPr="002E31E6">
        <w:t>circular frequency as a function of pre-load for different beam models.</w:t>
      </w:r>
      <w:proofErr w:type="gramEnd"/>
    </w:p>
    <w:p w14:paraId="723F450D" w14:textId="77777777" w:rsidR="00B33D7E" w:rsidRDefault="00B33D7E" w:rsidP="0008100F"/>
    <w:p w14:paraId="2D9618B9" w14:textId="77777777" w:rsidR="00B33D7E" w:rsidRDefault="00B33D7E" w:rsidP="0008100F"/>
    <w:p w14:paraId="75D66910" w14:textId="77777777" w:rsidR="00B33D7E" w:rsidRPr="0076276F" w:rsidRDefault="00B33D7E" w:rsidP="0008100F"/>
    <w:sectPr w:rsidR="00B33D7E" w:rsidRPr="0076276F">
      <w:footerReference w:type="default" r:id="rId21"/>
      <w:footnotePr>
        <w:numFmt w:val="chicago"/>
      </w:footnotePr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EDF1A3D" w15:done="0"/>
  <w15:commentEx w15:paraId="5F74C607" w15:done="0"/>
  <w15:commentEx w15:paraId="0F3409B2" w15:done="0"/>
  <w15:commentEx w15:paraId="287DDEA4" w15:done="0"/>
  <w15:commentEx w15:paraId="20EAAFEA" w15:done="0"/>
  <w15:commentEx w15:paraId="6FA3A86C" w15:done="0"/>
  <w15:commentEx w15:paraId="2626F158" w15:done="0"/>
  <w15:commentEx w15:paraId="17A0CAB2" w15:done="0"/>
  <w15:commentEx w15:paraId="2335A98C" w15:done="0"/>
  <w15:commentEx w15:paraId="35DD3044" w15:done="0"/>
  <w15:commentEx w15:paraId="462A3850" w15:done="0"/>
  <w15:commentEx w15:paraId="21BBEDC3" w15:done="0"/>
  <w15:commentEx w15:paraId="2A88273C" w15:done="0"/>
  <w15:commentEx w15:paraId="2A8B1AAA" w15:done="0"/>
  <w15:commentEx w15:paraId="2416239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7A6E13" w14:textId="77777777" w:rsidR="00975DF4" w:rsidRDefault="00975DF4" w:rsidP="00EE00A6">
      <w:pPr>
        <w:spacing w:line="240" w:lineRule="auto"/>
      </w:pPr>
      <w:r>
        <w:separator/>
      </w:r>
    </w:p>
  </w:endnote>
  <w:endnote w:type="continuationSeparator" w:id="0">
    <w:p w14:paraId="0F6ABB7A" w14:textId="77777777" w:rsidR="00975DF4" w:rsidRDefault="00975DF4" w:rsidP="00EE00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imbusRomNo9L-Medi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301406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C8F0EB" w14:textId="23D4DB32" w:rsidR="00511534" w:rsidRDefault="00511534">
        <w:pPr>
          <w:pStyle w:val="a5"/>
          <w:jc w:val="right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13F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CF7164" w14:textId="77777777" w:rsidR="00511534" w:rsidRDefault="0051153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8F586D" w14:textId="77777777" w:rsidR="00975DF4" w:rsidRDefault="00975DF4" w:rsidP="00EE00A6">
      <w:pPr>
        <w:spacing w:line="240" w:lineRule="auto"/>
      </w:pPr>
      <w:r>
        <w:separator/>
      </w:r>
    </w:p>
  </w:footnote>
  <w:footnote w:type="continuationSeparator" w:id="0">
    <w:p w14:paraId="2B840FE9" w14:textId="77777777" w:rsidR="00975DF4" w:rsidRDefault="00975DF4" w:rsidP="00EE00A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77EC4"/>
    <w:multiLevelType w:val="hybridMultilevel"/>
    <w:tmpl w:val="BC34C3B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881B52"/>
    <w:multiLevelType w:val="hybridMultilevel"/>
    <w:tmpl w:val="4B6E1978"/>
    <w:lvl w:ilvl="0" w:tplc="58DAFE3C">
      <w:start w:val="1"/>
      <w:numFmt w:val="decimal"/>
      <w:lvlText w:val="2.%1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D311809"/>
    <w:multiLevelType w:val="hybridMultilevel"/>
    <w:tmpl w:val="0DB2CCEA"/>
    <w:lvl w:ilvl="0" w:tplc="DC961AAE">
      <w:start w:val="1"/>
      <w:numFmt w:val="lowerLetter"/>
      <w:lvlText w:val="%1."/>
      <w:lvlJc w:val="left"/>
      <w:pPr>
        <w:ind w:left="108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DBE4853"/>
    <w:multiLevelType w:val="hybridMultilevel"/>
    <w:tmpl w:val="CB0401F8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>
    <w:nsid w:val="2C211E62"/>
    <w:multiLevelType w:val="hybridMultilevel"/>
    <w:tmpl w:val="A56A727E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>
    <w:nsid w:val="36B45571"/>
    <w:multiLevelType w:val="hybridMultilevel"/>
    <w:tmpl w:val="40463192"/>
    <w:lvl w:ilvl="0" w:tplc="1009000F">
      <w:start w:val="1"/>
      <w:numFmt w:val="decimal"/>
      <w:lvlText w:val="%1."/>
      <w:lvlJc w:val="left"/>
      <w:pPr>
        <w:ind w:left="3600" w:hanging="360"/>
      </w:pPr>
    </w:lvl>
    <w:lvl w:ilvl="1" w:tplc="10090019" w:tentative="1">
      <w:start w:val="1"/>
      <w:numFmt w:val="lowerLetter"/>
      <w:lvlText w:val="%2."/>
      <w:lvlJc w:val="left"/>
      <w:pPr>
        <w:ind w:left="4320" w:hanging="360"/>
      </w:pPr>
    </w:lvl>
    <w:lvl w:ilvl="2" w:tplc="1009001B" w:tentative="1">
      <w:start w:val="1"/>
      <w:numFmt w:val="lowerRoman"/>
      <w:lvlText w:val="%3."/>
      <w:lvlJc w:val="right"/>
      <w:pPr>
        <w:ind w:left="5040" w:hanging="180"/>
      </w:pPr>
    </w:lvl>
    <w:lvl w:ilvl="3" w:tplc="1009000F" w:tentative="1">
      <w:start w:val="1"/>
      <w:numFmt w:val="decimal"/>
      <w:lvlText w:val="%4."/>
      <w:lvlJc w:val="left"/>
      <w:pPr>
        <w:ind w:left="5760" w:hanging="360"/>
      </w:pPr>
    </w:lvl>
    <w:lvl w:ilvl="4" w:tplc="10090019" w:tentative="1">
      <w:start w:val="1"/>
      <w:numFmt w:val="lowerLetter"/>
      <w:lvlText w:val="%5."/>
      <w:lvlJc w:val="left"/>
      <w:pPr>
        <w:ind w:left="6480" w:hanging="360"/>
      </w:pPr>
    </w:lvl>
    <w:lvl w:ilvl="5" w:tplc="1009001B" w:tentative="1">
      <w:start w:val="1"/>
      <w:numFmt w:val="lowerRoman"/>
      <w:lvlText w:val="%6."/>
      <w:lvlJc w:val="right"/>
      <w:pPr>
        <w:ind w:left="7200" w:hanging="180"/>
      </w:pPr>
    </w:lvl>
    <w:lvl w:ilvl="6" w:tplc="1009000F" w:tentative="1">
      <w:start w:val="1"/>
      <w:numFmt w:val="decimal"/>
      <w:lvlText w:val="%7."/>
      <w:lvlJc w:val="left"/>
      <w:pPr>
        <w:ind w:left="7920" w:hanging="360"/>
      </w:pPr>
    </w:lvl>
    <w:lvl w:ilvl="7" w:tplc="10090019" w:tentative="1">
      <w:start w:val="1"/>
      <w:numFmt w:val="lowerLetter"/>
      <w:lvlText w:val="%8."/>
      <w:lvlJc w:val="left"/>
      <w:pPr>
        <w:ind w:left="8640" w:hanging="360"/>
      </w:pPr>
    </w:lvl>
    <w:lvl w:ilvl="8" w:tplc="10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>
    <w:nsid w:val="4CB3326A"/>
    <w:multiLevelType w:val="hybridMultilevel"/>
    <w:tmpl w:val="93DCF036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>
    <w:nsid w:val="4FE37A05"/>
    <w:multiLevelType w:val="hybridMultilevel"/>
    <w:tmpl w:val="48F2EE2A"/>
    <w:lvl w:ilvl="0" w:tplc="570005A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234AFF"/>
    <w:multiLevelType w:val="hybridMultilevel"/>
    <w:tmpl w:val="3608500A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274628"/>
    <w:multiLevelType w:val="hybridMultilevel"/>
    <w:tmpl w:val="557E3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177527E"/>
    <w:multiLevelType w:val="hybridMultilevel"/>
    <w:tmpl w:val="5F1AD9BC"/>
    <w:lvl w:ilvl="0" w:tplc="ABE29152">
      <w:start w:val="1"/>
      <w:numFmt w:val="decimal"/>
      <w:lvlText w:val="3.%1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4DD4FA6"/>
    <w:multiLevelType w:val="hybridMultilevel"/>
    <w:tmpl w:val="3BA6C1B2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0D43BF3"/>
    <w:multiLevelType w:val="hybridMultilevel"/>
    <w:tmpl w:val="22A6B9EC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1"/>
  </w:num>
  <w:num w:numId="4">
    <w:abstractNumId w:val="0"/>
  </w:num>
  <w:num w:numId="5">
    <w:abstractNumId w:val="9"/>
  </w:num>
  <w:num w:numId="6">
    <w:abstractNumId w:val="1"/>
  </w:num>
  <w:num w:numId="7">
    <w:abstractNumId w:val="10"/>
  </w:num>
  <w:num w:numId="8">
    <w:abstractNumId w:val="2"/>
  </w:num>
  <w:num w:numId="9">
    <w:abstractNumId w:val="3"/>
  </w:num>
  <w:num w:numId="10">
    <w:abstractNumId w:val="12"/>
  </w:num>
  <w:num w:numId="11">
    <w:abstractNumId w:val="5"/>
  </w:num>
  <w:num w:numId="12">
    <w:abstractNumId w:val="6"/>
  </w:num>
  <w:num w:numId="13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un Song, Prof.">
    <w15:presenceInfo w15:providerId="None" w15:userId="Jun Song, Prof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tDQwNTYxMzO0MDNT0lEKTi0uzszPAykwMqwFAJg8TR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rb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vpd2ezv09twwae2z04pfs9cxawps02war9z&quot;&gt;My EndNote Library&lt;record-ids&gt;&lt;item&gt;59&lt;/item&gt;&lt;item&gt;60&lt;/item&gt;&lt;item&gt;262&lt;/item&gt;&lt;item&gt;263&lt;/item&gt;&lt;item&gt;270&lt;/item&gt;&lt;item&gt;273&lt;/item&gt;&lt;item&gt;477&lt;/item&gt;&lt;item&gt;653&lt;/item&gt;&lt;/record-ids&gt;&lt;/item&gt;&lt;/Libraries&gt;"/>
    <w:docVar w:name="NE.Ref{7CA10531-3B9C-4ED1-8658-2CD45E7DCCBE}" w:val=" ADDIN NE.Ref.{7CA10531-3B9C-4ED1-8658-2CD45E7DCCBE}&lt;Citation&gt;&lt;Group&gt;&lt;References&gt;&lt;Item&gt;&lt;ID&gt;391&lt;/ID&gt;&lt;UID&gt;{B8832C0C-B93D-40F2-9B30-F373ED01FEC2}&lt;/UID&gt;&lt;Title&gt;Atomistic modeling of the fracture of polycrystalline diamond&lt;/Title&gt;&lt;Template&gt;Journal Article&lt;/Template&gt;&lt;Star&gt;0&lt;/Star&gt;&lt;Tag&gt;0&lt;/Tag&gt;&lt;Author&gt;Shenderova, O A; Brenner, D W; Omeltchenko, A; Su, X; Yang, L H&lt;/Author&gt;&lt;Year&gt;2000&lt;/Year&gt;&lt;Details&gt;&lt;_issue&gt;6&lt;/_issue&gt;&lt;_journal&gt;Physical Review B&lt;/_journal&gt;&lt;_pages&gt;3877-3888&lt;/_pages&gt;&lt;_volume&gt;61&lt;/_volume&gt;&lt;_created&gt;62095115&lt;/_created&gt;&lt;_modified&gt;62095115&lt;/_modified&gt;&lt;_impact_factor&gt;   3.836&lt;/_impact_factor&gt;&lt;_collection_scope&gt;SCIE;&lt;/_collection_scope&gt;&lt;/Details&gt;&lt;Extra&gt;&lt;DBUID&gt;{F96A950B-833F-4880-A151-76DA2D6A2879}&lt;/DBUID&gt;&lt;/Extra&gt;&lt;/Item&gt;&lt;/References&gt;&lt;/Group&gt;&lt;/Citation&gt;_x000a_"/>
    <w:docVar w:name="ne_docsoft" w:val="MSWord"/>
    <w:docVar w:name="ne_docversion" w:val="NoteExpress 2.0"/>
    <w:docVar w:name="ne_stylename" w:val="Numbered(multilingual)"/>
  </w:docVars>
  <w:rsids>
    <w:rsidRoot w:val="00594505"/>
    <w:rsid w:val="000002E2"/>
    <w:rsid w:val="0000074C"/>
    <w:rsid w:val="0000102D"/>
    <w:rsid w:val="00001089"/>
    <w:rsid w:val="0000166C"/>
    <w:rsid w:val="0000212D"/>
    <w:rsid w:val="00002387"/>
    <w:rsid w:val="00002524"/>
    <w:rsid w:val="000027DB"/>
    <w:rsid w:val="00002871"/>
    <w:rsid w:val="00002B59"/>
    <w:rsid w:val="00002D28"/>
    <w:rsid w:val="00004277"/>
    <w:rsid w:val="00004AC8"/>
    <w:rsid w:val="00004E35"/>
    <w:rsid w:val="00005079"/>
    <w:rsid w:val="0000510C"/>
    <w:rsid w:val="00006F76"/>
    <w:rsid w:val="00006FCE"/>
    <w:rsid w:val="000073AD"/>
    <w:rsid w:val="00007C8D"/>
    <w:rsid w:val="00007CD7"/>
    <w:rsid w:val="00007E69"/>
    <w:rsid w:val="00007FDE"/>
    <w:rsid w:val="00010112"/>
    <w:rsid w:val="000105EA"/>
    <w:rsid w:val="00010CB3"/>
    <w:rsid w:val="00011245"/>
    <w:rsid w:val="000116B9"/>
    <w:rsid w:val="0001184E"/>
    <w:rsid w:val="00011956"/>
    <w:rsid w:val="00011A9B"/>
    <w:rsid w:val="00011E94"/>
    <w:rsid w:val="00012402"/>
    <w:rsid w:val="000130D7"/>
    <w:rsid w:val="00013191"/>
    <w:rsid w:val="000133BF"/>
    <w:rsid w:val="00013805"/>
    <w:rsid w:val="00013B33"/>
    <w:rsid w:val="00013FCE"/>
    <w:rsid w:val="0001462D"/>
    <w:rsid w:val="000148C1"/>
    <w:rsid w:val="00014A41"/>
    <w:rsid w:val="000153A6"/>
    <w:rsid w:val="00015449"/>
    <w:rsid w:val="00015A7D"/>
    <w:rsid w:val="0001635C"/>
    <w:rsid w:val="0001640F"/>
    <w:rsid w:val="00016883"/>
    <w:rsid w:val="000169AE"/>
    <w:rsid w:val="00016EA8"/>
    <w:rsid w:val="00017E52"/>
    <w:rsid w:val="00020077"/>
    <w:rsid w:val="0002098A"/>
    <w:rsid w:val="00020A81"/>
    <w:rsid w:val="00020F27"/>
    <w:rsid w:val="000213A7"/>
    <w:rsid w:val="00021C8D"/>
    <w:rsid w:val="0002212B"/>
    <w:rsid w:val="00022370"/>
    <w:rsid w:val="00022EA9"/>
    <w:rsid w:val="0002348D"/>
    <w:rsid w:val="000237FC"/>
    <w:rsid w:val="00023AE8"/>
    <w:rsid w:val="0002419E"/>
    <w:rsid w:val="000245E8"/>
    <w:rsid w:val="00024A09"/>
    <w:rsid w:val="00024DF7"/>
    <w:rsid w:val="00024F01"/>
    <w:rsid w:val="00025278"/>
    <w:rsid w:val="00025C6A"/>
    <w:rsid w:val="00026069"/>
    <w:rsid w:val="00026262"/>
    <w:rsid w:val="0002651D"/>
    <w:rsid w:val="00026D43"/>
    <w:rsid w:val="0002714C"/>
    <w:rsid w:val="00030239"/>
    <w:rsid w:val="000305ED"/>
    <w:rsid w:val="00030AA4"/>
    <w:rsid w:val="00030CB7"/>
    <w:rsid w:val="00030E9A"/>
    <w:rsid w:val="00030FA3"/>
    <w:rsid w:val="0003175C"/>
    <w:rsid w:val="00031B4A"/>
    <w:rsid w:val="00031BF8"/>
    <w:rsid w:val="00031E14"/>
    <w:rsid w:val="00032228"/>
    <w:rsid w:val="00032440"/>
    <w:rsid w:val="00032507"/>
    <w:rsid w:val="000325CA"/>
    <w:rsid w:val="00032B03"/>
    <w:rsid w:val="0003304C"/>
    <w:rsid w:val="00033676"/>
    <w:rsid w:val="000338F9"/>
    <w:rsid w:val="0003394C"/>
    <w:rsid w:val="00033BFD"/>
    <w:rsid w:val="00034377"/>
    <w:rsid w:val="00034536"/>
    <w:rsid w:val="0003462E"/>
    <w:rsid w:val="00034762"/>
    <w:rsid w:val="00034909"/>
    <w:rsid w:val="00034B01"/>
    <w:rsid w:val="00034EF9"/>
    <w:rsid w:val="00035205"/>
    <w:rsid w:val="000354D8"/>
    <w:rsid w:val="00035702"/>
    <w:rsid w:val="00035F02"/>
    <w:rsid w:val="000360D2"/>
    <w:rsid w:val="0003641F"/>
    <w:rsid w:val="00036AAA"/>
    <w:rsid w:val="00036E70"/>
    <w:rsid w:val="000370C4"/>
    <w:rsid w:val="00037E42"/>
    <w:rsid w:val="00037F93"/>
    <w:rsid w:val="000402B7"/>
    <w:rsid w:val="0004069A"/>
    <w:rsid w:val="00040956"/>
    <w:rsid w:val="0004131E"/>
    <w:rsid w:val="000415DF"/>
    <w:rsid w:val="00042584"/>
    <w:rsid w:val="00042B22"/>
    <w:rsid w:val="000431D9"/>
    <w:rsid w:val="000431FD"/>
    <w:rsid w:val="000432FB"/>
    <w:rsid w:val="0004331E"/>
    <w:rsid w:val="0004334C"/>
    <w:rsid w:val="00043826"/>
    <w:rsid w:val="00043AC9"/>
    <w:rsid w:val="00043CCE"/>
    <w:rsid w:val="00044346"/>
    <w:rsid w:val="00044CEF"/>
    <w:rsid w:val="00044DC3"/>
    <w:rsid w:val="00044F4A"/>
    <w:rsid w:val="00045193"/>
    <w:rsid w:val="0004593C"/>
    <w:rsid w:val="00046642"/>
    <w:rsid w:val="0004671A"/>
    <w:rsid w:val="00046E29"/>
    <w:rsid w:val="00046E9A"/>
    <w:rsid w:val="000472FC"/>
    <w:rsid w:val="00047305"/>
    <w:rsid w:val="00047372"/>
    <w:rsid w:val="0004786E"/>
    <w:rsid w:val="0005007B"/>
    <w:rsid w:val="000515D3"/>
    <w:rsid w:val="00051E7D"/>
    <w:rsid w:val="00051FD9"/>
    <w:rsid w:val="00052187"/>
    <w:rsid w:val="000521F0"/>
    <w:rsid w:val="00052240"/>
    <w:rsid w:val="000530DE"/>
    <w:rsid w:val="000534AC"/>
    <w:rsid w:val="00053A40"/>
    <w:rsid w:val="0005460C"/>
    <w:rsid w:val="00054A4C"/>
    <w:rsid w:val="00054BA1"/>
    <w:rsid w:val="00055337"/>
    <w:rsid w:val="00055857"/>
    <w:rsid w:val="00055A23"/>
    <w:rsid w:val="00055D53"/>
    <w:rsid w:val="00056D1B"/>
    <w:rsid w:val="00056E91"/>
    <w:rsid w:val="00056F94"/>
    <w:rsid w:val="000575F6"/>
    <w:rsid w:val="00057B02"/>
    <w:rsid w:val="00057F26"/>
    <w:rsid w:val="000600E2"/>
    <w:rsid w:val="00060697"/>
    <w:rsid w:val="000608EC"/>
    <w:rsid w:val="00060A2A"/>
    <w:rsid w:val="00060B93"/>
    <w:rsid w:val="00061289"/>
    <w:rsid w:val="00061335"/>
    <w:rsid w:val="000613BD"/>
    <w:rsid w:val="000617F1"/>
    <w:rsid w:val="000618A9"/>
    <w:rsid w:val="000619F0"/>
    <w:rsid w:val="00061E4D"/>
    <w:rsid w:val="00061E83"/>
    <w:rsid w:val="00062918"/>
    <w:rsid w:val="00062B52"/>
    <w:rsid w:val="00062E44"/>
    <w:rsid w:val="00063352"/>
    <w:rsid w:val="000633B6"/>
    <w:rsid w:val="00063E6E"/>
    <w:rsid w:val="00063F47"/>
    <w:rsid w:val="00064430"/>
    <w:rsid w:val="00064922"/>
    <w:rsid w:val="000649AF"/>
    <w:rsid w:val="00064B78"/>
    <w:rsid w:val="00064CC0"/>
    <w:rsid w:val="0006507C"/>
    <w:rsid w:val="0006510B"/>
    <w:rsid w:val="000657DF"/>
    <w:rsid w:val="00065A05"/>
    <w:rsid w:val="00065B2E"/>
    <w:rsid w:val="000661B3"/>
    <w:rsid w:val="0006657D"/>
    <w:rsid w:val="0006657F"/>
    <w:rsid w:val="0006691E"/>
    <w:rsid w:val="000669E8"/>
    <w:rsid w:val="00067377"/>
    <w:rsid w:val="000674D4"/>
    <w:rsid w:val="0006762C"/>
    <w:rsid w:val="00067871"/>
    <w:rsid w:val="00070AF2"/>
    <w:rsid w:val="00070BE2"/>
    <w:rsid w:val="00070CA4"/>
    <w:rsid w:val="0007143B"/>
    <w:rsid w:val="0007149C"/>
    <w:rsid w:val="000714B8"/>
    <w:rsid w:val="00071825"/>
    <w:rsid w:val="00071BDE"/>
    <w:rsid w:val="00071D8F"/>
    <w:rsid w:val="00071F5D"/>
    <w:rsid w:val="00072160"/>
    <w:rsid w:val="00072755"/>
    <w:rsid w:val="000730B3"/>
    <w:rsid w:val="0007399B"/>
    <w:rsid w:val="0007482C"/>
    <w:rsid w:val="00074A22"/>
    <w:rsid w:val="00075492"/>
    <w:rsid w:val="0007595C"/>
    <w:rsid w:val="00075EFA"/>
    <w:rsid w:val="00075F0B"/>
    <w:rsid w:val="000766D0"/>
    <w:rsid w:val="000766F4"/>
    <w:rsid w:val="00076776"/>
    <w:rsid w:val="00076B68"/>
    <w:rsid w:val="00076CAC"/>
    <w:rsid w:val="00076FF5"/>
    <w:rsid w:val="000770A7"/>
    <w:rsid w:val="000770B3"/>
    <w:rsid w:val="00077113"/>
    <w:rsid w:val="000777D3"/>
    <w:rsid w:val="00077B36"/>
    <w:rsid w:val="00077D56"/>
    <w:rsid w:val="00080199"/>
    <w:rsid w:val="000808B5"/>
    <w:rsid w:val="0008100F"/>
    <w:rsid w:val="0008175F"/>
    <w:rsid w:val="0008197F"/>
    <w:rsid w:val="00081E1F"/>
    <w:rsid w:val="00082912"/>
    <w:rsid w:val="000839C2"/>
    <w:rsid w:val="00084032"/>
    <w:rsid w:val="000840EE"/>
    <w:rsid w:val="000840FB"/>
    <w:rsid w:val="0008469D"/>
    <w:rsid w:val="00084E36"/>
    <w:rsid w:val="00085262"/>
    <w:rsid w:val="0008558B"/>
    <w:rsid w:val="000855CE"/>
    <w:rsid w:val="00085B32"/>
    <w:rsid w:val="00086165"/>
    <w:rsid w:val="000871B9"/>
    <w:rsid w:val="00087283"/>
    <w:rsid w:val="0008728C"/>
    <w:rsid w:val="000876A6"/>
    <w:rsid w:val="0008770C"/>
    <w:rsid w:val="0008782B"/>
    <w:rsid w:val="000879BF"/>
    <w:rsid w:val="00090486"/>
    <w:rsid w:val="00090851"/>
    <w:rsid w:val="00090C8F"/>
    <w:rsid w:val="00091274"/>
    <w:rsid w:val="0009200F"/>
    <w:rsid w:val="000920B8"/>
    <w:rsid w:val="00092A4A"/>
    <w:rsid w:val="00092AB8"/>
    <w:rsid w:val="00092AFB"/>
    <w:rsid w:val="000930B8"/>
    <w:rsid w:val="000932DC"/>
    <w:rsid w:val="00093828"/>
    <w:rsid w:val="00093DB0"/>
    <w:rsid w:val="00093E46"/>
    <w:rsid w:val="0009400E"/>
    <w:rsid w:val="0009455D"/>
    <w:rsid w:val="0009498F"/>
    <w:rsid w:val="00094C0B"/>
    <w:rsid w:val="00094D77"/>
    <w:rsid w:val="0009541D"/>
    <w:rsid w:val="00095491"/>
    <w:rsid w:val="0009607A"/>
    <w:rsid w:val="000963C0"/>
    <w:rsid w:val="00096746"/>
    <w:rsid w:val="000969F2"/>
    <w:rsid w:val="00096E3A"/>
    <w:rsid w:val="0009711A"/>
    <w:rsid w:val="0009758C"/>
    <w:rsid w:val="00097CF8"/>
    <w:rsid w:val="000A0E5B"/>
    <w:rsid w:val="000A1386"/>
    <w:rsid w:val="000A13C4"/>
    <w:rsid w:val="000A1874"/>
    <w:rsid w:val="000A1C50"/>
    <w:rsid w:val="000A1CB2"/>
    <w:rsid w:val="000A2345"/>
    <w:rsid w:val="000A2AF9"/>
    <w:rsid w:val="000A2F95"/>
    <w:rsid w:val="000A3286"/>
    <w:rsid w:val="000A352C"/>
    <w:rsid w:val="000A3620"/>
    <w:rsid w:val="000A3BE8"/>
    <w:rsid w:val="000A44A7"/>
    <w:rsid w:val="000A44DC"/>
    <w:rsid w:val="000A4A6C"/>
    <w:rsid w:val="000A4E92"/>
    <w:rsid w:val="000A4FA4"/>
    <w:rsid w:val="000A5080"/>
    <w:rsid w:val="000A5472"/>
    <w:rsid w:val="000A5E53"/>
    <w:rsid w:val="000A6EEC"/>
    <w:rsid w:val="000A6F8A"/>
    <w:rsid w:val="000A73A0"/>
    <w:rsid w:val="000A76B9"/>
    <w:rsid w:val="000A77C7"/>
    <w:rsid w:val="000A786E"/>
    <w:rsid w:val="000A7D5E"/>
    <w:rsid w:val="000B01BC"/>
    <w:rsid w:val="000B03B3"/>
    <w:rsid w:val="000B07C9"/>
    <w:rsid w:val="000B0C2E"/>
    <w:rsid w:val="000B0EC4"/>
    <w:rsid w:val="000B1094"/>
    <w:rsid w:val="000B2156"/>
    <w:rsid w:val="000B2640"/>
    <w:rsid w:val="000B267D"/>
    <w:rsid w:val="000B2E97"/>
    <w:rsid w:val="000B3298"/>
    <w:rsid w:val="000B352B"/>
    <w:rsid w:val="000B36F2"/>
    <w:rsid w:val="000B387A"/>
    <w:rsid w:val="000B3BD7"/>
    <w:rsid w:val="000B3DB3"/>
    <w:rsid w:val="000B3FC6"/>
    <w:rsid w:val="000B4BF8"/>
    <w:rsid w:val="000B590C"/>
    <w:rsid w:val="000B5A45"/>
    <w:rsid w:val="000B5D77"/>
    <w:rsid w:val="000B63C9"/>
    <w:rsid w:val="000B667B"/>
    <w:rsid w:val="000B6A6D"/>
    <w:rsid w:val="000B6AF3"/>
    <w:rsid w:val="000B6B1E"/>
    <w:rsid w:val="000B6F31"/>
    <w:rsid w:val="000B7018"/>
    <w:rsid w:val="000B7441"/>
    <w:rsid w:val="000B7B20"/>
    <w:rsid w:val="000C0428"/>
    <w:rsid w:val="000C06E5"/>
    <w:rsid w:val="000C0F7C"/>
    <w:rsid w:val="000C1206"/>
    <w:rsid w:val="000C1ADA"/>
    <w:rsid w:val="000C1F9E"/>
    <w:rsid w:val="000C20EC"/>
    <w:rsid w:val="000C2338"/>
    <w:rsid w:val="000C2987"/>
    <w:rsid w:val="000C2B0E"/>
    <w:rsid w:val="000C3059"/>
    <w:rsid w:val="000C36EF"/>
    <w:rsid w:val="000C3E7B"/>
    <w:rsid w:val="000C4685"/>
    <w:rsid w:val="000C47C0"/>
    <w:rsid w:val="000C4A0C"/>
    <w:rsid w:val="000C4B0A"/>
    <w:rsid w:val="000C4CD2"/>
    <w:rsid w:val="000C526C"/>
    <w:rsid w:val="000C52A8"/>
    <w:rsid w:val="000C5350"/>
    <w:rsid w:val="000C5677"/>
    <w:rsid w:val="000C58D3"/>
    <w:rsid w:val="000C5987"/>
    <w:rsid w:val="000C5AED"/>
    <w:rsid w:val="000C5C1F"/>
    <w:rsid w:val="000C5FBD"/>
    <w:rsid w:val="000C628C"/>
    <w:rsid w:val="000C6619"/>
    <w:rsid w:val="000C6D93"/>
    <w:rsid w:val="000C6FDA"/>
    <w:rsid w:val="000C72F4"/>
    <w:rsid w:val="000D01EC"/>
    <w:rsid w:val="000D02E5"/>
    <w:rsid w:val="000D0410"/>
    <w:rsid w:val="000D0758"/>
    <w:rsid w:val="000D07C5"/>
    <w:rsid w:val="000D0F85"/>
    <w:rsid w:val="000D0FFA"/>
    <w:rsid w:val="000D106B"/>
    <w:rsid w:val="000D11F6"/>
    <w:rsid w:val="000D1361"/>
    <w:rsid w:val="000D13D8"/>
    <w:rsid w:val="000D17B8"/>
    <w:rsid w:val="000D196F"/>
    <w:rsid w:val="000D29D6"/>
    <w:rsid w:val="000D2A34"/>
    <w:rsid w:val="000D2B3E"/>
    <w:rsid w:val="000D2E15"/>
    <w:rsid w:val="000D3D3F"/>
    <w:rsid w:val="000D4281"/>
    <w:rsid w:val="000D47B3"/>
    <w:rsid w:val="000D4B3F"/>
    <w:rsid w:val="000D4C9B"/>
    <w:rsid w:val="000D4F35"/>
    <w:rsid w:val="000D4F4D"/>
    <w:rsid w:val="000D533D"/>
    <w:rsid w:val="000D58C4"/>
    <w:rsid w:val="000D5907"/>
    <w:rsid w:val="000D61FE"/>
    <w:rsid w:val="000D686B"/>
    <w:rsid w:val="000D69C4"/>
    <w:rsid w:val="000D6D06"/>
    <w:rsid w:val="000D6FDE"/>
    <w:rsid w:val="000D7277"/>
    <w:rsid w:val="000D730A"/>
    <w:rsid w:val="000D75AD"/>
    <w:rsid w:val="000D7A08"/>
    <w:rsid w:val="000D7F12"/>
    <w:rsid w:val="000D7F87"/>
    <w:rsid w:val="000D7FF8"/>
    <w:rsid w:val="000E040E"/>
    <w:rsid w:val="000E0738"/>
    <w:rsid w:val="000E1087"/>
    <w:rsid w:val="000E11A5"/>
    <w:rsid w:val="000E1336"/>
    <w:rsid w:val="000E159A"/>
    <w:rsid w:val="000E1B56"/>
    <w:rsid w:val="000E1B6B"/>
    <w:rsid w:val="000E1D15"/>
    <w:rsid w:val="000E221D"/>
    <w:rsid w:val="000E2635"/>
    <w:rsid w:val="000E2791"/>
    <w:rsid w:val="000E29CB"/>
    <w:rsid w:val="000E2B8F"/>
    <w:rsid w:val="000E2E80"/>
    <w:rsid w:val="000E3564"/>
    <w:rsid w:val="000E3EA5"/>
    <w:rsid w:val="000E429C"/>
    <w:rsid w:val="000E43F8"/>
    <w:rsid w:val="000E48D5"/>
    <w:rsid w:val="000E4D33"/>
    <w:rsid w:val="000E4D49"/>
    <w:rsid w:val="000E4DF2"/>
    <w:rsid w:val="000E4F91"/>
    <w:rsid w:val="000E5E13"/>
    <w:rsid w:val="000E5F41"/>
    <w:rsid w:val="000E65B2"/>
    <w:rsid w:val="000E6724"/>
    <w:rsid w:val="000E68AF"/>
    <w:rsid w:val="000E6B47"/>
    <w:rsid w:val="000E6D38"/>
    <w:rsid w:val="000E6E7F"/>
    <w:rsid w:val="000E6FDC"/>
    <w:rsid w:val="000E72A7"/>
    <w:rsid w:val="000E7923"/>
    <w:rsid w:val="000E7BC3"/>
    <w:rsid w:val="000E7E92"/>
    <w:rsid w:val="000F05C2"/>
    <w:rsid w:val="000F0C47"/>
    <w:rsid w:val="000F0DE3"/>
    <w:rsid w:val="000F1063"/>
    <w:rsid w:val="000F115B"/>
    <w:rsid w:val="000F1EF7"/>
    <w:rsid w:val="000F200F"/>
    <w:rsid w:val="000F2856"/>
    <w:rsid w:val="000F293F"/>
    <w:rsid w:val="000F2A54"/>
    <w:rsid w:val="000F2E5F"/>
    <w:rsid w:val="000F33D6"/>
    <w:rsid w:val="000F3594"/>
    <w:rsid w:val="000F3660"/>
    <w:rsid w:val="000F36D0"/>
    <w:rsid w:val="000F38BA"/>
    <w:rsid w:val="000F475A"/>
    <w:rsid w:val="000F47B9"/>
    <w:rsid w:val="000F47EC"/>
    <w:rsid w:val="000F482B"/>
    <w:rsid w:val="000F4A7A"/>
    <w:rsid w:val="000F4CA1"/>
    <w:rsid w:val="000F4DB8"/>
    <w:rsid w:val="000F574B"/>
    <w:rsid w:val="000F5EFB"/>
    <w:rsid w:val="000F6436"/>
    <w:rsid w:val="000F741F"/>
    <w:rsid w:val="000F7A9C"/>
    <w:rsid w:val="000F7B69"/>
    <w:rsid w:val="0010047D"/>
    <w:rsid w:val="00100AF0"/>
    <w:rsid w:val="001011DF"/>
    <w:rsid w:val="00101267"/>
    <w:rsid w:val="00101523"/>
    <w:rsid w:val="00101967"/>
    <w:rsid w:val="00101BA4"/>
    <w:rsid w:val="00101F65"/>
    <w:rsid w:val="00101F80"/>
    <w:rsid w:val="0010219F"/>
    <w:rsid w:val="00103679"/>
    <w:rsid w:val="00103A2A"/>
    <w:rsid w:val="00103CE8"/>
    <w:rsid w:val="00103F8A"/>
    <w:rsid w:val="00104966"/>
    <w:rsid w:val="001049A9"/>
    <w:rsid w:val="00104BD8"/>
    <w:rsid w:val="00104D68"/>
    <w:rsid w:val="00104E6C"/>
    <w:rsid w:val="0010569E"/>
    <w:rsid w:val="001057F7"/>
    <w:rsid w:val="00105AAA"/>
    <w:rsid w:val="00105B6E"/>
    <w:rsid w:val="00105C28"/>
    <w:rsid w:val="00105CB6"/>
    <w:rsid w:val="00105E2A"/>
    <w:rsid w:val="00105E9E"/>
    <w:rsid w:val="001061F8"/>
    <w:rsid w:val="001066FC"/>
    <w:rsid w:val="00106D05"/>
    <w:rsid w:val="0010719A"/>
    <w:rsid w:val="001079BD"/>
    <w:rsid w:val="00107B06"/>
    <w:rsid w:val="00107D36"/>
    <w:rsid w:val="00110CF4"/>
    <w:rsid w:val="00111316"/>
    <w:rsid w:val="00111473"/>
    <w:rsid w:val="00111AB3"/>
    <w:rsid w:val="0011223A"/>
    <w:rsid w:val="00112CE8"/>
    <w:rsid w:val="00112F2B"/>
    <w:rsid w:val="00113367"/>
    <w:rsid w:val="00113A98"/>
    <w:rsid w:val="00113AB4"/>
    <w:rsid w:val="00113E5E"/>
    <w:rsid w:val="001142BB"/>
    <w:rsid w:val="00114601"/>
    <w:rsid w:val="00114705"/>
    <w:rsid w:val="00114E94"/>
    <w:rsid w:val="0011508B"/>
    <w:rsid w:val="001160A3"/>
    <w:rsid w:val="001160E0"/>
    <w:rsid w:val="00116CFC"/>
    <w:rsid w:val="00116E5A"/>
    <w:rsid w:val="00117190"/>
    <w:rsid w:val="001177A8"/>
    <w:rsid w:val="00117850"/>
    <w:rsid w:val="0011795B"/>
    <w:rsid w:val="00117A58"/>
    <w:rsid w:val="00117BA6"/>
    <w:rsid w:val="00117EC5"/>
    <w:rsid w:val="001202AE"/>
    <w:rsid w:val="00120624"/>
    <w:rsid w:val="00120DB9"/>
    <w:rsid w:val="00120DF2"/>
    <w:rsid w:val="00120FD0"/>
    <w:rsid w:val="001216E8"/>
    <w:rsid w:val="00122381"/>
    <w:rsid w:val="0012253C"/>
    <w:rsid w:val="00122554"/>
    <w:rsid w:val="001225EE"/>
    <w:rsid w:val="001229D6"/>
    <w:rsid w:val="00123348"/>
    <w:rsid w:val="0012380C"/>
    <w:rsid w:val="00123C59"/>
    <w:rsid w:val="00124003"/>
    <w:rsid w:val="0012405C"/>
    <w:rsid w:val="00124788"/>
    <w:rsid w:val="0012479B"/>
    <w:rsid w:val="00124B2F"/>
    <w:rsid w:val="00124B74"/>
    <w:rsid w:val="00124D6C"/>
    <w:rsid w:val="001252BE"/>
    <w:rsid w:val="00125345"/>
    <w:rsid w:val="0012566D"/>
    <w:rsid w:val="0012595D"/>
    <w:rsid w:val="001259A7"/>
    <w:rsid w:val="00125C54"/>
    <w:rsid w:val="00125DDC"/>
    <w:rsid w:val="00125DEA"/>
    <w:rsid w:val="00125DEC"/>
    <w:rsid w:val="0012654F"/>
    <w:rsid w:val="00126678"/>
    <w:rsid w:val="0012684E"/>
    <w:rsid w:val="00127707"/>
    <w:rsid w:val="00127A1A"/>
    <w:rsid w:val="00127BE9"/>
    <w:rsid w:val="001302E1"/>
    <w:rsid w:val="00130AC2"/>
    <w:rsid w:val="00130F7C"/>
    <w:rsid w:val="001314C8"/>
    <w:rsid w:val="00132169"/>
    <w:rsid w:val="001321D4"/>
    <w:rsid w:val="001325EE"/>
    <w:rsid w:val="00132F3B"/>
    <w:rsid w:val="001333EA"/>
    <w:rsid w:val="00133A26"/>
    <w:rsid w:val="00133AFA"/>
    <w:rsid w:val="00133B0C"/>
    <w:rsid w:val="00134185"/>
    <w:rsid w:val="00134F5D"/>
    <w:rsid w:val="00135242"/>
    <w:rsid w:val="001352C7"/>
    <w:rsid w:val="00135E27"/>
    <w:rsid w:val="001363AD"/>
    <w:rsid w:val="001364F9"/>
    <w:rsid w:val="0013700F"/>
    <w:rsid w:val="00137778"/>
    <w:rsid w:val="00137C24"/>
    <w:rsid w:val="0014044E"/>
    <w:rsid w:val="001405C6"/>
    <w:rsid w:val="00140F0F"/>
    <w:rsid w:val="001411B4"/>
    <w:rsid w:val="00141488"/>
    <w:rsid w:val="001416D4"/>
    <w:rsid w:val="00142595"/>
    <w:rsid w:val="00142CB5"/>
    <w:rsid w:val="00143014"/>
    <w:rsid w:val="001432C1"/>
    <w:rsid w:val="0014345C"/>
    <w:rsid w:val="00143C14"/>
    <w:rsid w:val="00144385"/>
    <w:rsid w:val="00144448"/>
    <w:rsid w:val="0014487B"/>
    <w:rsid w:val="001452D9"/>
    <w:rsid w:val="00145820"/>
    <w:rsid w:val="00146278"/>
    <w:rsid w:val="001463F5"/>
    <w:rsid w:val="00146948"/>
    <w:rsid w:val="00146E35"/>
    <w:rsid w:val="001479CE"/>
    <w:rsid w:val="00147DB8"/>
    <w:rsid w:val="001501E8"/>
    <w:rsid w:val="0015099D"/>
    <w:rsid w:val="001509ED"/>
    <w:rsid w:val="00150F87"/>
    <w:rsid w:val="00151559"/>
    <w:rsid w:val="00151870"/>
    <w:rsid w:val="00151971"/>
    <w:rsid w:val="00151D2B"/>
    <w:rsid w:val="00151F06"/>
    <w:rsid w:val="001522A0"/>
    <w:rsid w:val="00152DCF"/>
    <w:rsid w:val="00153177"/>
    <w:rsid w:val="001533C2"/>
    <w:rsid w:val="00153677"/>
    <w:rsid w:val="0015391A"/>
    <w:rsid w:val="001554C3"/>
    <w:rsid w:val="00155628"/>
    <w:rsid w:val="00155DC5"/>
    <w:rsid w:val="00155ECA"/>
    <w:rsid w:val="0015632F"/>
    <w:rsid w:val="00156B2C"/>
    <w:rsid w:val="00157304"/>
    <w:rsid w:val="001573D0"/>
    <w:rsid w:val="001575C2"/>
    <w:rsid w:val="00157716"/>
    <w:rsid w:val="0016005C"/>
    <w:rsid w:val="001610B7"/>
    <w:rsid w:val="00161437"/>
    <w:rsid w:val="00161966"/>
    <w:rsid w:val="00161A47"/>
    <w:rsid w:val="00161AD5"/>
    <w:rsid w:val="00161D60"/>
    <w:rsid w:val="00161EE4"/>
    <w:rsid w:val="0016227A"/>
    <w:rsid w:val="00162C8C"/>
    <w:rsid w:val="00162D1C"/>
    <w:rsid w:val="00163565"/>
    <w:rsid w:val="001641FB"/>
    <w:rsid w:val="00164459"/>
    <w:rsid w:val="001649F5"/>
    <w:rsid w:val="001652D3"/>
    <w:rsid w:val="001654CF"/>
    <w:rsid w:val="00165C51"/>
    <w:rsid w:val="001666CD"/>
    <w:rsid w:val="00166865"/>
    <w:rsid w:val="00167CED"/>
    <w:rsid w:val="00167F0C"/>
    <w:rsid w:val="00167F60"/>
    <w:rsid w:val="00170BD6"/>
    <w:rsid w:val="0017132A"/>
    <w:rsid w:val="0017160C"/>
    <w:rsid w:val="001723C0"/>
    <w:rsid w:val="00172C7C"/>
    <w:rsid w:val="00173A31"/>
    <w:rsid w:val="00173EA9"/>
    <w:rsid w:val="00173F6F"/>
    <w:rsid w:val="00174079"/>
    <w:rsid w:val="00174A90"/>
    <w:rsid w:val="00174BED"/>
    <w:rsid w:val="00174F11"/>
    <w:rsid w:val="00174FEB"/>
    <w:rsid w:val="00175FE6"/>
    <w:rsid w:val="001761B1"/>
    <w:rsid w:val="0017681E"/>
    <w:rsid w:val="0017737B"/>
    <w:rsid w:val="00177651"/>
    <w:rsid w:val="0017766D"/>
    <w:rsid w:val="001776F5"/>
    <w:rsid w:val="00177BDF"/>
    <w:rsid w:val="00177ED7"/>
    <w:rsid w:val="00180738"/>
    <w:rsid w:val="00181051"/>
    <w:rsid w:val="00181BEA"/>
    <w:rsid w:val="001826F7"/>
    <w:rsid w:val="0018299C"/>
    <w:rsid w:val="001829E7"/>
    <w:rsid w:val="00182A2E"/>
    <w:rsid w:val="00182DB7"/>
    <w:rsid w:val="00182E20"/>
    <w:rsid w:val="001830F8"/>
    <w:rsid w:val="001848DE"/>
    <w:rsid w:val="00184FFC"/>
    <w:rsid w:val="00185583"/>
    <w:rsid w:val="00185AFC"/>
    <w:rsid w:val="00186C96"/>
    <w:rsid w:val="0018790A"/>
    <w:rsid w:val="0018790C"/>
    <w:rsid w:val="00190151"/>
    <w:rsid w:val="00190229"/>
    <w:rsid w:val="00190426"/>
    <w:rsid w:val="00190507"/>
    <w:rsid w:val="001905CA"/>
    <w:rsid w:val="00191002"/>
    <w:rsid w:val="0019189A"/>
    <w:rsid w:val="0019322D"/>
    <w:rsid w:val="001935C7"/>
    <w:rsid w:val="00193742"/>
    <w:rsid w:val="00193860"/>
    <w:rsid w:val="00193A15"/>
    <w:rsid w:val="00193DC1"/>
    <w:rsid w:val="00193FE8"/>
    <w:rsid w:val="0019418C"/>
    <w:rsid w:val="001942AA"/>
    <w:rsid w:val="0019435F"/>
    <w:rsid w:val="001949E6"/>
    <w:rsid w:val="00194AC0"/>
    <w:rsid w:val="00194C26"/>
    <w:rsid w:val="00194EE4"/>
    <w:rsid w:val="00195275"/>
    <w:rsid w:val="0019550A"/>
    <w:rsid w:val="00195689"/>
    <w:rsid w:val="00195695"/>
    <w:rsid w:val="0019590E"/>
    <w:rsid w:val="00195B77"/>
    <w:rsid w:val="001965F8"/>
    <w:rsid w:val="00196783"/>
    <w:rsid w:val="00196B6F"/>
    <w:rsid w:val="00197143"/>
    <w:rsid w:val="00197500"/>
    <w:rsid w:val="00197927"/>
    <w:rsid w:val="00197BBA"/>
    <w:rsid w:val="00197F41"/>
    <w:rsid w:val="001A0360"/>
    <w:rsid w:val="001A0468"/>
    <w:rsid w:val="001A04A6"/>
    <w:rsid w:val="001A0903"/>
    <w:rsid w:val="001A0A58"/>
    <w:rsid w:val="001A0C48"/>
    <w:rsid w:val="001A0F03"/>
    <w:rsid w:val="001A0FE3"/>
    <w:rsid w:val="001A1519"/>
    <w:rsid w:val="001A18B9"/>
    <w:rsid w:val="001A19DF"/>
    <w:rsid w:val="001A1AC5"/>
    <w:rsid w:val="001A2228"/>
    <w:rsid w:val="001A223E"/>
    <w:rsid w:val="001A28A8"/>
    <w:rsid w:val="001A3444"/>
    <w:rsid w:val="001A4B0D"/>
    <w:rsid w:val="001A4FB8"/>
    <w:rsid w:val="001A5200"/>
    <w:rsid w:val="001A53B3"/>
    <w:rsid w:val="001A560C"/>
    <w:rsid w:val="001A59D9"/>
    <w:rsid w:val="001A59E8"/>
    <w:rsid w:val="001A5CC3"/>
    <w:rsid w:val="001A5DC3"/>
    <w:rsid w:val="001A5ED0"/>
    <w:rsid w:val="001A6291"/>
    <w:rsid w:val="001A62B4"/>
    <w:rsid w:val="001A6373"/>
    <w:rsid w:val="001A679B"/>
    <w:rsid w:val="001A6AD9"/>
    <w:rsid w:val="001A7BB1"/>
    <w:rsid w:val="001A7DC6"/>
    <w:rsid w:val="001A7F75"/>
    <w:rsid w:val="001B032F"/>
    <w:rsid w:val="001B0D42"/>
    <w:rsid w:val="001B1177"/>
    <w:rsid w:val="001B1A0A"/>
    <w:rsid w:val="001B1A9C"/>
    <w:rsid w:val="001B1C64"/>
    <w:rsid w:val="001B1EB4"/>
    <w:rsid w:val="001B1FF6"/>
    <w:rsid w:val="001B2742"/>
    <w:rsid w:val="001B37FF"/>
    <w:rsid w:val="001B5348"/>
    <w:rsid w:val="001B6E56"/>
    <w:rsid w:val="001B6F0A"/>
    <w:rsid w:val="001B6F16"/>
    <w:rsid w:val="001B6F6D"/>
    <w:rsid w:val="001B7285"/>
    <w:rsid w:val="001B76A9"/>
    <w:rsid w:val="001B7DFE"/>
    <w:rsid w:val="001B7FD7"/>
    <w:rsid w:val="001C065E"/>
    <w:rsid w:val="001C0683"/>
    <w:rsid w:val="001C0810"/>
    <w:rsid w:val="001C1254"/>
    <w:rsid w:val="001C1695"/>
    <w:rsid w:val="001C1E26"/>
    <w:rsid w:val="001C2C3A"/>
    <w:rsid w:val="001C2DAB"/>
    <w:rsid w:val="001C34A7"/>
    <w:rsid w:val="001C34DA"/>
    <w:rsid w:val="001C3CF7"/>
    <w:rsid w:val="001C3E36"/>
    <w:rsid w:val="001C4398"/>
    <w:rsid w:val="001C4E30"/>
    <w:rsid w:val="001C516E"/>
    <w:rsid w:val="001C5728"/>
    <w:rsid w:val="001C613F"/>
    <w:rsid w:val="001C6168"/>
    <w:rsid w:val="001C61E3"/>
    <w:rsid w:val="001C6D69"/>
    <w:rsid w:val="001C7177"/>
    <w:rsid w:val="001C752A"/>
    <w:rsid w:val="001C79F2"/>
    <w:rsid w:val="001C7D83"/>
    <w:rsid w:val="001D0786"/>
    <w:rsid w:val="001D07B7"/>
    <w:rsid w:val="001D080E"/>
    <w:rsid w:val="001D0868"/>
    <w:rsid w:val="001D26C7"/>
    <w:rsid w:val="001D2C62"/>
    <w:rsid w:val="001D36C4"/>
    <w:rsid w:val="001D37E2"/>
    <w:rsid w:val="001D37FC"/>
    <w:rsid w:val="001D3876"/>
    <w:rsid w:val="001D4319"/>
    <w:rsid w:val="001D446F"/>
    <w:rsid w:val="001D4A9E"/>
    <w:rsid w:val="001D4CD2"/>
    <w:rsid w:val="001D4F13"/>
    <w:rsid w:val="001D5079"/>
    <w:rsid w:val="001D53BB"/>
    <w:rsid w:val="001D5A9E"/>
    <w:rsid w:val="001D5B54"/>
    <w:rsid w:val="001D5C09"/>
    <w:rsid w:val="001D5DDB"/>
    <w:rsid w:val="001D5FD4"/>
    <w:rsid w:val="001D6089"/>
    <w:rsid w:val="001D6D60"/>
    <w:rsid w:val="001D7151"/>
    <w:rsid w:val="001D7153"/>
    <w:rsid w:val="001D7F6B"/>
    <w:rsid w:val="001E0773"/>
    <w:rsid w:val="001E08D4"/>
    <w:rsid w:val="001E0A2F"/>
    <w:rsid w:val="001E0C47"/>
    <w:rsid w:val="001E135F"/>
    <w:rsid w:val="001E167F"/>
    <w:rsid w:val="001E1B12"/>
    <w:rsid w:val="001E1D5A"/>
    <w:rsid w:val="001E1E1E"/>
    <w:rsid w:val="001E1F38"/>
    <w:rsid w:val="001E2105"/>
    <w:rsid w:val="001E229C"/>
    <w:rsid w:val="001E26A4"/>
    <w:rsid w:val="001E2AF7"/>
    <w:rsid w:val="001E2B96"/>
    <w:rsid w:val="001E2DC3"/>
    <w:rsid w:val="001E2F68"/>
    <w:rsid w:val="001E3231"/>
    <w:rsid w:val="001E3787"/>
    <w:rsid w:val="001E3C0E"/>
    <w:rsid w:val="001E3FB3"/>
    <w:rsid w:val="001E4023"/>
    <w:rsid w:val="001E421E"/>
    <w:rsid w:val="001E42A5"/>
    <w:rsid w:val="001E554C"/>
    <w:rsid w:val="001E58FF"/>
    <w:rsid w:val="001E5E2D"/>
    <w:rsid w:val="001E5E34"/>
    <w:rsid w:val="001E6031"/>
    <w:rsid w:val="001E6ADA"/>
    <w:rsid w:val="001E707E"/>
    <w:rsid w:val="001E7186"/>
    <w:rsid w:val="001F07CC"/>
    <w:rsid w:val="001F0C97"/>
    <w:rsid w:val="001F10DE"/>
    <w:rsid w:val="001F21F9"/>
    <w:rsid w:val="001F2361"/>
    <w:rsid w:val="001F2462"/>
    <w:rsid w:val="001F28DA"/>
    <w:rsid w:val="001F28EE"/>
    <w:rsid w:val="001F2BDF"/>
    <w:rsid w:val="001F3A60"/>
    <w:rsid w:val="001F3C3C"/>
    <w:rsid w:val="001F3F63"/>
    <w:rsid w:val="001F3FB1"/>
    <w:rsid w:val="001F4A41"/>
    <w:rsid w:val="001F4E4C"/>
    <w:rsid w:val="001F541D"/>
    <w:rsid w:val="001F5725"/>
    <w:rsid w:val="001F5811"/>
    <w:rsid w:val="001F6618"/>
    <w:rsid w:val="001F6FB4"/>
    <w:rsid w:val="001F749D"/>
    <w:rsid w:val="001F7DDA"/>
    <w:rsid w:val="00200BC5"/>
    <w:rsid w:val="00200DD1"/>
    <w:rsid w:val="00200FE6"/>
    <w:rsid w:val="00201273"/>
    <w:rsid w:val="002023BA"/>
    <w:rsid w:val="0020247D"/>
    <w:rsid w:val="00203568"/>
    <w:rsid w:val="00203585"/>
    <w:rsid w:val="00203594"/>
    <w:rsid w:val="002035EC"/>
    <w:rsid w:val="00203A63"/>
    <w:rsid w:val="00203C38"/>
    <w:rsid w:val="00203EF0"/>
    <w:rsid w:val="00204E5B"/>
    <w:rsid w:val="002057D6"/>
    <w:rsid w:val="00205BF5"/>
    <w:rsid w:val="00205CD6"/>
    <w:rsid w:val="0020600A"/>
    <w:rsid w:val="002060D0"/>
    <w:rsid w:val="002067E4"/>
    <w:rsid w:val="00206AD0"/>
    <w:rsid w:val="00206C13"/>
    <w:rsid w:val="00207613"/>
    <w:rsid w:val="00207DCF"/>
    <w:rsid w:val="002105E5"/>
    <w:rsid w:val="00210979"/>
    <w:rsid w:val="00210B41"/>
    <w:rsid w:val="00210E07"/>
    <w:rsid w:val="0021112E"/>
    <w:rsid w:val="00211167"/>
    <w:rsid w:val="00211656"/>
    <w:rsid w:val="0021179F"/>
    <w:rsid w:val="00211BC9"/>
    <w:rsid w:val="0021329F"/>
    <w:rsid w:val="002134DD"/>
    <w:rsid w:val="0021367A"/>
    <w:rsid w:val="00213695"/>
    <w:rsid w:val="00213880"/>
    <w:rsid w:val="002138C0"/>
    <w:rsid w:val="00213DAB"/>
    <w:rsid w:val="00214270"/>
    <w:rsid w:val="0021495B"/>
    <w:rsid w:val="00214CEF"/>
    <w:rsid w:val="00214E03"/>
    <w:rsid w:val="00214F7C"/>
    <w:rsid w:val="002151F3"/>
    <w:rsid w:val="0021559E"/>
    <w:rsid w:val="00215778"/>
    <w:rsid w:val="00215868"/>
    <w:rsid w:val="002168AD"/>
    <w:rsid w:val="00216ED3"/>
    <w:rsid w:val="0021778D"/>
    <w:rsid w:val="00217A61"/>
    <w:rsid w:val="00217B0F"/>
    <w:rsid w:val="00217FAD"/>
    <w:rsid w:val="002202B7"/>
    <w:rsid w:val="00220637"/>
    <w:rsid w:val="00220DD7"/>
    <w:rsid w:val="00221AED"/>
    <w:rsid w:val="0022212C"/>
    <w:rsid w:val="00222367"/>
    <w:rsid w:val="00222857"/>
    <w:rsid w:val="0022418F"/>
    <w:rsid w:val="00224449"/>
    <w:rsid w:val="0022483F"/>
    <w:rsid w:val="00224C7C"/>
    <w:rsid w:val="00224F46"/>
    <w:rsid w:val="00225591"/>
    <w:rsid w:val="002255FE"/>
    <w:rsid w:val="00225C0A"/>
    <w:rsid w:val="00225FC5"/>
    <w:rsid w:val="0022661E"/>
    <w:rsid w:val="0022678A"/>
    <w:rsid w:val="002267E5"/>
    <w:rsid w:val="002268AD"/>
    <w:rsid w:val="00227041"/>
    <w:rsid w:val="00227804"/>
    <w:rsid w:val="00227AF3"/>
    <w:rsid w:val="00227B7B"/>
    <w:rsid w:val="00227F44"/>
    <w:rsid w:val="00227FFE"/>
    <w:rsid w:val="0023027F"/>
    <w:rsid w:val="00230295"/>
    <w:rsid w:val="002306FC"/>
    <w:rsid w:val="002315C8"/>
    <w:rsid w:val="002319DE"/>
    <w:rsid w:val="00231BBB"/>
    <w:rsid w:val="002323E4"/>
    <w:rsid w:val="002324B3"/>
    <w:rsid w:val="0023258F"/>
    <w:rsid w:val="0023285D"/>
    <w:rsid w:val="002328DE"/>
    <w:rsid w:val="00233941"/>
    <w:rsid w:val="0023420F"/>
    <w:rsid w:val="002343F6"/>
    <w:rsid w:val="00234616"/>
    <w:rsid w:val="00235389"/>
    <w:rsid w:val="00235567"/>
    <w:rsid w:val="002356AF"/>
    <w:rsid w:val="00235946"/>
    <w:rsid w:val="0023654A"/>
    <w:rsid w:val="00236BA8"/>
    <w:rsid w:val="002371B0"/>
    <w:rsid w:val="0023750B"/>
    <w:rsid w:val="002378E8"/>
    <w:rsid w:val="00237957"/>
    <w:rsid w:val="00237E19"/>
    <w:rsid w:val="00240225"/>
    <w:rsid w:val="002403A8"/>
    <w:rsid w:val="00240643"/>
    <w:rsid w:val="002409B7"/>
    <w:rsid w:val="00241A8E"/>
    <w:rsid w:val="00242135"/>
    <w:rsid w:val="00242311"/>
    <w:rsid w:val="00242384"/>
    <w:rsid w:val="002426B8"/>
    <w:rsid w:val="002431C1"/>
    <w:rsid w:val="00243216"/>
    <w:rsid w:val="002435E0"/>
    <w:rsid w:val="00244399"/>
    <w:rsid w:val="002448AD"/>
    <w:rsid w:val="00245D7F"/>
    <w:rsid w:val="00245E22"/>
    <w:rsid w:val="002463ED"/>
    <w:rsid w:val="00246F46"/>
    <w:rsid w:val="00247175"/>
    <w:rsid w:val="00247212"/>
    <w:rsid w:val="0024764B"/>
    <w:rsid w:val="0024788B"/>
    <w:rsid w:val="00247B02"/>
    <w:rsid w:val="00247C37"/>
    <w:rsid w:val="002505A6"/>
    <w:rsid w:val="002505B1"/>
    <w:rsid w:val="002505DC"/>
    <w:rsid w:val="00250B05"/>
    <w:rsid w:val="00251FD4"/>
    <w:rsid w:val="002526B9"/>
    <w:rsid w:val="002526FD"/>
    <w:rsid w:val="00252BA8"/>
    <w:rsid w:val="00252C93"/>
    <w:rsid w:val="00252C96"/>
    <w:rsid w:val="00253AA5"/>
    <w:rsid w:val="00253CA2"/>
    <w:rsid w:val="00253CF5"/>
    <w:rsid w:val="00253E5F"/>
    <w:rsid w:val="00254387"/>
    <w:rsid w:val="00254A0D"/>
    <w:rsid w:val="00254FBB"/>
    <w:rsid w:val="002555CB"/>
    <w:rsid w:val="002559A5"/>
    <w:rsid w:val="00255F46"/>
    <w:rsid w:val="00256367"/>
    <w:rsid w:val="002567AD"/>
    <w:rsid w:val="00256C06"/>
    <w:rsid w:val="00256C2A"/>
    <w:rsid w:val="00256DD6"/>
    <w:rsid w:val="00256E58"/>
    <w:rsid w:val="0025727B"/>
    <w:rsid w:val="00257893"/>
    <w:rsid w:val="00257A78"/>
    <w:rsid w:val="00257F03"/>
    <w:rsid w:val="0026028B"/>
    <w:rsid w:val="0026100E"/>
    <w:rsid w:val="00261034"/>
    <w:rsid w:val="0026135D"/>
    <w:rsid w:val="00261CCC"/>
    <w:rsid w:val="00261D98"/>
    <w:rsid w:val="0026257C"/>
    <w:rsid w:val="00262594"/>
    <w:rsid w:val="00262721"/>
    <w:rsid w:val="0026280D"/>
    <w:rsid w:val="00262860"/>
    <w:rsid w:val="00262B4E"/>
    <w:rsid w:val="00262D08"/>
    <w:rsid w:val="00263893"/>
    <w:rsid w:val="00264010"/>
    <w:rsid w:val="00264415"/>
    <w:rsid w:val="00264697"/>
    <w:rsid w:val="00264788"/>
    <w:rsid w:val="00264A37"/>
    <w:rsid w:val="00264AB5"/>
    <w:rsid w:val="00264B10"/>
    <w:rsid w:val="00266C7A"/>
    <w:rsid w:val="00266F0B"/>
    <w:rsid w:val="00266FA0"/>
    <w:rsid w:val="0026713F"/>
    <w:rsid w:val="00267A63"/>
    <w:rsid w:val="00267B93"/>
    <w:rsid w:val="00267F7D"/>
    <w:rsid w:val="002702FE"/>
    <w:rsid w:val="002705AA"/>
    <w:rsid w:val="00270601"/>
    <w:rsid w:val="00270913"/>
    <w:rsid w:val="00270970"/>
    <w:rsid w:val="00271271"/>
    <w:rsid w:val="002717A4"/>
    <w:rsid w:val="00271808"/>
    <w:rsid w:val="00271E4C"/>
    <w:rsid w:val="002721BA"/>
    <w:rsid w:val="00272FDB"/>
    <w:rsid w:val="002749A1"/>
    <w:rsid w:val="00274B80"/>
    <w:rsid w:val="0027561A"/>
    <w:rsid w:val="0027564E"/>
    <w:rsid w:val="00275A67"/>
    <w:rsid w:val="00275C0A"/>
    <w:rsid w:val="002761F4"/>
    <w:rsid w:val="00276434"/>
    <w:rsid w:val="0027681B"/>
    <w:rsid w:val="00276880"/>
    <w:rsid w:val="002768C3"/>
    <w:rsid w:val="002768F2"/>
    <w:rsid w:val="00276EAA"/>
    <w:rsid w:val="0027764E"/>
    <w:rsid w:val="00277D1D"/>
    <w:rsid w:val="00277E7C"/>
    <w:rsid w:val="002802DF"/>
    <w:rsid w:val="0028040D"/>
    <w:rsid w:val="00280C65"/>
    <w:rsid w:val="00281537"/>
    <w:rsid w:val="00281F27"/>
    <w:rsid w:val="00281F3F"/>
    <w:rsid w:val="0028248E"/>
    <w:rsid w:val="00282512"/>
    <w:rsid w:val="0028264B"/>
    <w:rsid w:val="0028280F"/>
    <w:rsid w:val="00282A51"/>
    <w:rsid w:val="00282B72"/>
    <w:rsid w:val="00282BAC"/>
    <w:rsid w:val="00282BB9"/>
    <w:rsid w:val="002835DD"/>
    <w:rsid w:val="00283714"/>
    <w:rsid w:val="00283D1D"/>
    <w:rsid w:val="00283F90"/>
    <w:rsid w:val="002842DC"/>
    <w:rsid w:val="0028442B"/>
    <w:rsid w:val="0028471F"/>
    <w:rsid w:val="00284B7B"/>
    <w:rsid w:val="00284C65"/>
    <w:rsid w:val="00284FBA"/>
    <w:rsid w:val="0028526C"/>
    <w:rsid w:val="002855DE"/>
    <w:rsid w:val="002856ED"/>
    <w:rsid w:val="00285A21"/>
    <w:rsid w:val="00285A36"/>
    <w:rsid w:val="00285FA0"/>
    <w:rsid w:val="0028679E"/>
    <w:rsid w:val="00287432"/>
    <w:rsid w:val="00290A0F"/>
    <w:rsid w:val="002911A3"/>
    <w:rsid w:val="002918A8"/>
    <w:rsid w:val="002918D1"/>
    <w:rsid w:val="00291E23"/>
    <w:rsid w:val="00292490"/>
    <w:rsid w:val="00292C8C"/>
    <w:rsid w:val="00292D0F"/>
    <w:rsid w:val="00292F91"/>
    <w:rsid w:val="0029359B"/>
    <w:rsid w:val="002935BA"/>
    <w:rsid w:val="002949EB"/>
    <w:rsid w:val="00294DD3"/>
    <w:rsid w:val="00295137"/>
    <w:rsid w:val="00295232"/>
    <w:rsid w:val="00295B22"/>
    <w:rsid w:val="00295BB9"/>
    <w:rsid w:val="00295CEC"/>
    <w:rsid w:val="00295EE1"/>
    <w:rsid w:val="002960A6"/>
    <w:rsid w:val="002962EA"/>
    <w:rsid w:val="002966C4"/>
    <w:rsid w:val="0029683F"/>
    <w:rsid w:val="00296965"/>
    <w:rsid w:val="002969B7"/>
    <w:rsid w:val="00296AF0"/>
    <w:rsid w:val="00296ED9"/>
    <w:rsid w:val="002A000F"/>
    <w:rsid w:val="002A0530"/>
    <w:rsid w:val="002A0719"/>
    <w:rsid w:val="002A08FA"/>
    <w:rsid w:val="002A0AF7"/>
    <w:rsid w:val="002A0DC2"/>
    <w:rsid w:val="002A1A7D"/>
    <w:rsid w:val="002A2566"/>
    <w:rsid w:val="002A28DB"/>
    <w:rsid w:val="002A29FF"/>
    <w:rsid w:val="002A2A13"/>
    <w:rsid w:val="002A2FDF"/>
    <w:rsid w:val="002A330F"/>
    <w:rsid w:val="002A3A81"/>
    <w:rsid w:val="002A47DB"/>
    <w:rsid w:val="002A50C8"/>
    <w:rsid w:val="002A530F"/>
    <w:rsid w:val="002A5C4C"/>
    <w:rsid w:val="002A612E"/>
    <w:rsid w:val="002A6593"/>
    <w:rsid w:val="002A66A4"/>
    <w:rsid w:val="002A69F1"/>
    <w:rsid w:val="002A6A7C"/>
    <w:rsid w:val="002A6F47"/>
    <w:rsid w:val="002A702C"/>
    <w:rsid w:val="002A70B4"/>
    <w:rsid w:val="002A7ABC"/>
    <w:rsid w:val="002B067A"/>
    <w:rsid w:val="002B08F8"/>
    <w:rsid w:val="002B14BF"/>
    <w:rsid w:val="002B15FE"/>
    <w:rsid w:val="002B1B33"/>
    <w:rsid w:val="002B21AE"/>
    <w:rsid w:val="002B2476"/>
    <w:rsid w:val="002B25C8"/>
    <w:rsid w:val="002B315C"/>
    <w:rsid w:val="002B34AB"/>
    <w:rsid w:val="002B34F1"/>
    <w:rsid w:val="002B3A06"/>
    <w:rsid w:val="002B4D12"/>
    <w:rsid w:val="002B4DEF"/>
    <w:rsid w:val="002B4F42"/>
    <w:rsid w:val="002B4F7A"/>
    <w:rsid w:val="002B510E"/>
    <w:rsid w:val="002B5629"/>
    <w:rsid w:val="002B57FC"/>
    <w:rsid w:val="002B5957"/>
    <w:rsid w:val="002B59B2"/>
    <w:rsid w:val="002B5A43"/>
    <w:rsid w:val="002B5B69"/>
    <w:rsid w:val="002B5F5E"/>
    <w:rsid w:val="002B63DE"/>
    <w:rsid w:val="002B6A0A"/>
    <w:rsid w:val="002B6A90"/>
    <w:rsid w:val="002B7092"/>
    <w:rsid w:val="002B79C5"/>
    <w:rsid w:val="002C0331"/>
    <w:rsid w:val="002C07CB"/>
    <w:rsid w:val="002C1AFF"/>
    <w:rsid w:val="002C1B53"/>
    <w:rsid w:val="002C286A"/>
    <w:rsid w:val="002C29CD"/>
    <w:rsid w:val="002C30F7"/>
    <w:rsid w:val="002C33DB"/>
    <w:rsid w:val="002C356B"/>
    <w:rsid w:val="002C4E74"/>
    <w:rsid w:val="002C572F"/>
    <w:rsid w:val="002C5809"/>
    <w:rsid w:val="002C5C6C"/>
    <w:rsid w:val="002C600B"/>
    <w:rsid w:val="002C64D8"/>
    <w:rsid w:val="002C652D"/>
    <w:rsid w:val="002C6AD6"/>
    <w:rsid w:val="002C6BA9"/>
    <w:rsid w:val="002C6D1D"/>
    <w:rsid w:val="002C6D28"/>
    <w:rsid w:val="002C6D45"/>
    <w:rsid w:val="002C72A2"/>
    <w:rsid w:val="002C7B0D"/>
    <w:rsid w:val="002D05FA"/>
    <w:rsid w:val="002D0CCE"/>
    <w:rsid w:val="002D1070"/>
    <w:rsid w:val="002D1C84"/>
    <w:rsid w:val="002D1CB9"/>
    <w:rsid w:val="002D1D00"/>
    <w:rsid w:val="002D23E8"/>
    <w:rsid w:val="002D251C"/>
    <w:rsid w:val="002D29C9"/>
    <w:rsid w:val="002D2B0F"/>
    <w:rsid w:val="002D37A8"/>
    <w:rsid w:val="002D46AA"/>
    <w:rsid w:val="002D47F0"/>
    <w:rsid w:val="002D4AF5"/>
    <w:rsid w:val="002D53F3"/>
    <w:rsid w:val="002D543E"/>
    <w:rsid w:val="002D635F"/>
    <w:rsid w:val="002D66C9"/>
    <w:rsid w:val="002D6BD6"/>
    <w:rsid w:val="002D6D21"/>
    <w:rsid w:val="002D70F8"/>
    <w:rsid w:val="002D7110"/>
    <w:rsid w:val="002D7220"/>
    <w:rsid w:val="002D7241"/>
    <w:rsid w:val="002D752F"/>
    <w:rsid w:val="002D7691"/>
    <w:rsid w:val="002D7A56"/>
    <w:rsid w:val="002D7A8E"/>
    <w:rsid w:val="002E024E"/>
    <w:rsid w:val="002E0A1E"/>
    <w:rsid w:val="002E15C1"/>
    <w:rsid w:val="002E161D"/>
    <w:rsid w:val="002E1828"/>
    <w:rsid w:val="002E2030"/>
    <w:rsid w:val="002E257C"/>
    <w:rsid w:val="002E2772"/>
    <w:rsid w:val="002E2985"/>
    <w:rsid w:val="002E2E6F"/>
    <w:rsid w:val="002E2E86"/>
    <w:rsid w:val="002E31E6"/>
    <w:rsid w:val="002E40C0"/>
    <w:rsid w:val="002E44C2"/>
    <w:rsid w:val="002E4860"/>
    <w:rsid w:val="002E556A"/>
    <w:rsid w:val="002E5A2D"/>
    <w:rsid w:val="002E6B5E"/>
    <w:rsid w:val="002E6C5D"/>
    <w:rsid w:val="002E6D2B"/>
    <w:rsid w:val="002E7090"/>
    <w:rsid w:val="002E7097"/>
    <w:rsid w:val="002E729C"/>
    <w:rsid w:val="002E730D"/>
    <w:rsid w:val="002E7451"/>
    <w:rsid w:val="002E7CE4"/>
    <w:rsid w:val="002E7DFD"/>
    <w:rsid w:val="002E7EA3"/>
    <w:rsid w:val="002F00C9"/>
    <w:rsid w:val="002F0807"/>
    <w:rsid w:val="002F0D4D"/>
    <w:rsid w:val="002F11A1"/>
    <w:rsid w:val="002F223E"/>
    <w:rsid w:val="002F2C45"/>
    <w:rsid w:val="002F33E8"/>
    <w:rsid w:val="002F3BA8"/>
    <w:rsid w:val="002F3F22"/>
    <w:rsid w:val="002F474F"/>
    <w:rsid w:val="002F49D6"/>
    <w:rsid w:val="002F4B61"/>
    <w:rsid w:val="002F4E67"/>
    <w:rsid w:val="002F5122"/>
    <w:rsid w:val="002F52A9"/>
    <w:rsid w:val="002F532E"/>
    <w:rsid w:val="002F56EE"/>
    <w:rsid w:val="002F5A81"/>
    <w:rsid w:val="002F5B2A"/>
    <w:rsid w:val="002F60FD"/>
    <w:rsid w:val="002F720B"/>
    <w:rsid w:val="002F7504"/>
    <w:rsid w:val="002F7E35"/>
    <w:rsid w:val="00300C55"/>
    <w:rsid w:val="00301166"/>
    <w:rsid w:val="003019F0"/>
    <w:rsid w:val="00301DAF"/>
    <w:rsid w:val="00301F9D"/>
    <w:rsid w:val="003021DB"/>
    <w:rsid w:val="003023C5"/>
    <w:rsid w:val="00302740"/>
    <w:rsid w:val="00302CB3"/>
    <w:rsid w:val="00302F0A"/>
    <w:rsid w:val="00302F5E"/>
    <w:rsid w:val="003034D3"/>
    <w:rsid w:val="00303BF2"/>
    <w:rsid w:val="0030435D"/>
    <w:rsid w:val="00304AAD"/>
    <w:rsid w:val="003050A8"/>
    <w:rsid w:val="00305A0F"/>
    <w:rsid w:val="00305D1F"/>
    <w:rsid w:val="00305DC8"/>
    <w:rsid w:val="003062E1"/>
    <w:rsid w:val="00306484"/>
    <w:rsid w:val="00306523"/>
    <w:rsid w:val="0030661F"/>
    <w:rsid w:val="00306650"/>
    <w:rsid w:val="00306A11"/>
    <w:rsid w:val="00306D2C"/>
    <w:rsid w:val="00306E91"/>
    <w:rsid w:val="0030799F"/>
    <w:rsid w:val="00307FEC"/>
    <w:rsid w:val="00310412"/>
    <w:rsid w:val="00310A2A"/>
    <w:rsid w:val="00310F19"/>
    <w:rsid w:val="00311251"/>
    <w:rsid w:val="0031176D"/>
    <w:rsid w:val="00311A08"/>
    <w:rsid w:val="00311B49"/>
    <w:rsid w:val="00311C31"/>
    <w:rsid w:val="00311C93"/>
    <w:rsid w:val="003120A9"/>
    <w:rsid w:val="00312813"/>
    <w:rsid w:val="003130D2"/>
    <w:rsid w:val="003133BB"/>
    <w:rsid w:val="0031398F"/>
    <w:rsid w:val="00313B9A"/>
    <w:rsid w:val="00313C91"/>
    <w:rsid w:val="00313CA4"/>
    <w:rsid w:val="003143D9"/>
    <w:rsid w:val="00314504"/>
    <w:rsid w:val="0031453E"/>
    <w:rsid w:val="003145AD"/>
    <w:rsid w:val="00314EE7"/>
    <w:rsid w:val="0031508D"/>
    <w:rsid w:val="00315221"/>
    <w:rsid w:val="00315363"/>
    <w:rsid w:val="0031587F"/>
    <w:rsid w:val="00315A2E"/>
    <w:rsid w:val="00315BC6"/>
    <w:rsid w:val="0031611A"/>
    <w:rsid w:val="0031647E"/>
    <w:rsid w:val="003164BB"/>
    <w:rsid w:val="003164EC"/>
    <w:rsid w:val="00316508"/>
    <w:rsid w:val="0031688D"/>
    <w:rsid w:val="0031719C"/>
    <w:rsid w:val="00317388"/>
    <w:rsid w:val="0031759B"/>
    <w:rsid w:val="0032014D"/>
    <w:rsid w:val="003201F4"/>
    <w:rsid w:val="00320898"/>
    <w:rsid w:val="003210CC"/>
    <w:rsid w:val="003212CE"/>
    <w:rsid w:val="00321B4A"/>
    <w:rsid w:val="00321D00"/>
    <w:rsid w:val="00321D25"/>
    <w:rsid w:val="00322045"/>
    <w:rsid w:val="003220E5"/>
    <w:rsid w:val="003225C3"/>
    <w:rsid w:val="00322C9C"/>
    <w:rsid w:val="003230D2"/>
    <w:rsid w:val="0032344E"/>
    <w:rsid w:val="003242E0"/>
    <w:rsid w:val="0032465F"/>
    <w:rsid w:val="0032468D"/>
    <w:rsid w:val="00324DEE"/>
    <w:rsid w:val="00325210"/>
    <w:rsid w:val="0032553B"/>
    <w:rsid w:val="003260AD"/>
    <w:rsid w:val="00326D33"/>
    <w:rsid w:val="00327173"/>
    <w:rsid w:val="00327B46"/>
    <w:rsid w:val="003306AA"/>
    <w:rsid w:val="00330792"/>
    <w:rsid w:val="0033103A"/>
    <w:rsid w:val="003310D9"/>
    <w:rsid w:val="003317C8"/>
    <w:rsid w:val="00331A18"/>
    <w:rsid w:val="00331F29"/>
    <w:rsid w:val="00332976"/>
    <w:rsid w:val="00332A85"/>
    <w:rsid w:val="003338A8"/>
    <w:rsid w:val="003339CA"/>
    <w:rsid w:val="00333B3C"/>
    <w:rsid w:val="00333B91"/>
    <w:rsid w:val="00333F88"/>
    <w:rsid w:val="003342CC"/>
    <w:rsid w:val="00334328"/>
    <w:rsid w:val="00334C0D"/>
    <w:rsid w:val="00335984"/>
    <w:rsid w:val="00336318"/>
    <w:rsid w:val="003372C4"/>
    <w:rsid w:val="0033732E"/>
    <w:rsid w:val="00337BBE"/>
    <w:rsid w:val="00337E51"/>
    <w:rsid w:val="00337E8A"/>
    <w:rsid w:val="0034074A"/>
    <w:rsid w:val="003411C9"/>
    <w:rsid w:val="003417EB"/>
    <w:rsid w:val="00342164"/>
    <w:rsid w:val="00342B87"/>
    <w:rsid w:val="00342F69"/>
    <w:rsid w:val="0034316E"/>
    <w:rsid w:val="00343337"/>
    <w:rsid w:val="00343732"/>
    <w:rsid w:val="00343BF5"/>
    <w:rsid w:val="00343CC4"/>
    <w:rsid w:val="00343ED0"/>
    <w:rsid w:val="00344390"/>
    <w:rsid w:val="003445C6"/>
    <w:rsid w:val="0034483E"/>
    <w:rsid w:val="00344B7F"/>
    <w:rsid w:val="0034524E"/>
    <w:rsid w:val="00345689"/>
    <w:rsid w:val="00345911"/>
    <w:rsid w:val="00345A15"/>
    <w:rsid w:val="0034610D"/>
    <w:rsid w:val="00346B9B"/>
    <w:rsid w:val="0034707E"/>
    <w:rsid w:val="0034711B"/>
    <w:rsid w:val="00347176"/>
    <w:rsid w:val="0034722E"/>
    <w:rsid w:val="00347473"/>
    <w:rsid w:val="003478BE"/>
    <w:rsid w:val="00347C69"/>
    <w:rsid w:val="00347DC8"/>
    <w:rsid w:val="00347F36"/>
    <w:rsid w:val="00350654"/>
    <w:rsid w:val="003506F2"/>
    <w:rsid w:val="00350B25"/>
    <w:rsid w:val="003514FC"/>
    <w:rsid w:val="00351E63"/>
    <w:rsid w:val="003527DA"/>
    <w:rsid w:val="00353050"/>
    <w:rsid w:val="003538A6"/>
    <w:rsid w:val="00353CA3"/>
    <w:rsid w:val="00353FC5"/>
    <w:rsid w:val="003542AE"/>
    <w:rsid w:val="0035455D"/>
    <w:rsid w:val="00354DA3"/>
    <w:rsid w:val="00354E36"/>
    <w:rsid w:val="00354FAD"/>
    <w:rsid w:val="003552B8"/>
    <w:rsid w:val="00355508"/>
    <w:rsid w:val="00355C0C"/>
    <w:rsid w:val="00356244"/>
    <w:rsid w:val="0035634A"/>
    <w:rsid w:val="0035649A"/>
    <w:rsid w:val="003564BF"/>
    <w:rsid w:val="0035691D"/>
    <w:rsid w:val="00356E0F"/>
    <w:rsid w:val="003571F9"/>
    <w:rsid w:val="003572D4"/>
    <w:rsid w:val="00360109"/>
    <w:rsid w:val="00360ACC"/>
    <w:rsid w:val="00360D61"/>
    <w:rsid w:val="00360FEE"/>
    <w:rsid w:val="0036108C"/>
    <w:rsid w:val="0036194C"/>
    <w:rsid w:val="003619A9"/>
    <w:rsid w:val="003619DF"/>
    <w:rsid w:val="003620DB"/>
    <w:rsid w:val="00362338"/>
    <w:rsid w:val="0036290B"/>
    <w:rsid w:val="0036291B"/>
    <w:rsid w:val="00362A45"/>
    <w:rsid w:val="00362A92"/>
    <w:rsid w:val="003632F8"/>
    <w:rsid w:val="00363548"/>
    <w:rsid w:val="0036374C"/>
    <w:rsid w:val="00363C6C"/>
    <w:rsid w:val="003647CF"/>
    <w:rsid w:val="00364A54"/>
    <w:rsid w:val="00364D1B"/>
    <w:rsid w:val="00364EAB"/>
    <w:rsid w:val="00364EC5"/>
    <w:rsid w:val="0036593D"/>
    <w:rsid w:val="00365AD8"/>
    <w:rsid w:val="003669B2"/>
    <w:rsid w:val="00366E54"/>
    <w:rsid w:val="0036798F"/>
    <w:rsid w:val="00367F28"/>
    <w:rsid w:val="00370CC9"/>
    <w:rsid w:val="00370D9D"/>
    <w:rsid w:val="0037105D"/>
    <w:rsid w:val="0037156D"/>
    <w:rsid w:val="003719BD"/>
    <w:rsid w:val="00371D25"/>
    <w:rsid w:val="003725AC"/>
    <w:rsid w:val="003727D5"/>
    <w:rsid w:val="003732FA"/>
    <w:rsid w:val="003735F2"/>
    <w:rsid w:val="003739B7"/>
    <w:rsid w:val="00373A3D"/>
    <w:rsid w:val="00373E89"/>
    <w:rsid w:val="00375982"/>
    <w:rsid w:val="0037600E"/>
    <w:rsid w:val="003760D7"/>
    <w:rsid w:val="003761C6"/>
    <w:rsid w:val="003764E3"/>
    <w:rsid w:val="003768B4"/>
    <w:rsid w:val="00376F68"/>
    <w:rsid w:val="00377303"/>
    <w:rsid w:val="0037787E"/>
    <w:rsid w:val="00377AE8"/>
    <w:rsid w:val="00377D54"/>
    <w:rsid w:val="00380103"/>
    <w:rsid w:val="003805CC"/>
    <w:rsid w:val="003807DB"/>
    <w:rsid w:val="00380E3F"/>
    <w:rsid w:val="00380FEB"/>
    <w:rsid w:val="00381731"/>
    <w:rsid w:val="00381823"/>
    <w:rsid w:val="00381A3A"/>
    <w:rsid w:val="00381A49"/>
    <w:rsid w:val="00381AF2"/>
    <w:rsid w:val="00381F8E"/>
    <w:rsid w:val="00382168"/>
    <w:rsid w:val="00382314"/>
    <w:rsid w:val="003826D0"/>
    <w:rsid w:val="0038284D"/>
    <w:rsid w:val="003829DC"/>
    <w:rsid w:val="00383787"/>
    <w:rsid w:val="003837B9"/>
    <w:rsid w:val="003842A3"/>
    <w:rsid w:val="00384A0B"/>
    <w:rsid w:val="00384A9F"/>
    <w:rsid w:val="003852BF"/>
    <w:rsid w:val="00385C91"/>
    <w:rsid w:val="00385D47"/>
    <w:rsid w:val="00385E7E"/>
    <w:rsid w:val="00385EC2"/>
    <w:rsid w:val="00386273"/>
    <w:rsid w:val="003862B9"/>
    <w:rsid w:val="00386AAF"/>
    <w:rsid w:val="003874FA"/>
    <w:rsid w:val="00387B0B"/>
    <w:rsid w:val="00387C84"/>
    <w:rsid w:val="00390150"/>
    <w:rsid w:val="00390430"/>
    <w:rsid w:val="00390895"/>
    <w:rsid w:val="00390D26"/>
    <w:rsid w:val="00390F1C"/>
    <w:rsid w:val="00391075"/>
    <w:rsid w:val="0039134C"/>
    <w:rsid w:val="00391BF9"/>
    <w:rsid w:val="00392CD1"/>
    <w:rsid w:val="0039354F"/>
    <w:rsid w:val="00393782"/>
    <w:rsid w:val="00393799"/>
    <w:rsid w:val="0039389D"/>
    <w:rsid w:val="0039434B"/>
    <w:rsid w:val="00394833"/>
    <w:rsid w:val="00394AD7"/>
    <w:rsid w:val="00394E06"/>
    <w:rsid w:val="00395D45"/>
    <w:rsid w:val="00395E21"/>
    <w:rsid w:val="0039603E"/>
    <w:rsid w:val="00396791"/>
    <w:rsid w:val="0039747F"/>
    <w:rsid w:val="003A022B"/>
    <w:rsid w:val="003A02DC"/>
    <w:rsid w:val="003A0847"/>
    <w:rsid w:val="003A0D39"/>
    <w:rsid w:val="003A1384"/>
    <w:rsid w:val="003A14AC"/>
    <w:rsid w:val="003A14D2"/>
    <w:rsid w:val="003A1558"/>
    <w:rsid w:val="003A159E"/>
    <w:rsid w:val="003A18AF"/>
    <w:rsid w:val="003A1CD3"/>
    <w:rsid w:val="003A1D10"/>
    <w:rsid w:val="003A1E8A"/>
    <w:rsid w:val="003A247D"/>
    <w:rsid w:val="003A292F"/>
    <w:rsid w:val="003A2EAF"/>
    <w:rsid w:val="003A321C"/>
    <w:rsid w:val="003A3496"/>
    <w:rsid w:val="003A349D"/>
    <w:rsid w:val="003A34CC"/>
    <w:rsid w:val="003A3BF8"/>
    <w:rsid w:val="003A4231"/>
    <w:rsid w:val="003A4990"/>
    <w:rsid w:val="003A4FA4"/>
    <w:rsid w:val="003A518C"/>
    <w:rsid w:val="003A58A0"/>
    <w:rsid w:val="003A635A"/>
    <w:rsid w:val="003A693E"/>
    <w:rsid w:val="003A6D1B"/>
    <w:rsid w:val="003A75EA"/>
    <w:rsid w:val="003A78C5"/>
    <w:rsid w:val="003A7A9A"/>
    <w:rsid w:val="003A7BDF"/>
    <w:rsid w:val="003A7C59"/>
    <w:rsid w:val="003A7E30"/>
    <w:rsid w:val="003B057A"/>
    <w:rsid w:val="003B0EE3"/>
    <w:rsid w:val="003B181D"/>
    <w:rsid w:val="003B2317"/>
    <w:rsid w:val="003B242D"/>
    <w:rsid w:val="003B2856"/>
    <w:rsid w:val="003B2884"/>
    <w:rsid w:val="003B3490"/>
    <w:rsid w:val="003B35D3"/>
    <w:rsid w:val="003B364B"/>
    <w:rsid w:val="003B37C9"/>
    <w:rsid w:val="003B3CCB"/>
    <w:rsid w:val="003B4126"/>
    <w:rsid w:val="003B42E2"/>
    <w:rsid w:val="003B4498"/>
    <w:rsid w:val="003B4564"/>
    <w:rsid w:val="003B5790"/>
    <w:rsid w:val="003B5A4C"/>
    <w:rsid w:val="003B617D"/>
    <w:rsid w:val="003B634D"/>
    <w:rsid w:val="003B66EC"/>
    <w:rsid w:val="003B675C"/>
    <w:rsid w:val="003B67BC"/>
    <w:rsid w:val="003B6934"/>
    <w:rsid w:val="003B6970"/>
    <w:rsid w:val="003B6C99"/>
    <w:rsid w:val="003B6F36"/>
    <w:rsid w:val="003B730E"/>
    <w:rsid w:val="003B7FDC"/>
    <w:rsid w:val="003C0045"/>
    <w:rsid w:val="003C0149"/>
    <w:rsid w:val="003C0190"/>
    <w:rsid w:val="003C03A1"/>
    <w:rsid w:val="003C049B"/>
    <w:rsid w:val="003C0743"/>
    <w:rsid w:val="003C121F"/>
    <w:rsid w:val="003C139D"/>
    <w:rsid w:val="003C1691"/>
    <w:rsid w:val="003C1A54"/>
    <w:rsid w:val="003C1E8D"/>
    <w:rsid w:val="003C1F37"/>
    <w:rsid w:val="003C226B"/>
    <w:rsid w:val="003C2702"/>
    <w:rsid w:val="003C277E"/>
    <w:rsid w:val="003C28F3"/>
    <w:rsid w:val="003C30FE"/>
    <w:rsid w:val="003C315B"/>
    <w:rsid w:val="003C33D9"/>
    <w:rsid w:val="003C4852"/>
    <w:rsid w:val="003C5C95"/>
    <w:rsid w:val="003C61F5"/>
    <w:rsid w:val="003C6518"/>
    <w:rsid w:val="003C682E"/>
    <w:rsid w:val="003C69DF"/>
    <w:rsid w:val="003C6D16"/>
    <w:rsid w:val="003C707B"/>
    <w:rsid w:val="003C74C3"/>
    <w:rsid w:val="003C7638"/>
    <w:rsid w:val="003C7F0A"/>
    <w:rsid w:val="003D018F"/>
    <w:rsid w:val="003D098E"/>
    <w:rsid w:val="003D1522"/>
    <w:rsid w:val="003D1764"/>
    <w:rsid w:val="003D17B9"/>
    <w:rsid w:val="003D1A00"/>
    <w:rsid w:val="003D1B45"/>
    <w:rsid w:val="003D21F6"/>
    <w:rsid w:val="003D2B51"/>
    <w:rsid w:val="003D331D"/>
    <w:rsid w:val="003D37DE"/>
    <w:rsid w:val="003D3911"/>
    <w:rsid w:val="003D4297"/>
    <w:rsid w:val="003D4CB0"/>
    <w:rsid w:val="003D52C2"/>
    <w:rsid w:val="003D54F9"/>
    <w:rsid w:val="003D558F"/>
    <w:rsid w:val="003D59B0"/>
    <w:rsid w:val="003D5A9E"/>
    <w:rsid w:val="003D67C6"/>
    <w:rsid w:val="003D67E3"/>
    <w:rsid w:val="003D6B0F"/>
    <w:rsid w:val="003D75B1"/>
    <w:rsid w:val="003D7719"/>
    <w:rsid w:val="003D7BF2"/>
    <w:rsid w:val="003D7E06"/>
    <w:rsid w:val="003E05E6"/>
    <w:rsid w:val="003E0DAF"/>
    <w:rsid w:val="003E1805"/>
    <w:rsid w:val="003E19E0"/>
    <w:rsid w:val="003E1CDF"/>
    <w:rsid w:val="003E1E3B"/>
    <w:rsid w:val="003E2088"/>
    <w:rsid w:val="003E2287"/>
    <w:rsid w:val="003E2A12"/>
    <w:rsid w:val="003E3342"/>
    <w:rsid w:val="003E33C3"/>
    <w:rsid w:val="003E39D1"/>
    <w:rsid w:val="003E3B85"/>
    <w:rsid w:val="003E3D54"/>
    <w:rsid w:val="003E4EDE"/>
    <w:rsid w:val="003E5596"/>
    <w:rsid w:val="003E5666"/>
    <w:rsid w:val="003E6A65"/>
    <w:rsid w:val="003E6AD6"/>
    <w:rsid w:val="003E6FED"/>
    <w:rsid w:val="003E7324"/>
    <w:rsid w:val="003E7398"/>
    <w:rsid w:val="003E7BD4"/>
    <w:rsid w:val="003F011D"/>
    <w:rsid w:val="003F0526"/>
    <w:rsid w:val="003F19D4"/>
    <w:rsid w:val="003F1CBE"/>
    <w:rsid w:val="003F2068"/>
    <w:rsid w:val="003F227B"/>
    <w:rsid w:val="003F2572"/>
    <w:rsid w:val="003F2884"/>
    <w:rsid w:val="003F2B32"/>
    <w:rsid w:val="003F30AD"/>
    <w:rsid w:val="003F3338"/>
    <w:rsid w:val="003F3808"/>
    <w:rsid w:val="003F3EE9"/>
    <w:rsid w:val="003F3F84"/>
    <w:rsid w:val="003F4365"/>
    <w:rsid w:val="003F61FF"/>
    <w:rsid w:val="003F6433"/>
    <w:rsid w:val="003F656C"/>
    <w:rsid w:val="003F6824"/>
    <w:rsid w:val="003F68B6"/>
    <w:rsid w:val="003F6EE4"/>
    <w:rsid w:val="003F705E"/>
    <w:rsid w:val="003F710C"/>
    <w:rsid w:val="003F7169"/>
    <w:rsid w:val="003F79BB"/>
    <w:rsid w:val="003F7AF5"/>
    <w:rsid w:val="00400111"/>
    <w:rsid w:val="0040014D"/>
    <w:rsid w:val="004003C3"/>
    <w:rsid w:val="00400A11"/>
    <w:rsid w:val="00401095"/>
    <w:rsid w:val="004018DA"/>
    <w:rsid w:val="00401DE1"/>
    <w:rsid w:val="00401EE1"/>
    <w:rsid w:val="00401FC2"/>
    <w:rsid w:val="00402488"/>
    <w:rsid w:val="00402619"/>
    <w:rsid w:val="00402B18"/>
    <w:rsid w:val="00402C2B"/>
    <w:rsid w:val="00403E7C"/>
    <w:rsid w:val="004041D0"/>
    <w:rsid w:val="00404672"/>
    <w:rsid w:val="004046FD"/>
    <w:rsid w:val="00404795"/>
    <w:rsid w:val="004055B6"/>
    <w:rsid w:val="00405924"/>
    <w:rsid w:val="004059E9"/>
    <w:rsid w:val="00406328"/>
    <w:rsid w:val="00406381"/>
    <w:rsid w:val="00406812"/>
    <w:rsid w:val="0040694F"/>
    <w:rsid w:val="00406C1B"/>
    <w:rsid w:val="00406E5E"/>
    <w:rsid w:val="00406ECD"/>
    <w:rsid w:val="004070A2"/>
    <w:rsid w:val="004072CB"/>
    <w:rsid w:val="004079AE"/>
    <w:rsid w:val="004101E0"/>
    <w:rsid w:val="0041020B"/>
    <w:rsid w:val="00410649"/>
    <w:rsid w:val="0041080B"/>
    <w:rsid w:val="004109DD"/>
    <w:rsid w:val="0041104A"/>
    <w:rsid w:val="00411DE2"/>
    <w:rsid w:val="00412858"/>
    <w:rsid w:val="00412D8C"/>
    <w:rsid w:val="00413364"/>
    <w:rsid w:val="0041373D"/>
    <w:rsid w:val="0041390A"/>
    <w:rsid w:val="00413F4C"/>
    <w:rsid w:val="00414AA8"/>
    <w:rsid w:val="00415502"/>
    <w:rsid w:val="0041572A"/>
    <w:rsid w:val="00415F88"/>
    <w:rsid w:val="00416280"/>
    <w:rsid w:val="004162CB"/>
    <w:rsid w:val="00416822"/>
    <w:rsid w:val="00416AD2"/>
    <w:rsid w:val="00416D1A"/>
    <w:rsid w:val="004170EF"/>
    <w:rsid w:val="00417BEF"/>
    <w:rsid w:val="00417F2E"/>
    <w:rsid w:val="0042044C"/>
    <w:rsid w:val="00420607"/>
    <w:rsid w:val="004209E6"/>
    <w:rsid w:val="00421AF4"/>
    <w:rsid w:val="00421EBB"/>
    <w:rsid w:val="0042215B"/>
    <w:rsid w:val="00422C2A"/>
    <w:rsid w:val="00422CF5"/>
    <w:rsid w:val="00422E15"/>
    <w:rsid w:val="00422E2E"/>
    <w:rsid w:val="004237FD"/>
    <w:rsid w:val="0042412A"/>
    <w:rsid w:val="0042462E"/>
    <w:rsid w:val="00424731"/>
    <w:rsid w:val="00424D5C"/>
    <w:rsid w:val="004251B2"/>
    <w:rsid w:val="0042533C"/>
    <w:rsid w:val="004255E9"/>
    <w:rsid w:val="004255F3"/>
    <w:rsid w:val="00425C6C"/>
    <w:rsid w:val="00426041"/>
    <w:rsid w:val="004261C4"/>
    <w:rsid w:val="00426527"/>
    <w:rsid w:val="00426BF2"/>
    <w:rsid w:val="00426C8B"/>
    <w:rsid w:val="00426DD7"/>
    <w:rsid w:val="0042724B"/>
    <w:rsid w:val="00427303"/>
    <w:rsid w:val="004277F8"/>
    <w:rsid w:val="00427C70"/>
    <w:rsid w:val="00427C91"/>
    <w:rsid w:val="00427D68"/>
    <w:rsid w:val="004300F3"/>
    <w:rsid w:val="004304FB"/>
    <w:rsid w:val="00431140"/>
    <w:rsid w:val="004322BB"/>
    <w:rsid w:val="00432349"/>
    <w:rsid w:val="004328DA"/>
    <w:rsid w:val="004329FE"/>
    <w:rsid w:val="00432ADB"/>
    <w:rsid w:val="00432F84"/>
    <w:rsid w:val="00433477"/>
    <w:rsid w:val="00433591"/>
    <w:rsid w:val="0043368C"/>
    <w:rsid w:val="004344C0"/>
    <w:rsid w:val="00434813"/>
    <w:rsid w:val="00434BBD"/>
    <w:rsid w:val="00435245"/>
    <w:rsid w:val="004357C5"/>
    <w:rsid w:val="00435B1F"/>
    <w:rsid w:val="00435C74"/>
    <w:rsid w:val="00436DA4"/>
    <w:rsid w:val="004372E4"/>
    <w:rsid w:val="00437804"/>
    <w:rsid w:val="00437AE0"/>
    <w:rsid w:val="00437B24"/>
    <w:rsid w:val="00437D81"/>
    <w:rsid w:val="00437F5A"/>
    <w:rsid w:val="00440444"/>
    <w:rsid w:val="004409C7"/>
    <w:rsid w:val="004412B1"/>
    <w:rsid w:val="004416A9"/>
    <w:rsid w:val="00442D00"/>
    <w:rsid w:val="004431E1"/>
    <w:rsid w:val="00443626"/>
    <w:rsid w:val="00444495"/>
    <w:rsid w:val="004445F6"/>
    <w:rsid w:val="004446C3"/>
    <w:rsid w:val="00444D9D"/>
    <w:rsid w:val="0044526B"/>
    <w:rsid w:val="00445451"/>
    <w:rsid w:val="00445531"/>
    <w:rsid w:val="0044555C"/>
    <w:rsid w:val="0044596A"/>
    <w:rsid w:val="00445A7E"/>
    <w:rsid w:val="00445D6D"/>
    <w:rsid w:val="004460A1"/>
    <w:rsid w:val="004460DD"/>
    <w:rsid w:val="0044633F"/>
    <w:rsid w:val="004479DE"/>
    <w:rsid w:val="00447F02"/>
    <w:rsid w:val="004500F0"/>
    <w:rsid w:val="00450160"/>
    <w:rsid w:val="00450366"/>
    <w:rsid w:val="0045041E"/>
    <w:rsid w:val="004506E1"/>
    <w:rsid w:val="00450ADA"/>
    <w:rsid w:val="00451014"/>
    <w:rsid w:val="00451166"/>
    <w:rsid w:val="004513FE"/>
    <w:rsid w:val="00451421"/>
    <w:rsid w:val="00451483"/>
    <w:rsid w:val="004515A5"/>
    <w:rsid w:val="00451C8F"/>
    <w:rsid w:val="00451E67"/>
    <w:rsid w:val="00451F81"/>
    <w:rsid w:val="00452754"/>
    <w:rsid w:val="004530A4"/>
    <w:rsid w:val="00453E4B"/>
    <w:rsid w:val="00453F5C"/>
    <w:rsid w:val="00454A2A"/>
    <w:rsid w:val="00454EB8"/>
    <w:rsid w:val="00455F39"/>
    <w:rsid w:val="004567D2"/>
    <w:rsid w:val="0045698B"/>
    <w:rsid w:val="00456BC5"/>
    <w:rsid w:val="0045785C"/>
    <w:rsid w:val="00457B43"/>
    <w:rsid w:val="00457D50"/>
    <w:rsid w:val="00457D5F"/>
    <w:rsid w:val="0046038E"/>
    <w:rsid w:val="00460A5E"/>
    <w:rsid w:val="00460E32"/>
    <w:rsid w:val="00460F6A"/>
    <w:rsid w:val="0046106E"/>
    <w:rsid w:val="00461427"/>
    <w:rsid w:val="004615AA"/>
    <w:rsid w:val="0046262D"/>
    <w:rsid w:val="00462C1B"/>
    <w:rsid w:val="00462CF1"/>
    <w:rsid w:val="00462E69"/>
    <w:rsid w:val="004635CB"/>
    <w:rsid w:val="004635ED"/>
    <w:rsid w:val="0046361B"/>
    <w:rsid w:val="00464D14"/>
    <w:rsid w:val="00465243"/>
    <w:rsid w:val="00465531"/>
    <w:rsid w:val="00465F7D"/>
    <w:rsid w:val="00466517"/>
    <w:rsid w:val="0046651F"/>
    <w:rsid w:val="00466580"/>
    <w:rsid w:val="00466730"/>
    <w:rsid w:val="00466CD5"/>
    <w:rsid w:val="00467076"/>
    <w:rsid w:val="00467518"/>
    <w:rsid w:val="004679BF"/>
    <w:rsid w:val="00467F1C"/>
    <w:rsid w:val="00467FDC"/>
    <w:rsid w:val="004700E2"/>
    <w:rsid w:val="00470201"/>
    <w:rsid w:val="00470311"/>
    <w:rsid w:val="004708DB"/>
    <w:rsid w:val="004715BC"/>
    <w:rsid w:val="00471679"/>
    <w:rsid w:val="0047183A"/>
    <w:rsid w:val="00472008"/>
    <w:rsid w:val="00472071"/>
    <w:rsid w:val="004728AD"/>
    <w:rsid w:val="00472D07"/>
    <w:rsid w:val="00472D82"/>
    <w:rsid w:val="00473264"/>
    <w:rsid w:val="00473569"/>
    <w:rsid w:val="004736EE"/>
    <w:rsid w:val="004738B8"/>
    <w:rsid w:val="00473AF5"/>
    <w:rsid w:val="00474D29"/>
    <w:rsid w:val="00474E42"/>
    <w:rsid w:val="00474FAD"/>
    <w:rsid w:val="0047504F"/>
    <w:rsid w:val="00475203"/>
    <w:rsid w:val="004758DC"/>
    <w:rsid w:val="00475B82"/>
    <w:rsid w:val="00475DE7"/>
    <w:rsid w:val="00475FDB"/>
    <w:rsid w:val="00476610"/>
    <w:rsid w:val="00477462"/>
    <w:rsid w:val="00477715"/>
    <w:rsid w:val="00477A3D"/>
    <w:rsid w:val="00477D96"/>
    <w:rsid w:val="0048029C"/>
    <w:rsid w:val="00480595"/>
    <w:rsid w:val="004807F7"/>
    <w:rsid w:val="00480899"/>
    <w:rsid w:val="00480981"/>
    <w:rsid w:val="00480C65"/>
    <w:rsid w:val="00480E4F"/>
    <w:rsid w:val="00480E7F"/>
    <w:rsid w:val="00480F3A"/>
    <w:rsid w:val="00481319"/>
    <w:rsid w:val="00482168"/>
    <w:rsid w:val="0048277F"/>
    <w:rsid w:val="004827F3"/>
    <w:rsid w:val="0048282E"/>
    <w:rsid w:val="00482D56"/>
    <w:rsid w:val="00483872"/>
    <w:rsid w:val="00483DD6"/>
    <w:rsid w:val="00484714"/>
    <w:rsid w:val="0048476F"/>
    <w:rsid w:val="00485A9D"/>
    <w:rsid w:val="00485E35"/>
    <w:rsid w:val="00485EC9"/>
    <w:rsid w:val="00486266"/>
    <w:rsid w:val="004864F8"/>
    <w:rsid w:val="0048669A"/>
    <w:rsid w:val="00487532"/>
    <w:rsid w:val="00487A1F"/>
    <w:rsid w:val="00487F09"/>
    <w:rsid w:val="00487FF2"/>
    <w:rsid w:val="00490017"/>
    <w:rsid w:val="004902D7"/>
    <w:rsid w:val="004909F2"/>
    <w:rsid w:val="00491CDA"/>
    <w:rsid w:val="0049220D"/>
    <w:rsid w:val="0049224B"/>
    <w:rsid w:val="0049250B"/>
    <w:rsid w:val="004927CD"/>
    <w:rsid w:val="00492CE3"/>
    <w:rsid w:val="00492F24"/>
    <w:rsid w:val="004932ED"/>
    <w:rsid w:val="00493773"/>
    <w:rsid w:val="00494254"/>
    <w:rsid w:val="0049428C"/>
    <w:rsid w:val="0049437B"/>
    <w:rsid w:val="004944E6"/>
    <w:rsid w:val="00494947"/>
    <w:rsid w:val="00494A89"/>
    <w:rsid w:val="004951BD"/>
    <w:rsid w:val="00495208"/>
    <w:rsid w:val="004952E4"/>
    <w:rsid w:val="004953C4"/>
    <w:rsid w:val="004955EA"/>
    <w:rsid w:val="00495758"/>
    <w:rsid w:val="00495C8C"/>
    <w:rsid w:val="00495E22"/>
    <w:rsid w:val="00495EC4"/>
    <w:rsid w:val="004962FA"/>
    <w:rsid w:val="004963AB"/>
    <w:rsid w:val="00496496"/>
    <w:rsid w:val="00496504"/>
    <w:rsid w:val="00496B98"/>
    <w:rsid w:val="00497298"/>
    <w:rsid w:val="004972A8"/>
    <w:rsid w:val="00497AC6"/>
    <w:rsid w:val="004A0852"/>
    <w:rsid w:val="004A0B7F"/>
    <w:rsid w:val="004A0C33"/>
    <w:rsid w:val="004A15DA"/>
    <w:rsid w:val="004A1C72"/>
    <w:rsid w:val="004A1C75"/>
    <w:rsid w:val="004A1FD5"/>
    <w:rsid w:val="004A28E4"/>
    <w:rsid w:val="004A2BE8"/>
    <w:rsid w:val="004A35AD"/>
    <w:rsid w:val="004A3B3C"/>
    <w:rsid w:val="004A3E08"/>
    <w:rsid w:val="004A3E0C"/>
    <w:rsid w:val="004A4715"/>
    <w:rsid w:val="004A4847"/>
    <w:rsid w:val="004A49B9"/>
    <w:rsid w:val="004A4C0D"/>
    <w:rsid w:val="004A4EC1"/>
    <w:rsid w:val="004A5131"/>
    <w:rsid w:val="004A5142"/>
    <w:rsid w:val="004A5988"/>
    <w:rsid w:val="004A5BBA"/>
    <w:rsid w:val="004A6168"/>
    <w:rsid w:val="004A616C"/>
    <w:rsid w:val="004A62A1"/>
    <w:rsid w:val="004A666D"/>
    <w:rsid w:val="004A6C36"/>
    <w:rsid w:val="004A6CCE"/>
    <w:rsid w:val="004A709B"/>
    <w:rsid w:val="004A77C9"/>
    <w:rsid w:val="004A7E13"/>
    <w:rsid w:val="004B00FE"/>
    <w:rsid w:val="004B0A7C"/>
    <w:rsid w:val="004B10A1"/>
    <w:rsid w:val="004B1774"/>
    <w:rsid w:val="004B1C1B"/>
    <w:rsid w:val="004B2779"/>
    <w:rsid w:val="004B2D91"/>
    <w:rsid w:val="004B32B8"/>
    <w:rsid w:val="004B3A6D"/>
    <w:rsid w:val="004B3B64"/>
    <w:rsid w:val="004B41D7"/>
    <w:rsid w:val="004B4950"/>
    <w:rsid w:val="004B4A12"/>
    <w:rsid w:val="004B4D04"/>
    <w:rsid w:val="004B5DDB"/>
    <w:rsid w:val="004B5EE3"/>
    <w:rsid w:val="004B616A"/>
    <w:rsid w:val="004B6329"/>
    <w:rsid w:val="004B64B1"/>
    <w:rsid w:val="004B68E7"/>
    <w:rsid w:val="004B692D"/>
    <w:rsid w:val="004B6A9A"/>
    <w:rsid w:val="004B6CEE"/>
    <w:rsid w:val="004B75A9"/>
    <w:rsid w:val="004B7D37"/>
    <w:rsid w:val="004C0170"/>
    <w:rsid w:val="004C0556"/>
    <w:rsid w:val="004C0646"/>
    <w:rsid w:val="004C218C"/>
    <w:rsid w:val="004C23DF"/>
    <w:rsid w:val="004C29BC"/>
    <w:rsid w:val="004C3094"/>
    <w:rsid w:val="004C3183"/>
    <w:rsid w:val="004C381D"/>
    <w:rsid w:val="004C382A"/>
    <w:rsid w:val="004C3976"/>
    <w:rsid w:val="004C399A"/>
    <w:rsid w:val="004C401A"/>
    <w:rsid w:val="004C453A"/>
    <w:rsid w:val="004C4C37"/>
    <w:rsid w:val="004C4C6E"/>
    <w:rsid w:val="004C528A"/>
    <w:rsid w:val="004C5514"/>
    <w:rsid w:val="004C5865"/>
    <w:rsid w:val="004C5B8F"/>
    <w:rsid w:val="004C6DD5"/>
    <w:rsid w:val="004C6E72"/>
    <w:rsid w:val="004C6EB0"/>
    <w:rsid w:val="004C6F8A"/>
    <w:rsid w:val="004C746B"/>
    <w:rsid w:val="004C7E5F"/>
    <w:rsid w:val="004D0536"/>
    <w:rsid w:val="004D0872"/>
    <w:rsid w:val="004D09F3"/>
    <w:rsid w:val="004D0A6C"/>
    <w:rsid w:val="004D0CE9"/>
    <w:rsid w:val="004D0E2A"/>
    <w:rsid w:val="004D0FB0"/>
    <w:rsid w:val="004D13D1"/>
    <w:rsid w:val="004D22B8"/>
    <w:rsid w:val="004D2CCD"/>
    <w:rsid w:val="004D326A"/>
    <w:rsid w:val="004D3E0C"/>
    <w:rsid w:val="004D43C5"/>
    <w:rsid w:val="004D4C42"/>
    <w:rsid w:val="004D4CA9"/>
    <w:rsid w:val="004D4DA4"/>
    <w:rsid w:val="004D504A"/>
    <w:rsid w:val="004D507D"/>
    <w:rsid w:val="004D536A"/>
    <w:rsid w:val="004D53C0"/>
    <w:rsid w:val="004D5A5D"/>
    <w:rsid w:val="004D61B5"/>
    <w:rsid w:val="004D69F6"/>
    <w:rsid w:val="004D6BB9"/>
    <w:rsid w:val="004D721A"/>
    <w:rsid w:val="004D7885"/>
    <w:rsid w:val="004D7AD2"/>
    <w:rsid w:val="004E0B1A"/>
    <w:rsid w:val="004E0F5F"/>
    <w:rsid w:val="004E10A1"/>
    <w:rsid w:val="004E1159"/>
    <w:rsid w:val="004E20B5"/>
    <w:rsid w:val="004E2270"/>
    <w:rsid w:val="004E2539"/>
    <w:rsid w:val="004E254A"/>
    <w:rsid w:val="004E2727"/>
    <w:rsid w:val="004E2767"/>
    <w:rsid w:val="004E295D"/>
    <w:rsid w:val="004E2B9B"/>
    <w:rsid w:val="004E2E43"/>
    <w:rsid w:val="004E318C"/>
    <w:rsid w:val="004E3288"/>
    <w:rsid w:val="004E3489"/>
    <w:rsid w:val="004E3635"/>
    <w:rsid w:val="004E3942"/>
    <w:rsid w:val="004E3CAB"/>
    <w:rsid w:val="004E441F"/>
    <w:rsid w:val="004E467C"/>
    <w:rsid w:val="004E47A2"/>
    <w:rsid w:val="004E51BF"/>
    <w:rsid w:val="004E51CE"/>
    <w:rsid w:val="004E5344"/>
    <w:rsid w:val="004E53A1"/>
    <w:rsid w:val="004E61FA"/>
    <w:rsid w:val="004E6682"/>
    <w:rsid w:val="004E6BDB"/>
    <w:rsid w:val="004E6F06"/>
    <w:rsid w:val="004E7C8A"/>
    <w:rsid w:val="004F03FE"/>
    <w:rsid w:val="004F1535"/>
    <w:rsid w:val="004F159E"/>
    <w:rsid w:val="004F1792"/>
    <w:rsid w:val="004F1A41"/>
    <w:rsid w:val="004F2159"/>
    <w:rsid w:val="004F235C"/>
    <w:rsid w:val="004F2D59"/>
    <w:rsid w:val="004F33A8"/>
    <w:rsid w:val="004F3473"/>
    <w:rsid w:val="004F3EB3"/>
    <w:rsid w:val="004F443A"/>
    <w:rsid w:val="004F498E"/>
    <w:rsid w:val="004F49E2"/>
    <w:rsid w:val="004F4DC0"/>
    <w:rsid w:val="004F4E48"/>
    <w:rsid w:val="004F4F5B"/>
    <w:rsid w:val="004F502E"/>
    <w:rsid w:val="004F5160"/>
    <w:rsid w:val="004F540A"/>
    <w:rsid w:val="004F5B91"/>
    <w:rsid w:val="004F5BB4"/>
    <w:rsid w:val="004F5BF0"/>
    <w:rsid w:val="004F62FD"/>
    <w:rsid w:val="004F6E0D"/>
    <w:rsid w:val="004F6F65"/>
    <w:rsid w:val="004F7058"/>
    <w:rsid w:val="004F725F"/>
    <w:rsid w:val="004F767C"/>
    <w:rsid w:val="004F76D4"/>
    <w:rsid w:val="004F786D"/>
    <w:rsid w:val="004F78CC"/>
    <w:rsid w:val="00500CAE"/>
    <w:rsid w:val="00500FC3"/>
    <w:rsid w:val="0050123F"/>
    <w:rsid w:val="00501322"/>
    <w:rsid w:val="00501E43"/>
    <w:rsid w:val="00501EF2"/>
    <w:rsid w:val="00502109"/>
    <w:rsid w:val="005021CB"/>
    <w:rsid w:val="005021D0"/>
    <w:rsid w:val="00502A55"/>
    <w:rsid w:val="00502DE3"/>
    <w:rsid w:val="00503D6E"/>
    <w:rsid w:val="00504F96"/>
    <w:rsid w:val="00505111"/>
    <w:rsid w:val="005052E2"/>
    <w:rsid w:val="005052EE"/>
    <w:rsid w:val="0050579F"/>
    <w:rsid w:val="0050581B"/>
    <w:rsid w:val="00505B0B"/>
    <w:rsid w:val="00506302"/>
    <w:rsid w:val="00506479"/>
    <w:rsid w:val="00506A39"/>
    <w:rsid w:val="0050793C"/>
    <w:rsid w:val="00507954"/>
    <w:rsid w:val="0050798F"/>
    <w:rsid w:val="00507D2D"/>
    <w:rsid w:val="00510604"/>
    <w:rsid w:val="00510A72"/>
    <w:rsid w:val="00510B27"/>
    <w:rsid w:val="00510D93"/>
    <w:rsid w:val="00511048"/>
    <w:rsid w:val="005111B6"/>
    <w:rsid w:val="00511534"/>
    <w:rsid w:val="005122D8"/>
    <w:rsid w:val="00512471"/>
    <w:rsid w:val="00512A16"/>
    <w:rsid w:val="00513215"/>
    <w:rsid w:val="00513270"/>
    <w:rsid w:val="005132F7"/>
    <w:rsid w:val="005134B3"/>
    <w:rsid w:val="005134F1"/>
    <w:rsid w:val="00513870"/>
    <w:rsid w:val="00513D8D"/>
    <w:rsid w:val="00514131"/>
    <w:rsid w:val="0051481B"/>
    <w:rsid w:val="00515246"/>
    <w:rsid w:val="005156EA"/>
    <w:rsid w:val="00515951"/>
    <w:rsid w:val="00515CBA"/>
    <w:rsid w:val="0051616B"/>
    <w:rsid w:val="00516343"/>
    <w:rsid w:val="00516982"/>
    <w:rsid w:val="00516BF9"/>
    <w:rsid w:val="00516ECE"/>
    <w:rsid w:val="00516F7C"/>
    <w:rsid w:val="00516F8F"/>
    <w:rsid w:val="00516FBE"/>
    <w:rsid w:val="00517761"/>
    <w:rsid w:val="0052106A"/>
    <w:rsid w:val="00521122"/>
    <w:rsid w:val="00521169"/>
    <w:rsid w:val="00521647"/>
    <w:rsid w:val="00521812"/>
    <w:rsid w:val="00521B4A"/>
    <w:rsid w:val="00521DB8"/>
    <w:rsid w:val="00522253"/>
    <w:rsid w:val="005222FF"/>
    <w:rsid w:val="0052302C"/>
    <w:rsid w:val="00523702"/>
    <w:rsid w:val="00523A46"/>
    <w:rsid w:val="005240C1"/>
    <w:rsid w:val="005240CD"/>
    <w:rsid w:val="005242B3"/>
    <w:rsid w:val="005242F5"/>
    <w:rsid w:val="00524524"/>
    <w:rsid w:val="0052484C"/>
    <w:rsid w:val="00525489"/>
    <w:rsid w:val="005255A3"/>
    <w:rsid w:val="005255E9"/>
    <w:rsid w:val="00525E0F"/>
    <w:rsid w:val="00526596"/>
    <w:rsid w:val="005267E3"/>
    <w:rsid w:val="00526A23"/>
    <w:rsid w:val="00526DF1"/>
    <w:rsid w:val="0052708F"/>
    <w:rsid w:val="0052795C"/>
    <w:rsid w:val="00530570"/>
    <w:rsid w:val="00530826"/>
    <w:rsid w:val="00530D74"/>
    <w:rsid w:val="005312B2"/>
    <w:rsid w:val="0053161F"/>
    <w:rsid w:val="005316B2"/>
    <w:rsid w:val="00532B7C"/>
    <w:rsid w:val="00532C4A"/>
    <w:rsid w:val="00532D04"/>
    <w:rsid w:val="00532EF4"/>
    <w:rsid w:val="0053390C"/>
    <w:rsid w:val="00533B14"/>
    <w:rsid w:val="00533DEF"/>
    <w:rsid w:val="00534482"/>
    <w:rsid w:val="005346E3"/>
    <w:rsid w:val="00534F53"/>
    <w:rsid w:val="00535722"/>
    <w:rsid w:val="00535B10"/>
    <w:rsid w:val="005369D1"/>
    <w:rsid w:val="005376EA"/>
    <w:rsid w:val="00537C68"/>
    <w:rsid w:val="00537CC0"/>
    <w:rsid w:val="00537F2D"/>
    <w:rsid w:val="00540972"/>
    <w:rsid w:val="005409B4"/>
    <w:rsid w:val="00540DD9"/>
    <w:rsid w:val="005412D8"/>
    <w:rsid w:val="00541433"/>
    <w:rsid w:val="005415B1"/>
    <w:rsid w:val="00541602"/>
    <w:rsid w:val="00541A69"/>
    <w:rsid w:val="00541DA6"/>
    <w:rsid w:val="005421F1"/>
    <w:rsid w:val="0054232A"/>
    <w:rsid w:val="0054235F"/>
    <w:rsid w:val="00542956"/>
    <w:rsid w:val="005433B8"/>
    <w:rsid w:val="00543861"/>
    <w:rsid w:val="00543A0D"/>
    <w:rsid w:val="005449C4"/>
    <w:rsid w:val="00544E16"/>
    <w:rsid w:val="00545363"/>
    <w:rsid w:val="00545805"/>
    <w:rsid w:val="00545C72"/>
    <w:rsid w:val="00547763"/>
    <w:rsid w:val="00547AFA"/>
    <w:rsid w:val="00547CAE"/>
    <w:rsid w:val="0055012D"/>
    <w:rsid w:val="00550137"/>
    <w:rsid w:val="00550696"/>
    <w:rsid w:val="005508D5"/>
    <w:rsid w:val="0055094D"/>
    <w:rsid w:val="00550E8E"/>
    <w:rsid w:val="0055161A"/>
    <w:rsid w:val="005516B5"/>
    <w:rsid w:val="0055191B"/>
    <w:rsid w:val="00551B87"/>
    <w:rsid w:val="005525C4"/>
    <w:rsid w:val="00552EA8"/>
    <w:rsid w:val="00552F26"/>
    <w:rsid w:val="00552F88"/>
    <w:rsid w:val="005533C0"/>
    <w:rsid w:val="005533F5"/>
    <w:rsid w:val="00553807"/>
    <w:rsid w:val="00553DAC"/>
    <w:rsid w:val="005541A8"/>
    <w:rsid w:val="005545F2"/>
    <w:rsid w:val="00554F67"/>
    <w:rsid w:val="00555387"/>
    <w:rsid w:val="00555E99"/>
    <w:rsid w:val="005562F4"/>
    <w:rsid w:val="00556462"/>
    <w:rsid w:val="005567E7"/>
    <w:rsid w:val="0055725E"/>
    <w:rsid w:val="0055740D"/>
    <w:rsid w:val="00557948"/>
    <w:rsid w:val="00557EA1"/>
    <w:rsid w:val="00560364"/>
    <w:rsid w:val="00560B9D"/>
    <w:rsid w:val="00561353"/>
    <w:rsid w:val="00561411"/>
    <w:rsid w:val="0056175B"/>
    <w:rsid w:val="00561A96"/>
    <w:rsid w:val="00561B3B"/>
    <w:rsid w:val="00561CA6"/>
    <w:rsid w:val="005620D1"/>
    <w:rsid w:val="00562155"/>
    <w:rsid w:val="00562A0B"/>
    <w:rsid w:val="005638C9"/>
    <w:rsid w:val="0056433B"/>
    <w:rsid w:val="00564533"/>
    <w:rsid w:val="00564B37"/>
    <w:rsid w:val="00564C6F"/>
    <w:rsid w:val="00565408"/>
    <w:rsid w:val="0056594F"/>
    <w:rsid w:val="00565E7F"/>
    <w:rsid w:val="0056621F"/>
    <w:rsid w:val="005665AE"/>
    <w:rsid w:val="00566A81"/>
    <w:rsid w:val="00566B50"/>
    <w:rsid w:val="00566C10"/>
    <w:rsid w:val="00566D5B"/>
    <w:rsid w:val="00566DBC"/>
    <w:rsid w:val="005670DF"/>
    <w:rsid w:val="00567983"/>
    <w:rsid w:val="00567E42"/>
    <w:rsid w:val="00567F6D"/>
    <w:rsid w:val="00570571"/>
    <w:rsid w:val="00570ABC"/>
    <w:rsid w:val="005710C5"/>
    <w:rsid w:val="005712CF"/>
    <w:rsid w:val="00571664"/>
    <w:rsid w:val="0057178A"/>
    <w:rsid w:val="00572042"/>
    <w:rsid w:val="005727B0"/>
    <w:rsid w:val="00574B9C"/>
    <w:rsid w:val="00574CC6"/>
    <w:rsid w:val="00574D37"/>
    <w:rsid w:val="005759F9"/>
    <w:rsid w:val="00576353"/>
    <w:rsid w:val="005764F2"/>
    <w:rsid w:val="00576AC2"/>
    <w:rsid w:val="005771C8"/>
    <w:rsid w:val="005772FE"/>
    <w:rsid w:val="005773B9"/>
    <w:rsid w:val="005775FB"/>
    <w:rsid w:val="0057771C"/>
    <w:rsid w:val="0057789C"/>
    <w:rsid w:val="00580689"/>
    <w:rsid w:val="00580B8A"/>
    <w:rsid w:val="00580B9B"/>
    <w:rsid w:val="00580D39"/>
    <w:rsid w:val="0058104A"/>
    <w:rsid w:val="005814EA"/>
    <w:rsid w:val="00581501"/>
    <w:rsid w:val="00581851"/>
    <w:rsid w:val="00581A51"/>
    <w:rsid w:val="00581D9C"/>
    <w:rsid w:val="00581E6C"/>
    <w:rsid w:val="005825E7"/>
    <w:rsid w:val="00582878"/>
    <w:rsid w:val="00582884"/>
    <w:rsid w:val="00582B2C"/>
    <w:rsid w:val="00582DA0"/>
    <w:rsid w:val="00582E95"/>
    <w:rsid w:val="00583475"/>
    <w:rsid w:val="0058375D"/>
    <w:rsid w:val="005843B9"/>
    <w:rsid w:val="005847A1"/>
    <w:rsid w:val="00585299"/>
    <w:rsid w:val="005852D8"/>
    <w:rsid w:val="005862CC"/>
    <w:rsid w:val="005866F8"/>
    <w:rsid w:val="0058687A"/>
    <w:rsid w:val="0058780A"/>
    <w:rsid w:val="00590410"/>
    <w:rsid w:val="005905A9"/>
    <w:rsid w:val="00590AEF"/>
    <w:rsid w:val="00590C8D"/>
    <w:rsid w:val="00590DA9"/>
    <w:rsid w:val="00591139"/>
    <w:rsid w:val="005916EF"/>
    <w:rsid w:val="0059190E"/>
    <w:rsid w:val="00591B6E"/>
    <w:rsid w:val="00591BF7"/>
    <w:rsid w:val="0059200E"/>
    <w:rsid w:val="00592359"/>
    <w:rsid w:val="005923A9"/>
    <w:rsid w:val="00592AE9"/>
    <w:rsid w:val="00592D46"/>
    <w:rsid w:val="0059380F"/>
    <w:rsid w:val="00593C0A"/>
    <w:rsid w:val="00593ED2"/>
    <w:rsid w:val="0059421F"/>
    <w:rsid w:val="00594505"/>
    <w:rsid w:val="0059466C"/>
    <w:rsid w:val="00594733"/>
    <w:rsid w:val="00594E5D"/>
    <w:rsid w:val="00594FC5"/>
    <w:rsid w:val="005950E3"/>
    <w:rsid w:val="00595380"/>
    <w:rsid w:val="00595465"/>
    <w:rsid w:val="00596123"/>
    <w:rsid w:val="00596290"/>
    <w:rsid w:val="00596598"/>
    <w:rsid w:val="00596915"/>
    <w:rsid w:val="00596991"/>
    <w:rsid w:val="00596BBC"/>
    <w:rsid w:val="00596DD1"/>
    <w:rsid w:val="0059741D"/>
    <w:rsid w:val="005975A7"/>
    <w:rsid w:val="00597771"/>
    <w:rsid w:val="00597961"/>
    <w:rsid w:val="005A0765"/>
    <w:rsid w:val="005A0B09"/>
    <w:rsid w:val="005A0C99"/>
    <w:rsid w:val="005A112B"/>
    <w:rsid w:val="005A1787"/>
    <w:rsid w:val="005A1AE1"/>
    <w:rsid w:val="005A1E4F"/>
    <w:rsid w:val="005A26AC"/>
    <w:rsid w:val="005A2DE6"/>
    <w:rsid w:val="005A2E7E"/>
    <w:rsid w:val="005A346B"/>
    <w:rsid w:val="005A35FF"/>
    <w:rsid w:val="005A370D"/>
    <w:rsid w:val="005A48A4"/>
    <w:rsid w:val="005A4F9B"/>
    <w:rsid w:val="005A5060"/>
    <w:rsid w:val="005A69D2"/>
    <w:rsid w:val="005A6B0A"/>
    <w:rsid w:val="005A6F3C"/>
    <w:rsid w:val="005A6FDE"/>
    <w:rsid w:val="005A711B"/>
    <w:rsid w:val="005A78E9"/>
    <w:rsid w:val="005A7AD6"/>
    <w:rsid w:val="005B08F7"/>
    <w:rsid w:val="005B110C"/>
    <w:rsid w:val="005B1481"/>
    <w:rsid w:val="005B1887"/>
    <w:rsid w:val="005B1D62"/>
    <w:rsid w:val="005B264E"/>
    <w:rsid w:val="005B2C40"/>
    <w:rsid w:val="005B2E9B"/>
    <w:rsid w:val="005B3061"/>
    <w:rsid w:val="005B3320"/>
    <w:rsid w:val="005B364D"/>
    <w:rsid w:val="005B3A7E"/>
    <w:rsid w:val="005B3BBD"/>
    <w:rsid w:val="005B43D4"/>
    <w:rsid w:val="005B4818"/>
    <w:rsid w:val="005B4B11"/>
    <w:rsid w:val="005B4B94"/>
    <w:rsid w:val="005B50BE"/>
    <w:rsid w:val="005B51F1"/>
    <w:rsid w:val="005B541F"/>
    <w:rsid w:val="005B5643"/>
    <w:rsid w:val="005B6BFA"/>
    <w:rsid w:val="005B7316"/>
    <w:rsid w:val="005B73B6"/>
    <w:rsid w:val="005B7CF4"/>
    <w:rsid w:val="005C00AC"/>
    <w:rsid w:val="005C064E"/>
    <w:rsid w:val="005C0DF9"/>
    <w:rsid w:val="005C1537"/>
    <w:rsid w:val="005C1D54"/>
    <w:rsid w:val="005C1DFF"/>
    <w:rsid w:val="005C27E7"/>
    <w:rsid w:val="005C29A3"/>
    <w:rsid w:val="005C3174"/>
    <w:rsid w:val="005C35AA"/>
    <w:rsid w:val="005C3F6F"/>
    <w:rsid w:val="005C4B36"/>
    <w:rsid w:val="005C4CA6"/>
    <w:rsid w:val="005C4D00"/>
    <w:rsid w:val="005C526C"/>
    <w:rsid w:val="005C5835"/>
    <w:rsid w:val="005C58C1"/>
    <w:rsid w:val="005C5927"/>
    <w:rsid w:val="005C6FE9"/>
    <w:rsid w:val="005C700E"/>
    <w:rsid w:val="005C72DE"/>
    <w:rsid w:val="005C7954"/>
    <w:rsid w:val="005D0658"/>
    <w:rsid w:val="005D07CB"/>
    <w:rsid w:val="005D099E"/>
    <w:rsid w:val="005D0F29"/>
    <w:rsid w:val="005D10F9"/>
    <w:rsid w:val="005D153F"/>
    <w:rsid w:val="005D1639"/>
    <w:rsid w:val="005D1816"/>
    <w:rsid w:val="005D1C42"/>
    <w:rsid w:val="005D2113"/>
    <w:rsid w:val="005D21BF"/>
    <w:rsid w:val="005D24D1"/>
    <w:rsid w:val="005D2716"/>
    <w:rsid w:val="005D27F6"/>
    <w:rsid w:val="005D2CC4"/>
    <w:rsid w:val="005D2FBC"/>
    <w:rsid w:val="005D2FCE"/>
    <w:rsid w:val="005D301A"/>
    <w:rsid w:val="005D3191"/>
    <w:rsid w:val="005D382D"/>
    <w:rsid w:val="005D3E9A"/>
    <w:rsid w:val="005D4226"/>
    <w:rsid w:val="005D42C1"/>
    <w:rsid w:val="005D4637"/>
    <w:rsid w:val="005D4EB6"/>
    <w:rsid w:val="005D5A09"/>
    <w:rsid w:val="005D5BF1"/>
    <w:rsid w:val="005D5C74"/>
    <w:rsid w:val="005D6094"/>
    <w:rsid w:val="005D63B1"/>
    <w:rsid w:val="005D65FA"/>
    <w:rsid w:val="005D6941"/>
    <w:rsid w:val="005D6992"/>
    <w:rsid w:val="005D6EA5"/>
    <w:rsid w:val="005D6EDB"/>
    <w:rsid w:val="005D70BC"/>
    <w:rsid w:val="005D7AD1"/>
    <w:rsid w:val="005E0290"/>
    <w:rsid w:val="005E0429"/>
    <w:rsid w:val="005E04BC"/>
    <w:rsid w:val="005E0963"/>
    <w:rsid w:val="005E1190"/>
    <w:rsid w:val="005E1267"/>
    <w:rsid w:val="005E144A"/>
    <w:rsid w:val="005E1838"/>
    <w:rsid w:val="005E222D"/>
    <w:rsid w:val="005E2C39"/>
    <w:rsid w:val="005E3003"/>
    <w:rsid w:val="005E4295"/>
    <w:rsid w:val="005E4498"/>
    <w:rsid w:val="005E44C1"/>
    <w:rsid w:val="005E48B9"/>
    <w:rsid w:val="005E49EF"/>
    <w:rsid w:val="005E5278"/>
    <w:rsid w:val="005E5632"/>
    <w:rsid w:val="005E5DA2"/>
    <w:rsid w:val="005E6884"/>
    <w:rsid w:val="005E6B45"/>
    <w:rsid w:val="005E6B59"/>
    <w:rsid w:val="005E7241"/>
    <w:rsid w:val="005E7316"/>
    <w:rsid w:val="005E7679"/>
    <w:rsid w:val="005E7766"/>
    <w:rsid w:val="005E7866"/>
    <w:rsid w:val="005E7B74"/>
    <w:rsid w:val="005E7BD9"/>
    <w:rsid w:val="005E7DFD"/>
    <w:rsid w:val="005F0001"/>
    <w:rsid w:val="005F10BE"/>
    <w:rsid w:val="005F1193"/>
    <w:rsid w:val="005F1220"/>
    <w:rsid w:val="005F15B8"/>
    <w:rsid w:val="005F1FFE"/>
    <w:rsid w:val="005F225E"/>
    <w:rsid w:val="005F228E"/>
    <w:rsid w:val="005F252D"/>
    <w:rsid w:val="005F2CEB"/>
    <w:rsid w:val="005F31B5"/>
    <w:rsid w:val="005F3583"/>
    <w:rsid w:val="005F3869"/>
    <w:rsid w:val="005F3D4C"/>
    <w:rsid w:val="005F438D"/>
    <w:rsid w:val="005F4470"/>
    <w:rsid w:val="005F50BD"/>
    <w:rsid w:val="005F5459"/>
    <w:rsid w:val="005F5EE7"/>
    <w:rsid w:val="005F6A8C"/>
    <w:rsid w:val="005F6BA2"/>
    <w:rsid w:val="005F6BCA"/>
    <w:rsid w:val="005F77D0"/>
    <w:rsid w:val="005F7A93"/>
    <w:rsid w:val="005F7C60"/>
    <w:rsid w:val="00600755"/>
    <w:rsid w:val="00600D61"/>
    <w:rsid w:val="00600E8A"/>
    <w:rsid w:val="00601AD3"/>
    <w:rsid w:val="00601AF4"/>
    <w:rsid w:val="00601DA5"/>
    <w:rsid w:val="0060235B"/>
    <w:rsid w:val="006029BB"/>
    <w:rsid w:val="00602A67"/>
    <w:rsid w:val="00603B36"/>
    <w:rsid w:val="00604055"/>
    <w:rsid w:val="00604A9F"/>
    <w:rsid w:val="00604EE2"/>
    <w:rsid w:val="006053CB"/>
    <w:rsid w:val="0060563E"/>
    <w:rsid w:val="00605FB8"/>
    <w:rsid w:val="0060711C"/>
    <w:rsid w:val="0060719A"/>
    <w:rsid w:val="0060735E"/>
    <w:rsid w:val="00607584"/>
    <w:rsid w:val="0060765B"/>
    <w:rsid w:val="00607789"/>
    <w:rsid w:val="00610222"/>
    <w:rsid w:val="00610307"/>
    <w:rsid w:val="00610591"/>
    <w:rsid w:val="00610AC5"/>
    <w:rsid w:val="00610FF8"/>
    <w:rsid w:val="006110C1"/>
    <w:rsid w:val="00611963"/>
    <w:rsid w:val="006119AB"/>
    <w:rsid w:val="006122A8"/>
    <w:rsid w:val="006127FC"/>
    <w:rsid w:val="00612805"/>
    <w:rsid w:val="00612851"/>
    <w:rsid w:val="00612FEB"/>
    <w:rsid w:val="00613118"/>
    <w:rsid w:val="0061321E"/>
    <w:rsid w:val="006135C1"/>
    <w:rsid w:val="0061386C"/>
    <w:rsid w:val="00614048"/>
    <w:rsid w:val="0061464C"/>
    <w:rsid w:val="00615794"/>
    <w:rsid w:val="00615813"/>
    <w:rsid w:val="006159CD"/>
    <w:rsid w:val="00615CF7"/>
    <w:rsid w:val="00616601"/>
    <w:rsid w:val="00616943"/>
    <w:rsid w:val="00616F1C"/>
    <w:rsid w:val="00616F36"/>
    <w:rsid w:val="00616FED"/>
    <w:rsid w:val="00617191"/>
    <w:rsid w:val="00617318"/>
    <w:rsid w:val="006202BC"/>
    <w:rsid w:val="00620CBA"/>
    <w:rsid w:val="00620FB7"/>
    <w:rsid w:val="0062113B"/>
    <w:rsid w:val="00621302"/>
    <w:rsid w:val="0062132F"/>
    <w:rsid w:val="00621DAC"/>
    <w:rsid w:val="00622038"/>
    <w:rsid w:val="00622084"/>
    <w:rsid w:val="00622477"/>
    <w:rsid w:val="006228D8"/>
    <w:rsid w:val="006228DD"/>
    <w:rsid w:val="006229D4"/>
    <w:rsid w:val="00622BB9"/>
    <w:rsid w:val="00622EC4"/>
    <w:rsid w:val="006235E5"/>
    <w:rsid w:val="00623622"/>
    <w:rsid w:val="00623BB0"/>
    <w:rsid w:val="00623CE7"/>
    <w:rsid w:val="00624184"/>
    <w:rsid w:val="006245D8"/>
    <w:rsid w:val="006246B3"/>
    <w:rsid w:val="00624851"/>
    <w:rsid w:val="00624B6B"/>
    <w:rsid w:val="00625180"/>
    <w:rsid w:val="00625BD5"/>
    <w:rsid w:val="00625DE9"/>
    <w:rsid w:val="006264FF"/>
    <w:rsid w:val="00626895"/>
    <w:rsid w:val="006268BA"/>
    <w:rsid w:val="00626BF3"/>
    <w:rsid w:val="00626D6F"/>
    <w:rsid w:val="006272B2"/>
    <w:rsid w:val="00627781"/>
    <w:rsid w:val="006279C4"/>
    <w:rsid w:val="00627CA3"/>
    <w:rsid w:val="00630244"/>
    <w:rsid w:val="006307A4"/>
    <w:rsid w:val="00630D7C"/>
    <w:rsid w:val="006311E0"/>
    <w:rsid w:val="0063134B"/>
    <w:rsid w:val="006318A9"/>
    <w:rsid w:val="006318B8"/>
    <w:rsid w:val="00631D7C"/>
    <w:rsid w:val="00631F7E"/>
    <w:rsid w:val="00632888"/>
    <w:rsid w:val="00633844"/>
    <w:rsid w:val="00633A32"/>
    <w:rsid w:val="00634709"/>
    <w:rsid w:val="006347D2"/>
    <w:rsid w:val="00634B58"/>
    <w:rsid w:val="00635A3E"/>
    <w:rsid w:val="00635AFA"/>
    <w:rsid w:val="006364B4"/>
    <w:rsid w:val="0063689E"/>
    <w:rsid w:val="006368F9"/>
    <w:rsid w:val="0063695E"/>
    <w:rsid w:val="006371DF"/>
    <w:rsid w:val="006373EE"/>
    <w:rsid w:val="00637874"/>
    <w:rsid w:val="00637877"/>
    <w:rsid w:val="00637CC6"/>
    <w:rsid w:val="006404F3"/>
    <w:rsid w:val="006405B9"/>
    <w:rsid w:val="00640D29"/>
    <w:rsid w:val="006412C4"/>
    <w:rsid w:val="0064213A"/>
    <w:rsid w:val="00642244"/>
    <w:rsid w:val="0064250A"/>
    <w:rsid w:val="00642C0D"/>
    <w:rsid w:val="00643325"/>
    <w:rsid w:val="00643AA7"/>
    <w:rsid w:val="00643C5E"/>
    <w:rsid w:val="00644839"/>
    <w:rsid w:val="00644A8F"/>
    <w:rsid w:val="00644F59"/>
    <w:rsid w:val="00645F4B"/>
    <w:rsid w:val="006463CE"/>
    <w:rsid w:val="006464FB"/>
    <w:rsid w:val="006477AA"/>
    <w:rsid w:val="006479A0"/>
    <w:rsid w:val="00647FED"/>
    <w:rsid w:val="0065004F"/>
    <w:rsid w:val="006501AF"/>
    <w:rsid w:val="00650B3E"/>
    <w:rsid w:val="00650B56"/>
    <w:rsid w:val="00651196"/>
    <w:rsid w:val="00651948"/>
    <w:rsid w:val="0065212D"/>
    <w:rsid w:val="006521FF"/>
    <w:rsid w:val="006528EE"/>
    <w:rsid w:val="00652ED8"/>
    <w:rsid w:val="0065310D"/>
    <w:rsid w:val="00653156"/>
    <w:rsid w:val="00653677"/>
    <w:rsid w:val="0065385E"/>
    <w:rsid w:val="00653CCB"/>
    <w:rsid w:val="00653ECA"/>
    <w:rsid w:val="00654532"/>
    <w:rsid w:val="00654B84"/>
    <w:rsid w:val="00654F0E"/>
    <w:rsid w:val="006553BB"/>
    <w:rsid w:val="00655827"/>
    <w:rsid w:val="00655971"/>
    <w:rsid w:val="00655ADB"/>
    <w:rsid w:val="00655B07"/>
    <w:rsid w:val="00655C9A"/>
    <w:rsid w:val="0065610F"/>
    <w:rsid w:val="0065657D"/>
    <w:rsid w:val="006567A7"/>
    <w:rsid w:val="00656841"/>
    <w:rsid w:val="00656B9F"/>
    <w:rsid w:val="00657123"/>
    <w:rsid w:val="00657124"/>
    <w:rsid w:val="00657E49"/>
    <w:rsid w:val="00660228"/>
    <w:rsid w:val="0066096C"/>
    <w:rsid w:val="00660E3F"/>
    <w:rsid w:val="006612A8"/>
    <w:rsid w:val="0066155E"/>
    <w:rsid w:val="00661B40"/>
    <w:rsid w:val="00661BE5"/>
    <w:rsid w:val="00661C13"/>
    <w:rsid w:val="00661C28"/>
    <w:rsid w:val="0066261A"/>
    <w:rsid w:val="006627E5"/>
    <w:rsid w:val="00662872"/>
    <w:rsid w:val="00662DBB"/>
    <w:rsid w:val="00663244"/>
    <w:rsid w:val="00663917"/>
    <w:rsid w:val="00663998"/>
    <w:rsid w:val="00663B7B"/>
    <w:rsid w:val="006643EA"/>
    <w:rsid w:val="00664509"/>
    <w:rsid w:val="006647BF"/>
    <w:rsid w:val="00664914"/>
    <w:rsid w:val="00664AA6"/>
    <w:rsid w:val="00665035"/>
    <w:rsid w:val="0066513A"/>
    <w:rsid w:val="006656AE"/>
    <w:rsid w:val="0066604F"/>
    <w:rsid w:val="006662DE"/>
    <w:rsid w:val="0066651B"/>
    <w:rsid w:val="006666A3"/>
    <w:rsid w:val="0066679E"/>
    <w:rsid w:val="00666CB2"/>
    <w:rsid w:val="006675EF"/>
    <w:rsid w:val="00667A1A"/>
    <w:rsid w:val="00667AF5"/>
    <w:rsid w:val="00667C88"/>
    <w:rsid w:val="00667E67"/>
    <w:rsid w:val="00670951"/>
    <w:rsid w:val="00670CED"/>
    <w:rsid w:val="006712D2"/>
    <w:rsid w:val="0067182D"/>
    <w:rsid w:val="006718AB"/>
    <w:rsid w:val="006718EF"/>
    <w:rsid w:val="00672800"/>
    <w:rsid w:val="00672CD9"/>
    <w:rsid w:val="00672D2C"/>
    <w:rsid w:val="00672D97"/>
    <w:rsid w:val="00672F31"/>
    <w:rsid w:val="00673408"/>
    <w:rsid w:val="006744CD"/>
    <w:rsid w:val="006747AB"/>
    <w:rsid w:val="00674E4A"/>
    <w:rsid w:val="00674EB8"/>
    <w:rsid w:val="00674F2F"/>
    <w:rsid w:val="006753E2"/>
    <w:rsid w:val="00675785"/>
    <w:rsid w:val="00675EEB"/>
    <w:rsid w:val="00676253"/>
    <w:rsid w:val="00676456"/>
    <w:rsid w:val="00676DF1"/>
    <w:rsid w:val="006771A1"/>
    <w:rsid w:val="00677661"/>
    <w:rsid w:val="0067790F"/>
    <w:rsid w:val="00680D91"/>
    <w:rsid w:val="00680EEF"/>
    <w:rsid w:val="00681449"/>
    <w:rsid w:val="00681B09"/>
    <w:rsid w:val="00682756"/>
    <w:rsid w:val="006830BF"/>
    <w:rsid w:val="0068358C"/>
    <w:rsid w:val="006837F6"/>
    <w:rsid w:val="00683EBA"/>
    <w:rsid w:val="00684382"/>
    <w:rsid w:val="0068451F"/>
    <w:rsid w:val="00684543"/>
    <w:rsid w:val="00685118"/>
    <w:rsid w:val="0068548C"/>
    <w:rsid w:val="006854A4"/>
    <w:rsid w:val="00685AF8"/>
    <w:rsid w:val="00685C2F"/>
    <w:rsid w:val="0068603A"/>
    <w:rsid w:val="00686A29"/>
    <w:rsid w:val="00687041"/>
    <w:rsid w:val="00687352"/>
    <w:rsid w:val="00687404"/>
    <w:rsid w:val="00687672"/>
    <w:rsid w:val="0068778D"/>
    <w:rsid w:val="00687AEF"/>
    <w:rsid w:val="0069056F"/>
    <w:rsid w:val="00690972"/>
    <w:rsid w:val="00690C82"/>
    <w:rsid w:val="00690CCC"/>
    <w:rsid w:val="00690FEC"/>
    <w:rsid w:val="006912AC"/>
    <w:rsid w:val="00691940"/>
    <w:rsid w:val="00691F74"/>
    <w:rsid w:val="006921EF"/>
    <w:rsid w:val="006932D3"/>
    <w:rsid w:val="00693C6E"/>
    <w:rsid w:val="00693C82"/>
    <w:rsid w:val="00694115"/>
    <w:rsid w:val="00694248"/>
    <w:rsid w:val="006948D8"/>
    <w:rsid w:val="0069527F"/>
    <w:rsid w:val="0069624A"/>
    <w:rsid w:val="0069661F"/>
    <w:rsid w:val="00696AD6"/>
    <w:rsid w:val="00696B7A"/>
    <w:rsid w:val="00696F11"/>
    <w:rsid w:val="00696FB2"/>
    <w:rsid w:val="00697458"/>
    <w:rsid w:val="0069773B"/>
    <w:rsid w:val="0069795A"/>
    <w:rsid w:val="00697D90"/>
    <w:rsid w:val="006A0150"/>
    <w:rsid w:val="006A060D"/>
    <w:rsid w:val="006A0FAB"/>
    <w:rsid w:val="006A11D7"/>
    <w:rsid w:val="006A182C"/>
    <w:rsid w:val="006A1B66"/>
    <w:rsid w:val="006A30E8"/>
    <w:rsid w:val="006A31C2"/>
    <w:rsid w:val="006A35E7"/>
    <w:rsid w:val="006A365D"/>
    <w:rsid w:val="006A417F"/>
    <w:rsid w:val="006A46E8"/>
    <w:rsid w:val="006A4CC8"/>
    <w:rsid w:val="006A4D08"/>
    <w:rsid w:val="006A4D91"/>
    <w:rsid w:val="006A56AD"/>
    <w:rsid w:val="006A611D"/>
    <w:rsid w:val="006A66D2"/>
    <w:rsid w:val="006A6D87"/>
    <w:rsid w:val="006A711D"/>
    <w:rsid w:val="006B0488"/>
    <w:rsid w:val="006B06BC"/>
    <w:rsid w:val="006B0B4B"/>
    <w:rsid w:val="006B0F35"/>
    <w:rsid w:val="006B1282"/>
    <w:rsid w:val="006B17B6"/>
    <w:rsid w:val="006B1882"/>
    <w:rsid w:val="006B1B2A"/>
    <w:rsid w:val="006B1E90"/>
    <w:rsid w:val="006B20AE"/>
    <w:rsid w:val="006B3321"/>
    <w:rsid w:val="006B3C95"/>
    <w:rsid w:val="006B40FC"/>
    <w:rsid w:val="006B4794"/>
    <w:rsid w:val="006B4E46"/>
    <w:rsid w:val="006B4FA1"/>
    <w:rsid w:val="006B5106"/>
    <w:rsid w:val="006B5715"/>
    <w:rsid w:val="006B5AA2"/>
    <w:rsid w:val="006B5B92"/>
    <w:rsid w:val="006B5BFC"/>
    <w:rsid w:val="006B5E95"/>
    <w:rsid w:val="006B5FFB"/>
    <w:rsid w:val="006B6990"/>
    <w:rsid w:val="006B6C9F"/>
    <w:rsid w:val="006B71A8"/>
    <w:rsid w:val="006B7224"/>
    <w:rsid w:val="006B739B"/>
    <w:rsid w:val="006B7BA6"/>
    <w:rsid w:val="006C02B4"/>
    <w:rsid w:val="006C07AD"/>
    <w:rsid w:val="006C09EC"/>
    <w:rsid w:val="006C1541"/>
    <w:rsid w:val="006C1BE3"/>
    <w:rsid w:val="006C24AE"/>
    <w:rsid w:val="006C2F44"/>
    <w:rsid w:val="006C323D"/>
    <w:rsid w:val="006C3747"/>
    <w:rsid w:val="006C40A9"/>
    <w:rsid w:val="006C42F4"/>
    <w:rsid w:val="006C450F"/>
    <w:rsid w:val="006C46F9"/>
    <w:rsid w:val="006C49CE"/>
    <w:rsid w:val="006C5997"/>
    <w:rsid w:val="006C5CB5"/>
    <w:rsid w:val="006C6154"/>
    <w:rsid w:val="006C626B"/>
    <w:rsid w:val="006C662A"/>
    <w:rsid w:val="006C687F"/>
    <w:rsid w:val="006C69B6"/>
    <w:rsid w:val="006C6D98"/>
    <w:rsid w:val="006C6E0A"/>
    <w:rsid w:val="006C6FF3"/>
    <w:rsid w:val="006C7089"/>
    <w:rsid w:val="006C75F3"/>
    <w:rsid w:val="006C770B"/>
    <w:rsid w:val="006D03B3"/>
    <w:rsid w:val="006D0581"/>
    <w:rsid w:val="006D0587"/>
    <w:rsid w:val="006D08E1"/>
    <w:rsid w:val="006D12C8"/>
    <w:rsid w:val="006D158F"/>
    <w:rsid w:val="006D1D2A"/>
    <w:rsid w:val="006D2399"/>
    <w:rsid w:val="006D24BB"/>
    <w:rsid w:val="006D2A73"/>
    <w:rsid w:val="006D2EA3"/>
    <w:rsid w:val="006D352D"/>
    <w:rsid w:val="006D3E7D"/>
    <w:rsid w:val="006D43B4"/>
    <w:rsid w:val="006D4498"/>
    <w:rsid w:val="006D46F8"/>
    <w:rsid w:val="006D52AF"/>
    <w:rsid w:val="006D613F"/>
    <w:rsid w:val="006D6180"/>
    <w:rsid w:val="006D6C8A"/>
    <w:rsid w:val="006D77CC"/>
    <w:rsid w:val="006D7AA8"/>
    <w:rsid w:val="006E0044"/>
    <w:rsid w:val="006E0625"/>
    <w:rsid w:val="006E08CC"/>
    <w:rsid w:val="006E0DD5"/>
    <w:rsid w:val="006E1357"/>
    <w:rsid w:val="006E1436"/>
    <w:rsid w:val="006E1D8E"/>
    <w:rsid w:val="006E2884"/>
    <w:rsid w:val="006E2AC2"/>
    <w:rsid w:val="006E315D"/>
    <w:rsid w:val="006E328E"/>
    <w:rsid w:val="006E3530"/>
    <w:rsid w:val="006E3B82"/>
    <w:rsid w:val="006E482E"/>
    <w:rsid w:val="006E49F7"/>
    <w:rsid w:val="006E4F67"/>
    <w:rsid w:val="006E54C9"/>
    <w:rsid w:val="006E57F7"/>
    <w:rsid w:val="006E6297"/>
    <w:rsid w:val="006E7091"/>
    <w:rsid w:val="006E7CA7"/>
    <w:rsid w:val="006E7E06"/>
    <w:rsid w:val="006E7FAD"/>
    <w:rsid w:val="006F0787"/>
    <w:rsid w:val="006F0854"/>
    <w:rsid w:val="006F0BFA"/>
    <w:rsid w:val="006F0C42"/>
    <w:rsid w:val="006F167E"/>
    <w:rsid w:val="006F16AA"/>
    <w:rsid w:val="006F3162"/>
    <w:rsid w:val="006F37EC"/>
    <w:rsid w:val="006F3BEF"/>
    <w:rsid w:val="006F427C"/>
    <w:rsid w:val="006F4740"/>
    <w:rsid w:val="006F4CEF"/>
    <w:rsid w:val="006F4DB8"/>
    <w:rsid w:val="006F5840"/>
    <w:rsid w:val="006F5A29"/>
    <w:rsid w:val="006F5BC3"/>
    <w:rsid w:val="006F5CF9"/>
    <w:rsid w:val="006F61E6"/>
    <w:rsid w:val="006F639B"/>
    <w:rsid w:val="006F675B"/>
    <w:rsid w:val="006F6845"/>
    <w:rsid w:val="006F6AD0"/>
    <w:rsid w:val="006F6D8E"/>
    <w:rsid w:val="006F6FA2"/>
    <w:rsid w:val="00700026"/>
    <w:rsid w:val="00700287"/>
    <w:rsid w:val="0070048E"/>
    <w:rsid w:val="00700508"/>
    <w:rsid w:val="007006B9"/>
    <w:rsid w:val="007006BC"/>
    <w:rsid w:val="00701401"/>
    <w:rsid w:val="00701F5C"/>
    <w:rsid w:val="00702FF1"/>
    <w:rsid w:val="00703D24"/>
    <w:rsid w:val="0070430E"/>
    <w:rsid w:val="007052A8"/>
    <w:rsid w:val="007059AC"/>
    <w:rsid w:val="007064D6"/>
    <w:rsid w:val="00706771"/>
    <w:rsid w:val="00706E0B"/>
    <w:rsid w:val="00706E66"/>
    <w:rsid w:val="007074B1"/>
    <w:rsid w:val="00707C92"/>
    <w:rsid w:val="007100DD"/>
    <w:rsid w:val="00710633"/>
    <w:rsid w:val="00711279"/>
    <w:rsid w:val="00712501"/>
    <w:rsid w:val="00712601"/>
    <w:rsid w:val="007127B8"/>
    <w:rsid w:val="00712D3A"/>
    <w:rsid w:val="007133C8"/>
    <w:rsid w:val="007137F2"/>
    <w:rsid w:val="00713AF5"/>
    <w:rsid w:val="00713B18"/>
    <w:rsid w:val="007141C1"/>
    <w:rsid w:val="00714AA7"/>
    <w:rsid w:val="00714F0D"/>
    <w:rsid w:val="00715386"/>
    <w:rsid w:val="0071585D"/>
    <w:rsid w:val="007159C7"/>
    <w:rsid w:val="00715A74"/>
    <w:rsid w:val="00715C4B"/>
    <w:rsid w:val="00716009"/>
    <w:rsid w:val="007160EA"/>
    <w:rsid w:val="00716492"/>
    <w:rsid w:val="0071696D"/>
    <w:rsid w:val="00716A42"/>
    <w:rsid w:val="00716BD0"/>
    <w:rsid w:val="00716C91"/>
    <w:rsid w:val="0071751D"/>
    <w:rsid w:val="0071772A"/>
    <w:rsid w:val="00717737"/>
    <w:rsid w:val="00717BB4"/>
    <w:rsid w:val="00717DCE"/>
    <w:rsid w:val="00717E1F"/>
    <w:rsid w:val="00717E91"/>
    <w:rsid w:val="0072002F"/>
    <w:rsid w:val="00720504"/>
    <w:rsid w:val="00720620"/>
    <w:rsid w:val="00720A25"/>
    <w:rsid w:val="0072117D"/>
    <w:rsid w:val="00721200"/>
    <w:rsid w:val="007212A8"/>
    <w:rsid w:val="00721365"/>
    <w:rsid w:val="007213D7"/>
    <w:rsid w:val="00721742"/>
    <w:rsid w:val="00721F63"/>
    <w:rsid w:val="00722575"/>
    <w:rsid w:val="00722D64"/>
    <w:rsid w:val="00722F17"/>
    <w:rsid w:val="00723A37"/>
    <w:rsid w:val="00723C9E"/>
    <w:rsid w:val="00723D2A"/>
    <w:rsid w:val="00723E4F"/>
    <w:rsid w:val="00724130"/>
    <w:rsid w:val="00724B22"/>
    <w:rsid w:val="007253DA"/>
    <w:rsid w:val="00725696"/>
    <w:rsid w:val="0072578F"/>
    <w:rsid w:val="007257C2"/>
    <w:rsid w:val="007258CA"/>
    <w:rsid w:val="00725DD3"/>
    <w:rsid w:val="00725E94"/>
    <w:rsid w:val="007267CB"/>
    <w:rsid w:val="00726836"/>
    <w:rsid w:val="00726D94"/>
    <w:rsid w:val="00726F78"/>
    <w:rsid w:val="007273AF"/>
    <w:rsid w:val="007303E8"/>
    <w:rsid w:val="0073062C"/>
    <w:rsid w:val="00730644"/>
    <w:rsid w:val="00730804"/>
    <w:rsid w:val="00730CCD"/>
    <w:rsid w:val="007314F8"/>
    <w:rsid w:val="007324A5"/>
    <w:rsid w:val="007328BE"/>
    <w:rsid w:val="00732916"/>
    <w:rsid w:val="00733066"/>
    <w:rsid w:val="0073323F"/>
    <w:rsid w:val="007343E3"/>
    <w:rsid w:val="007345BA"/>
    <w:rsid w:val="00734631"/>
    <w:rsid w:val="00734650"/>
    <w:rsid w:val="007346F4"/>
    <w:rsid w:val="00734A4E"/>
    <w:rsid w:val="00734A6D"/>
    <w:rsid w:val="00734FB1"/>
    <w:rsid w:val="00735192"/>
    <w:rsid w:val="0073546F"/>
    <w:rsid w:val="00735516"/>
    <w:rsid w:val="007358FC"/>
    <w:rsid w:val="00735CB1"/>
    <w:rsid w:val="00735FCB"/>
    <w:rsid w:val="007367A3"/>
    <w:rsid w:val="0073735B"/>
    <w:rsid w:val="0073765E"/>
    <w:rsid w:val="00737A76"/>
    <w:rsid w:val="00737CD9"/>
    <w:rsid w:val="0074004B"/>
    <w:rsid w:val="0074098C"/>
    <w:rsid w:val="00740DA2"/>
    <w:rsid w:val="007411DF"/>
    <w:rsid w:val="00741717"/>
    <w:rsid w:val="00741C98"/>
    <w:rsid w:val="007424F1"/>
    <w:rsid w:val="0074255F"/>
    <w:rsid w:val="00742889"/>
    <w:rsid w:val="00742CE6"/>
    <w:rsid w:val="0074384D"/>
    <w:rsid w:val="007446D5"/>
    <w:rsid w:val="00744D6D"/>
    <w:rsid w:val="0074649B"/>
    <w:rsid w:val="007468A3"/>
    <w:rsid w:val="00746B05"/>
    <w:rsid w:val="00746CD0"/>
    <w:rsid w:val="007474D4"/>
    <w:rsid w:val="0074776B"/>
    <w:rsid w:val="0075131A"/>
    <w:rsid w:val="00751694"/>
    <w:rsid w:val="00751CDA"/>
    <w:rsid w:val="00751FAD"/>
    <w:rsid w:val="00752670"/>
    <w:rsid w:val="00752745"/>
    <w:rsid w:val="007529B1"/>
    <w:rsid w:val="00752B4D"/>
    <w:rsid w:val="00753108"/>
    <w:rsid w:val="0075339E"/>
    <w:rsid w:val="00753410"/>
    <w:rsid w:val="0075344D"/>
    <w:rsid w:val="00753DFC"/>
    <w:rsid w:val="00754014"/>
    <w:rsid w:val="00754516"/>
    <w:rsid w:val="00754606"/>
    <w:rsid w:val="0075471D"/>
    <w:rsid w:val="007549DE"/>
    <w:rsid w:val="00755389"/>
    <w:rsid w:val="00755963"/>
    <w:rsid w:val="00755F4B"/>
    <w:rsid w:val="0075614F"/>
    <w:rsid w:val="00756454"/>
    <w:rsid w:val="00756CB0"/>
    <w:rsid w:val="00756DAC"/>
    <w:rsid w:val="00757591"/>
    <w:rsid w:val="0075769A"/>
    <w:rsid w:val="00757F0C"/>
    <w:rsid w:val="00760887"/>
    <w:rsid w:val="007609E1"/>
    <w:rsid w:val="00760A49"/>
    <w:rsid w:val="007611CC"/>
    <w:rsid w:val="00761FA3"/>
    <w:rsid w:val="007622C2"/>
    <w:rsid w:val="007624FA"/>
    <w:rsid w:val="0076276F"/>
    <w:rsid w:val="007628F9"/>
    <w:rsid w:val="00762A27"/>
    <w:rsid w:val="00762E9A"/>
    <w:rsid w:val="0076310C"/>
    <w:rsid w:val="00763174"/>
    <w:rsid w:val="00763179"/>
    <w:rsid w:val="00763A30"/>
    <w:rsid w:val="00764712"/>
    <w:rsid w:val="00764766"/>
    <w:rsid w:val="007647E0"/>
    <w:rsid w:val="00764D01"/>
    <w:rsid w:val="00764E3F"/>
    <w:rsid w:val="00764F9C"/>
    <w:rsid w:val="00765686"/>
    <w:rsid w:val="0076596F"/>
    <w:rsid w:val="00765C07"/>
    <w:rsid w:val="00765C2C"/>
    <w:rsid w:val="00765EDD"/>
    <w:rsid w:val="007660A2"/>
    <w:rsid w:val="0076692A"/>
    <w:rsid w:val="00766A12"/>
    <w:rsid w:val="00766B2B"/>
    <w:rsid w:val="0076706B"/>
    <w:rsid w:val="007675F4"/>
    <w:rsid w:val="0076786A"/>
    <w:rsid w:val="00767A7A"/>
    <w:rsid w:val="007708F6"/>
    <w:rsid w:val="007709FA"/>
    <w:rsid w:val="007712E2"/>
    <w:rsid w:val="00771759"/>
    <w:rsid w:val="00771877"/>
    <w:rsid w:val="00771965"/>
    <w:rsid w:val="00771CCE"/>
    <w:rsid w:val="007727C1"/>
    <w:rsid w:val="00773188"/>
    <w:rsid w:val="00773274"/>
    <w:rsid w:val="007734D1"/>
    <w:rsid w:val="0077355C"/>
    <w:rsid w:val="00773925"/>
    <w:rsid w:val="00774016"/>
    <w:rsid w:val="007746AF"/>
    <w:rsid w:val="007748A2"/>
    <w:rsid w:val="0077494F"/>
    <w:rsid w:val="00775012"/>
    <w:rsid w:val="0077505E"/>
    <w:rsid w:val="00775199"/>
    <w:rsid w:val="007754A9"/>
    <w:rsid w:val="007755B8"/>
    <w:rsid w:val="007758A0"/>
    <w:rsid w:val="00776B33"/>
    <w:rsid w:val="00776E4C"/>
    <w:rsid w:val="00776F9F"/>
    <w:rsid w:val="0077777A"/>
    <w:rsid w:val="007779B0"/>
    <w:rsid w:val="00780390"/>
    <w:rsid w:val="00780F18"/>
    <w:rsid w:val="00781178"/>
    <w:rsid w:val="007813F9"/>
    <w:rsid w:val="007815FA"/>
    <w:rsid w:val="00781F2D"/>
    <w:rsid w:val="007820E2"/>
    <w:rsid w:val="00782243"/>
    <w:rsid w:val="00782412"/>
    <w:rsid w:val="0078291A"/>
    <w:rsid w:val="00782A7C"/>
    <w:rsid w:val="007831BA"/>
    <w:rsid w:val="007835C0"/>
    <w:rsid w:val="007835FB"/>
    <w:rsid w:val="00783786"/>
    <w:rsid w:val="00783859"/>
    <w:rsid w:val="00783B62"/>
    <w:rsid w:val="0078474F"/>
    <w:rsid w:val="00784B93"/>
    <w:rsid w:val="00784BD9"/>
    <w:rsid w:val="00784CB7"/>
    <w:rsid w:val="00785234"/>
    <w:rsid w:val="007853A3"/>
    <w:rsid w:val="0078568D"/>
    <w:rsid w:val="00785AE7"/>
    <w:rsid w:val="00785CB0"/>
    <w:rsid w:val="00785CC0"/>
    <w:rsid w:val="00785D02"/>
    <w:rsid w:val="00785DAD"/>
    <w:rsid w:val="0078677D"/>
    <w:rsid w:val="00786A4B"/>
    <w:rsid w:val="00786FD6"/>
    <w:rsid w:val="0078751B"/>
    <w:rsid w:val="007879E8"/>
    <w:rsid w:val="00787B3F"/>
    <w:rsid w:val="00790EB5"/>
    <w:rsid w:val="00790EE0"/>
    <w:rsid w:val="0079106C"/>
    <w:rsid w:val="00791E8A"/>
    <w:rsid w:val="00791E8E"/>
    <w:rsid w:val="007921A9"/>
    <w:rsid w:val="007928C1"/>
    <w:rsid w:val="00792B62"/>
    <w:rsid w:val="00792EE3"/>
    <w:rsid w:val="00792F2B"/>
    <w:rsid w:val="007937B8"/>
    <w:rsid w:val="00793F43"/>
    <w:rsid w:val="007946B9"/>
    <w:rsid w:val="00794B6D"/>
    <w:rsid w:val="007950CF"/>
    <w:rsid w:val="0079649B"/>
    <w:rsid w:val="00796CCF"/>
    <w:rsid w:val="00796D25"/>
    <w:rsid w:val="00796D9C"/>
    <w:rsid w:val="007975CC"/>
    <w:rsid w:val="0079792B"/>
    <w:rsid w:val="007979BC"/>
    <w:rsid w:val="00797BAD"/>
    <w:rsid w:val="00797EC2"/>
    <w:rsid w:val="007A0732"/>
    <w:rsid w:val="007A0C88"/>
    <w:rsid w:val="007A1BD9"/>
    <w:rsid w:val="007A2CAD"/>
    <w:rsid w:val="007A2D32"/>
    <w:rsid w:val="007A30DA"/>
    <w:rsid w:val="007A32EA"/>
    <w:rsid w:val="007A3309"/>
    <w:rsid w:val="007A33F0"/>
    <w:rsid w:val="007A369B"/>
    <w:rsid w:val="007A38C0"/>
    <w:rsid w:val="007A3C8A"/>
    <w:rsid w:val="007A3E75"/>
    <w:rsid w:val="007A4757"/>
    <w:rsid w:val="007A4A85"/>
    <w:rsid w:val="007A4AE2"/>
    <w:rsid w:val="007A4E1D"/>
    <w:rsid w:val="007A5514"/>
    <w:rsid w:val="007A5B82"/>
    <w:rsid w:val="007A5FB0"/>
    <w:rsid w:val="007A6A4A"/>
    <w:rsid w:val="007A6B2E"/>
    <w:rsid w:val="007A7442"/>
    <w:rsid w:val="007A7530"/>
    <w:rsid w:val="007A7730"/>
    <w:rsid w:val="007A7913"/>
    <w:rsid w:val="007A7978"/>
    <w:rsid w:val="007B0AF4"/>
    <w:rsid w:val="007B0E12"/>
    <w:rsid w:val="007B0EE2"/>
    <w:rsid w:val="007B1748"/>
    <w:rsid w:val="007B1926"/>
    <w:rsid w:val="007B1E00"/>
    <w:rsid w:val="007B2B2B"/>
    <w:rsid w:val="007B2CED"/>
    <w:rsid w:val="007B3527"/>
    <w:rsid w:val="007B4B32"/>
    <w:rsid w:val="007B5401"/>
    <w:rsid w:val="007B6641"/>
    <w:rsid w:val="007B6763"/>
    <w:rsid w:val="007B7469"/>
    <w:rsid w:val="007B7B55"/>
    <w:rsid w:val="007C00C0"/>
    <w:rsid w:val="007C0120"/>
    <w:rsid w:val="007C0A9C"/>
    <w:rsid w:val="007C114F"/>
    <w:rsid w:val="007C1B06"/>
    <w:rsid w:val="007C1DB2"/>
    <w:rsid w:val="007C21B2"/>
    <w:rsid w:val="007C288B"/>
    <w:rsid w:val="007C294C"/>
    <w:rsid w:val="007C3038"/>
    <w:rsid w:val="007C36D4"/>
    <w:rsid w:val="007C3EEA"/>
    <w:rsid w:val="007C407B"/>
    <w:rsid w:val="007C4416"/>
    <w:rsid w:val="007C4FBD"/>
    <w:rsid w:val="007C56C7"/>
    <w:rsid w:val="007C6223"/>
    <w:rsid w:val="007C6794"/>
    <w:rsid w:val="007C6932"/>
    <w:rsid w:val="007C69B2"/>
    <w:rsid w:val="007C71A3"/>
    <w:rsid w:val="007C7A2D"/>
    <w:rsid w:val="007C7A7D"/>
    <w:rsid w:val="007C7C64"/>
    <w:rsid w:val="007C7DBB"/>
    <w:rsid w:val="007D064A"/>
    <w:rsid w:val="007D08C1"/>
    <w:rsid w:val="007D10EF"/>
    <w:rsid w:val="007D117A"/>
    <w:rsid w:val="007D1273"/>
    <w:rsid w:val="007D128B"/>
    <w:rsid w:val="007D270A"/>
    <w:rsid w:val="007D2A44"/>
    <w:rsid w:val="007D2C69"/>
    <w:rsid w:val="007D2E9F"/>
    <w:rsid w:val="007D3117"/>
    <w:rsid w:val="007D3AC3"/>
    <w:rsid w:val="007D3ADC"/>
    <w:rsid w:val="007D3D09"/>
    <w:rsid w:val="007D3D98"/>
    <w:rsid w:val="007D3E8B"/>
    <w:rsid w:val="007D3FB6"/>
    <w:rsid w:val="007D486B"/>
    <w:rsid w:val="007D4A65"/>
    <w:rsid w:val="007D548D"/>
    <w:rsid w:val="007D55F7"/>
    <w:rsid w:val="007D5725"/>
    <w:rsid w:val="007D5B55"/>
    <w:rsid w:val="007D5D4C"/>
    <w:rsid w:val="007D6188"/>
    <w:rsid w:val="007D65BA"/>
    <w:rsid w:val="007D6643"/>
    <w:rsid w:val="007D68C7"/>
    <w:rsid w:val="007D6921"/>
    <w:rsid w:val="007D6C6C"/>
    <w:rsid w:val="007D6D0C"/>
    <w:rsid w:val="007D6D96"/>
    <w:rsid w:val="007D6FB8"/>
    <w:rsid w:val="007D741E"/>
    <w:rsid w:val="007D7902"/>
    <w:rsid w:val="007D79D8"/>
    <w:rsid w:val="007D79E2"/>
    <w:rsid w:val="007E1082"/>
    <w:rsid w:val="007E1167"/>
    <w:rsid w:val="007E17BC"/>
    <w:rsid w:val="007E1833"/>
    <w:rsid w:val="007E25E7"/>
    <w:rsid w:val="007E3444"/>
    <w:rsid w:val="007E3974"/>
    <w:rsid w:val="007E3C92"/>
    <w:rsid w:val="007E3D1E"/>
    <w:rsid w:val="007E3E34"/>
    <w:rsid w:val="007E433F"/>
    <w:rsid w:val="007E43DD"/>
    <w:rsid w:val="007E4413"/>
    <w:rsid w:val="007E48FE"/>
    <w:rsid w:val="007E4E92"/>
    <w:rsid w:val="007E530F"/>
    <w:rsid w:val="007E58DE"/>
    <w:rsid w:val="007E5CA9"/>
    <w:rsid w:val="007E6028"/>
    <w:rsid w:val="007E610E"/>
    <w:rsid w:val="007E64F1"/>
    <w:rsid w:val="007E6CF9"/>
    <w:rsid w:val="007E7304"/>
    <w:rsid w:val="007E7438"/>
    <w:rsid w:val="007F121B"/>
    <w:rsid w:val="007F1311"/>
    <w:rsid w:val="007F147E"/>
    <w:rsid w:val="007F1677"/>
    <w:rsid w:val="007F1C24"/>
    <w:rsid w:val="007F1D45"/>
    <w:rsid w:val="007F1E69"/>
    <w:rsid w:val="007F20B6"/>
    <w:rsid w:val="007F214B"/>
    <w:rsid w:val="007F2487"/>
    <w:rsid w:val="007F3014"/>
    <w:rsid w:val="007F314C"/>
    <w:rsid w:val="007F34E8"/>
    <w:rsid w:val="007F3626"/>
    <w:rsid w:val="007F3D68"/>
    <w:rsid w:val="007F4730"/>
    <w:rsid w:val="007F5226"/>
    <w:rsid w:val="007F5878"/>
    <w:rsid w:val="007F5912"/>
    <w:rsid w:val="007F6163"/>
    <w:rsid w:val="007F6245"/>
    <w:rsid w:val="007F6249"/>
    <w:rsid w:val="007F6258"/>
    <w:rsid w:val="007F64CB"/>
    <w:rsid w:val="007F68C0"/>
    <w:rsid w:val="007F6CDB"/>
    <w:rsid w:val="007F6E4C"/>
    <w:rsid w:val="007F6E9D"/>
    <w:rsid w:val="007F6FBF"/>
    <w:rsid w:val="007F7B5F"/>
    <w:rsid w:val="0080025A"/>
    <w:rsid w:val="00800BCB"/>
    <w:rsid w:val="0080141A"/>
    <w:rsid w:val="00801A04"/>
    <w:rsid w:val="00801ABA"/>
    <w:rsid w:val="008021B9"/>
    <w:rsid w:val="0080235B"/>
    <w:rsid w:val="008024AA"/>
    <w:rsid w:val="00802B20"/>
    <w:rsid w:val="00802EE7"/>
    <w:rsid w:val="00802F66"/>
    <w:rsid w:val="008030FC"/>
    <w:rsid w:val="00803118"/>
    <w:rsid w:val="0080330D"/>
    <w:rsid w:val="0080384D"/>
    <w:rsid w:val="008043CD"/>
    <w:rsid w:val="008045C8"/>
    <w:rsid w:val="00804A4F"/>
    <w:rsid w:val="00805291"/>
    <w:rsid w:val="00805933"/>
    <w:rsid w:val="00805BD9"/>
    <w:rsid w:val="0080630F"/>
    <w:rsid w:val="00806670"/>
    <w:rsid w:val="008067BF"/>
    <w:rsid w:val="00806AC5"/>
    <w:rsid w:val="00806BB2"/>
    <w:rsid w:val="00806FAA"/>
    <w:rsid w:val="00807141"/>
    <w:rsid w:val="008074A2"/>
    <w:rsid w:val="00807999"/>
    <w:rsid w:val="00807C18"/>
    <w:rsid w:val="0081089A"/>
    <w:rsid w:val="00810EE8"/>
    <w:rsid w:val="008110B1"/>
    <w:rsid w:val="00811A50"/>
    <w:rsid w:val="00812C37"/>
    <w:rsid w:val="00812DFA"/>
    <w:rsid w:val="008139CE"/>
    <w:rsid w:val="00813A50"/>
    <w:rsid w:val="00813A6E"/>
    <w:rsid w:val="00813FEF"/>
    <w:rsid w:val="00814398"/>
    <w:rsid w:val="00814933"/>
    <w:rsid w:val="00814D2A"/>
    <w:rsid w:val="00815D93"/>
    <w:rsid w:val="00816AEC"/>
    <w:rsid w:val="00816D3A"/>
    <w:rsid w:val="00816F59"/>
    <w:rsid w:val="008174B0"/>
    <w:rsid w:val="0081789A"/>
    <w:rsid w:val="00817C93"/>
    <w:rsid w:val="00817CBE"/>
    <w:rsid w:val="00817D65"/>
    <w:rsid w:val="00817DA2"/>
    <w:rsid w:val="008203ED"/>
    <w:rsid w:val="0082042D"/>
    <w:rsid w:val="00820533"/>
    <w:rsid w:val="00820556"/>
    <w:rsid w:val="00821708"/>
    <w:rsid w:val="0082296B"/>
    <w:rsid w:val="00822B03"/>
    <w:rsid w:val="00823131"/>
    <w:rsid w:val="00823473"/>
    <w:rsid w:val="008234FD"/>
    <w:rsid w:val="00823C02"/>
    <w:rsid w:val="00823C7B"/>
    <w:rsid w:val="00823C88"/>
    <w:rsid w:val="00823CAF"/>
    <w:rsid w:val="00823DB2"/>
    <w:rsid w:val="0082493A"/>
    <w:rsid w:val="00824A0B"/>
    <w:rsid w:val="00824A3A"/>
    <w:rsid w:val="00825247"/>
    <w:rsid w:val="00825398"/>
    <w:rsid w:val="0082592A"/>
    <w:rsid w:val="00825BB6"/>
    <w:rsid w:val="008261F4"/>
    <w:rsid w:val="00826B95"/>
    <w:rsid w:val="00826BC5"/>
    <w:rsid w:val="0082709C"/>
    <w:rsid w:val="00827313"/>
    <w:rsid w:val="00827396"/>
    <w:rsid w:val="008278E2"/>
    <w:rsid w:val="0082799B"/>
    <w:rsid w:val="008303B1"/>
    <w:rsid w:val="00830D95"/>
    <w:rsid w:val="00830E7D"/>
    <w:rsid w:val="00831A20"/>
    <w:rsid w:val="0083202D"/>
    <w:rsid w:val="00832059"/>
    <w:rsid w:val="00832506"/>
    <w:rsid w:val="008325F2"/>
    <w:rsid w:val="00832833"/>
    <w:rsid w:val="00832ABA"/>
    <w:rsid w:val="00832BB6"/>
    <w:rsid w:val="00832D41"/>
    <w:rsid w:val="008331AA"/>
    <w:rsid w:val="008332A0"/>
    <w:rsid w:val="0083376E"/>
    <w:rsid w:val="00833815"/>
    <w:rsid w:val="00833A9C"/>
    <w:rsid w:val="00833D75"/>
    <w:rsid w:val="0083420D"/>
    <w:rsid w:val="0083436D"/>
    <w:rsid w:val="00834EAB"/>
    <w:rsid w:val="00835630"/>
    <w:rsid w:val="00835815"/>
    <w:rsid w:val="00835907"/>
    <w:rsid w:val="00835B00"/>
    <w:rsid w:val="00836860"/>
    <w:rsid w:val="0083720F"/>
    <w:rsid w:val="0083765B"/>
    <w:rsid w:val="008376CA"/>
    <w:rsid w:val="00837815"/>
    <w:rsid w:val="008378DA"/>
    <w:rsid w:val="00837D29"/>
    <w:rsid w:val="00837D2A"/>
    <w:rsid w:val="008407DB"/>
    <w:rsid w:val="00840AAD"/>
    <w:rsid w:val="00840C1C"/>
    <w:rsid w:val="00840C7A"/>
    <w:rsid w:val="0084187C"/>
    <w:rsid w:val="0084193A"/>
    <w:rsid w:val="00841D5D"/>
    <w:rsid w:val="00841FD9"/>
    <w:rsid w:val="00842D8D"/>
    <w:rsid w:val="00842DCB"/>
    <w:rsid w:val="00843093"/>
    <w:rsid w:val="00843110"/>
    <w:rsid w:val="00843693"/>
    <w:rsid w:val="0084369D"/>
    <w:rsid w:val="0084479F"/>
    <w:rsid w:val="0084505E"/>
    <w:rsid w:val="008459C3"/>
    <w:rsid w:val="00845B68"/>
    <w:rsid w:val="00845E59"/>
    <w:rsid w:val="00846255"/>
    <w:rsid w:val="00846519"/>
    <w:rsid w:val="00846B01"/>
    <w:rsid w:val="00847048"/>
    <w:rsid w:val="0084727B"/>
    <w:rsid w:val="008472A8"/>
    <w:rsid w:val="008472BE"/>
    <w:rsid w:val="00847495"/>
    <w:rsid w:val="00847618"/>
    <w:rsid w:val="0084784B"/>
    <w:rsid w:val="00850633"/>
    <w:rsid w:val="0085075B"/>
    <w:rsid w:val="008507FC"/>
    <w:rsid w:val="00850AE5"/>
    <w:rsid w:val="00850CE2"/>
    <w:rsid w:val="00851ACB"/>
    <w:rsid w:val="008524EA"/>
    <w:rsid w:val="00852CFF"/>
    <w:rsid w:val="008530F5"/>
    <w:rsid w:val="00853314"/>
    <w:rsid w:val="00853AD0"/>
    <w:rsid w:val="00853E8C"/>
    <w:rsid w:val="00853F8E"/>
    <w:rsid w:val="00854112"/>
    <w:rsid w:val="008543AC"/>
    <w:rsid w:val="00854DB6"/>
    <w:rsid w:val="0085633F"/>
    <w:rsid w:val="00856783"/>
    <w:rsid w:val="00856AEA"/>
    <w:rsid w:val="0085774A"/>
    <w:rsid w:val="0086003E"/>
    <w:rsid w:val="00860177"/>
    <w:rsid w:val="008606B9"/>
    <w:rsid w:val="0086075D"/>
    <w:rsid w:val="00861022"/>
    <w:rsid w:val="008625E3"/>
    <w:rsid w:val="008628A5"/>
    <w:rsid w:val="00862F13"/>
    <w:rsid w:val="0086319F"/>
    <w:rsid w:val="00863529"/>
    <w:rsid w:val="00863B8D"/>
    <w:rsid w:val="0086416A"/>
    <w:rsid w:val="00864274"/>
    <w:rsid w:val="008643C2"/>
    <w:rsid w:val="0086488F"/>
    <w:rsid w:val="00864949"/>
    <w:rsid w:val="00864D6D"/>
    <w:rsid w:val="008653A2"/>
    <w:rsid w:val="00865ACE"/>
    <w:rsid w:val="0086669D"/>
    <w:rsid w:val="00866720"/>
    <w:rsid w:val="008667AC"/>
    <w:rsid w:val="00866D31"/>
    <w:rsid w:val="008676A1"/>
    <w:rsid w:val="00867884"/>
    <w:rsid w:val="00870273"/>
    <w:rsid w:val="00872160"/>
    <w:rsid w:val="0087219E"/>
    <w:rsid w:val="00872448"/>
    <w:rsid w:val="008727BA"/>
    <w:rsid w:val="008728FE"/>
    <w:rsid w:val="008729BD"/>
    <w:rsid w:val="00872AAB"/>
    <w:rsid w:val="00872B66"/>
    <w:rsid w:val="00873FF1"/>
    <w:rsid w:val="008746DC"/>
    <w:rsid w:val="00874AC1"/>
    <w:rsid w:val="00874F0B"/>
    <w:rsid w:val="0087532E"/>
    <w:rsid w:val="00875B29"/>
    <w:rsid w:val="0087626D"/>
    <w:rsid w:val="008768DD"/>
    <w:rsid w:val="0087697D"/>
    <w:rsid w:val="00876BF3"/>
    <w:rsid w:val="00876EAF"/>
    <w:rsid w:val="00876F35"/>
    <w:rsid w:val="00877429"/>
    <w:rsid w:val="0087770D"/>
    <w:rsid w:val="0087788D"/>
    <w:rsid w:val="00881B2F"/>
    <w:rsid w:val="00881D2C"/>
    <w:rsid w:val="00882A43"/>
    <w:rsid w:val="00883AD2"/>
    <w:rsid w:val="00883D8E"/>
    <w:rsid w:val="00883E97"/>
    <w:rsid w:val="00884782"/>
    <w:rsid w:val="00884B8B"/>
    <w:rsid w:val="00884CBC"/>
    <w:rsid w:val="00884D35"/>
    <w:rsid w:val="00884DC1"/>
    <w:rsid w:val="00885023"/>
    <w:rsid w:val="00885075"/>
    <w:rsid w:val="00885AB2"/>
    <w:rsid w:val="00886863"/>
    <w:rsid w:val="00886CB4"/>
    <w:rsid w:val="00886D59"/>
    <w:rsid w:val="00887573"/>
    <w:rsid w:val="0088770D"/>
    <w:rsid w:val="0088774E"/>
    <w:rsid w:val="008877A0"/>
    <w:rsid w:val="00887A7B"/>
    <w:rsid w:val="00887C9E"/>
    <w:rsid w:val="00890165"/>
    <w:rsid w:val="008906AC"/>
    <w:rsid w:val="008909E1"/>
    <w:rsid w:val="00890A95"/>
    <w:rsid w:val="00890AE9"/>
    <w:rsid w:val="00890CFB"/>
    <w:rsid w:val="008912C6"/>
    <w:rsid w:val="008914D5"/>
    <w:rsid w:val="008914E4"/>
    <w:rsid w:val="00891689"/>
    <w:rsid w:val="00892467"/>
    <w:rsid w:val="00892F7D"/>
    <w:rsid w:val="00892F98"/>
    <w:rsid w:val="00893912"/>
    <w:rsid w:val="00893B29"/>
    <w:rsid w:val="00893DE7"/>
    <w:rsid w:val="008955FA"/>
    <w:rsid w:val="0089587C"/>
    <w:rsid w:val="0089592B"/>
    <w:rsid w:val="00895CDE"/>
    <w:rsid w:val="00896551"/>
    <w:rsid w:val="0089676A"/>
    <w:rsid w:val="008969F5"/>
    <w:rsid w:val="00896B10"/>
    <w:rsid w:val="00897093"/>
    <w:rsid w:val="0089734F"/>
    <w:rsid w:val="00897678"/>
    <w:rsid w:val="00897FC5"/>
    <w:rsid w:val="008A0A26"/>
    <w:rsid w:val="008A0A2B"/>
    <w:rsid w:val="008A13FB"/>
    <w:rsid w:val="008A1B84"/>
    <w:rsid w:val="008A1C32"/>
    <w:rsid w:val="008A1F9E"/>
    <w:rsid w:val="008A21AA"/>
    <w:rsid w:val="008A2268"/>
    <w:rsid w:val="008A24BC"/>
    <w:rsid w:val="008A3480"/>
    <w:rsid w:val="008A3603"/>
    <w:rsid w:val="008A38D3"/>
    <w:rsid w:val="008A3D6D"/>
    <w:rsid w:val="008A4189"/>
    <w:rsid w:val="008A5390"/>
    <w:rsid w:val="008A55BC"/>
    <w:rsid w:val="008A62E8"/>
    <w:rsid w:val="008A6357"/>
    <w:rsid w:val="008A66DE"/>
    <w:rsid w:val="008A66EE"/>
    <w:rsid w:val="008A6935"/>
    <w:rsid w:val="008A6EA8"/>
    <w:rsid w:val="008A78A3"/>
    <w:rsid w:val="008A79A7"/>
    <w:rsid w:val="008A7C01"/>
    <w:rsid w:val="008B0B2B"/>
    <w:rsid w:val="008B1181"/>
    <w:rsid w:val="008B1222"/>
    <w:rsid w:val="008B14AB"/>
    <w:rsid w:val="008B14DB"/>
    <w:rsid w:val="008B18AB"/>
    <w:rsid w:val="008B1ED0"/>
    <w:rsid w:val="008B1F24"/>
    <w:rsid w:val="008B214E"/>
    <w:rsid w:val="008B247D"/>
    <w:rsid w:val="008B2FD2"/>
    <w:rsid w:val="008B34FC"/>
    <w:rsid w:val="008B356F"/>
    <w:rsid w:val="008B42B7"/>
    <w:rsid w:val="008B46AE"/>
    <w:rsid w:val="008B48E1"/>
    <w:rsid w:val="008B5E0F"/>
    <w:rsid w:val="008B628F"/>
    <w:rsid w:val="008B74AD"/>
    <w:rsid w:val="008C02A1"/>
    <w:rsid w:val="008C0420"/>
    <w:rsid w:val="008C0802"/>
    <w:rsid w:val="008C0932"/>
    <w:rsid w:val="008C0E9F"/>
    <w:rsid w:val="008C0F81"/>
    <w:rsid w:val="008C10AB"/>
    <w:rsid w:val="008C186F"/>
    <w:rsid w:val="008C19FB"/>
    <w:rsid w:val="008C1A69"/>
    <w:rsid w:val="008C1AFC"/>
    <w:rsid w:val="008C1CFF"/>
    <w:rsid w:val="008C1D1E"/>
    <w:rsid w:val="008C1DFD"/>
    <w:rsid w:val="008C1E21"/>
    <w:rsid w:val="008C1E5C"/>
    <w:rsid w:val="008C2FDF"/>
    <w:rsid w:val="008C3290"/>
    <w:rsid w:val="008C3A7B"/>
    <w:rsid w:val="008C3A96"/>
    <w:rsid w:val="008C3CF9"/>
    <w:rsid w:val="008C45AE"/>
    <w:rsid w:val="008C4DCA"/>
    <w:rsid w:val="008C4F7C"/>
    <w:rsid w:val="008C562A"/>
    <w:rsid w:val="008C5672"/>
    <w:rsid w:val="008C57A2"/>
    <w:rsid w:val="008C5935"/>
    <w:rsid w:val="008C59C6"/>
    <w:rsid w:val="008C5FD2"/>
    <w:rsid w:val="008C6D61"/>
    <w:rsid w:val="008C76BF"/>
    <w:rsid w:val="008C7750"/>
    <w:rsid w:val="008C7AA8"/>
    <w:rsid w:val="008D06A2"/>
    <w:rsid w:val="008D0EF9"/>
    <w:rsid w:val="008D144A"/>
    <w:rsid w:val="008D198F"/>
    <w:rsid w:val="008D1F11"/>
    <w:rsid w:val="008D243A"/>
    <w:rsid w:val="008D2647"/>
    <w:rsid w:val="008D2897"/>
    <w:rsid w:val="008D28C5"/>
    <w:rsid w:val="008D2CA1"/>
    <w:rsid w:val="008D38A5"/>
    <w:rsid w:val="008D4885"/>
    <w:rsid w:val="008D4D3D"/>
    <w:rsid w:val="008D4DAF"/>
    <w:rsid w:val="008D59C1"/>
    <w:rsid w:val="008D654F"/>
    <w:rsid w:val="008D65CA"/>
    <w:rsid w:val="008D6664"/>
    <w:rsid w:val="008D6A63"/>
    <w:rsid w:val="008D6C10"/>
    <w:rsid w:val="008D6C74"/>
    <w:rsid w:val="008D6D70"/>
    <w:rsid w:val="008D6DFD"/>
    <w:rsid w:val="008D6EE0"/>
    <w:rsid w:val="008D725B"/>
    <w:rsid w:val="008D7AA7"/>
    <w:rsid w:val="008D7EA4"/>
    <w:rsid w:val="008E0021"/>
    <w:rsid w:val="008E0140"/>
    <w:rsid w:val="008E086B"/>
    <w:rsid w:val="008E08DB"/>
    <w:rsid w:val="008E0FD3"/>
    <w:rsid w:val="008E1B82"/>
    <w:rsid w:val="008E1D56"/>
    <w:rsid w:val="008E20A8"/>
    <w:rsid w:val="008E2822"/>
    <w:rsid w:val="008E2A31"/>
    <w:rsid w:val="008E35CE"/>
    <w:rsid w:val="008E3679"/>
    <w:rsid w:val="008E3E27"/>
    <w:rsid w:val="008E40D9"/>
    <w:rsid w:val="008E485E"/>
    <w:rsid w:val="008E48D7"/>
    <w:rsid w:val="008E4AC8"/>
    <w:rsid w:val="008E4C97"/>
    <w:rsid w:val="008E5674"/>
    <w:rsid w:val="008E5C9D"/>
    <w:rsid w:val="008E684D"/>
    <w:rsid w:val="008E6B6F"/>
    <w:rsid w:val="008E6E90"/>
    <w:rsid w:val="008E7084"/>
    <w:rsid w:val="008E7541"/>
    <w:rsid w:val="008E75A0"/>
    <w:rsid w:val="008E7734"/>
    <w:rsid w:val="008E7D74"/>
    <w:rsid w:val="008E7E22"/>
    <w:rsid w:val="008F0028"/>
    <w:rsid w:val="008F14BB"/>
    <w:rsid w:val="008F15C7"/>
    <w:rsid w:val="008F1642"/>
    <w:rsid w:val="008F1CF6"/>
    <w:rsid w:val="008F232B"/>
    <w:rsid w:val="008F2759"/>
    <w:rsid w:val="008F27F5"/>
    <w:rsid w:val="008F2BD9"/>
    <w:rsid w:val="008F34F3"/>
    <w:rsid w:val="008F3962"/>
    <w:rsid w:val="008F3A3F"/>
    <w:rsid w:val="008F3E99"/>
    <w:rsid w:val="008F4254"/>
    <w:rsid w:val="008F4687"/>
    <w:rsid w:val="008F505B"/>
    <w:rsid w:val="008F519A"/>
    <w:rsid w:val="008F5908"/>
    <w:rsid w:val="008F5D98"/>
    <w:rsid w:val="008F5FF2"/>
    <w:rsid w:val="008F627E"/>
    <w:rsid w:val="008F65D4"/>
    <w:rsid w:val="008F689A"/>
    <w:rsid w:val="008F68B7"/>
    <w:rsid w:val="008F6EC3"/>
    <w:rsid w:val="008F7180"/>
    <w:rsid w:val="008F7504"/>
    <w:rsid w:val="008F7785"/>
    <w:rsid w:val="008F785B"/>
    <w:rsid w:val="008F7CD4"/>
    <w:rsid w:val="0090000D"/>
    <w:rsid w:val="009000A1"/>
    <w:rsid w:val="009000C4"/>
    <w:rsid w:val="0090027D"/>
    <w:rsid w:val="009003D2"/>
    <w:rsid w:val="00900CBE"/>
    <w:rsid w:val="00901069"/>
    <w:rsid w:val="009013B0"/>
    <w:rsid w:val="00901920"/>
    <w:rsid w:val="00901D6C"/>
    <w:rsid w:val="009021BC"/>
    <w:rsid w:val="00902502"/>
    <w:rsid w:val="00902B3D"/>
    <w:rsid w:val="00903071"/>
    <w:rsid w:val="009037E5"/>
    <w:rsid w:val="009039FE"/>
    <w:rsid w:val="00903D83"/>
    <w:rsid w:val="009041B8"/>
    <w:rsid w:val="00904905"/>
    <w:rsid w:val="009057A0"/>
    <w:rsid w:val="00905CD9"/>
    <w:rsid w:val="00905EF7"/>
    <w:rsid w:val="009063E1"/>
    <w:rsid w:val="00906624"/>
    <w:rsid w:val="00906C00"/>
    <w:rsid w:val="00906F16"/>
    <w:rsid w:val="0090740D"/>
    <w:rsid w:val="009075A3"/>
    <w:rsid w:val="00907637"/>
    <w:rsid w:val="00907B30"/>
    <w:rsid w:val="00907BB9"/>
    <w:rsid w:val="00907BC2"/>
    <w:rsid w:val="00910A57"/>
    <w:rsid w:val="00910C87"/>
    <w:rsid w:val="009121A4"/>
    <w:rsid w:val="009121D5"/>
    <w:rsid w:val="009128BA"/>
    <w:rsid w:val="009135E9"/>
    <w:rsid w:val="00913DD9"/>
    <w:rsid w:val="009142FF"/>
    <w:rsid w:val="0091449B"/>
    <w:rsid w:val="009145D9"/>
    <w:rsid w:val="0091472A"/>
    <w:rsid w:val="00914853"/>
    <w:rsid w:val="00914CAB"/>
    <w:rsid w:val="009158DA"/>
    <w:rsid w:val="0091602E"/>
    <w:rsid w:val="00916353"/>
    <w:rsid w:val="0091675B"/>
    <w:rsid w:val="00916D8E"/>
    <w:rsid w:val="00916E38"/>
    <w:rsid w:val="009172DC"/>
    <w:rsid w:val="00917583"/>
    <w:rsid w:val="00917CB2"/>
    <w:rsid w:val="00917E41"/>
    <w:rsid w:val="00920044"/>
    <w:rsid w:val="00920114"/>
    <w:rsid w:val="00920279"/>
    <w:rsid w:val="009209B6"/>
    <w:rsid w:val="00920DBD"/>
    <w:rsid w:val="00920E41"/>
    <w:rsid w:val="009210D9"/>
    <w:rsid w:val="00921498"/>
    <w:rsid w:val="009215AE"/>
    <w:rsid w:val="00921BB8"/>
    <w:rsid w:val="00921C06"/>
    <w:rsid w:val="00921D0A"/>
    <w:rsid w:val="00922243"/>
    <w:rsid w:val="009228DB"/>
    <w:rsid w:val="0092290A"/>
    <w:rsid w:val="00922CEA"/>
    <w:rsid w:val="00922FDE"/>
    <w:rsid w:val="00923BBD"/>
    <w:rsid w:val="00923D89"/>
    <w:rsid w:val="009242BC"/>
    <w:rsid w:val="00924B8A"/>
    <w:rsid w:val="00924EA2"/>
    <w:rsid w:val="009259C9"/>
    <w:rsid w:val="009266B0"/>
    <w:rsid w:val="00926852"/>
    <w:rsid w:val="009268F8"/>
    <w:rsid w:val="00926B12"/>
    <w:rsid w:val="00926E30"/>
    <w:rsid w:val="00927044"/>
    <w:rsid w:val="00927F19"/>
    <w:rsid w:val="009307C5"/>
    <w:rsid w:val="00930E4B"/>
    <w:rsid w:val="00931103"/>
    <w:rsid w:val="0093175D"/>
    <w:rsid w:val="0093190D"/>
    <w:rsid w:val="00931FAF"/>
    <w:rsid w:val="00932B2C"/>
    <w:rsid w:val="00932B9F"/>
    <w:rsid w:val="0093333A"/>
    <w:rsid w:val="00933511"/>
    <w:rsid w:val="009335FD"/>
    <w:rsid w:val="009337BC"/>
    <w:rsid w:val="00933F52"/>
    <w:rsid w:val="0093400C"/>
    <w:rsid w:val="009342CF"/>
    <w:rsid w:val="00934331"/>
    <w:rsid w:val="0093446E"/>
    <w:rsid w:val="009344AB"/>
    <w:rsid w:val="00935629"/>
    <w:rsid w:val="00935636"/>
    <w:rsid w:val="00935ABF"/>
    <w:rsid w:val="00935AC1"/>
    <w:rsid w:val="00935B14"/>
    <w:rsid w:val="00935CA1"/>
    <w:rsid w:val="00936166"/>
    <w:rsid w:val="00936336"/>
    <w:rsid w:val="009364B6"/>
    <w:rsid w:val="00936E69"/>
    <w:rsid w:val="009370C4"/>
    <w:rsid w:val="0093769F"/>
    <w:rsid w:val="0093773D"/>
    <w:rsid w:val="0094010C"/>
    <w:rsid w:val="00940912"/>
    <w:rsid w:val="009416F7"/>
    <w:rsid w:val="00941DB3"/>
    <w:rsid w:val="00942D3F"/>
    <w:rsid w:val="00942D97"/>
    <w:rsid w:val="009431EA"/>
    <w:rsid w:val="009433DB"/>
    <w:rsid w:val="00943DCE"/>
    <w:rsid w:val="009449BB"/>
    <w:rsid w:val="00945233"/>
    <w:rsid w:val="00945425"/>
    <w:rsid w:val="00945D3D"/>
    <w:rsid w:val="0094628B"/>
    <w:rsid w:val="00947358"/>
    <w:rsid w:val="00947477"/>
    <w:rsid w:val="00947A9B"/>
    <w:rsid w:val="00947EE1"/>
    <w:rsid w:val="00950247"/>
    <w:rsid w:val="00950424"/>
    <w:rsid w:val="0095076F"/>
    <w:rsid w:val="00950777"/>
    <w:rsid w:val="00950937"/>
    <w:rsid w:val="00950A26"/>
    <w:rsid w:val="00950A34"/>
    <w:rsid w:val="00950F46"/>
    <w:rsid w:val="00951263"/>
    <w:rsid w:val="0095126F"/>
    <w:rsid w:val="00951634"/>
    <w:rsid w:val="009517FF"/>
    <w:rsid w:val="009518DF"/>
    <w:rsid w:val="00951C3C"/>
    <w:rsid w:val="00951E42"/>
    <w:rsid w:val="00951E49"/>
    <w:rsid w:val="00951F86"/>
    <w:rsid w:val="0095254D"/>
    <w:rsid w:val="0095273B"/>
    <w:rsid w:val="0095273D"/>
    <w:rsid w:val="00952A0D"/>
    <w:rsid w:val="00952A41"/>
    <w:rsid w:val="00953042"/>
    <w:rsid w:val="009532D0"/>
    <w:rsid w:val="009533BB"/>
    <w:rsid w:val="009533EE"/>
    <w:rsid w:val="0095379D"/>
    <w:rsid w:val="009537F6"/>
    <w:rsid w:val="009539AA"/>
    <w:rsid w:val="009541B9"/>
    <w:rsid w:val="00955166"/>
    <w:rsid w:val="009554EB"/>
    <w:rsid w:val="00956295"/>
    <w:rsid w:val="00956359"/>
    <w:rsid w:val="009567DD"/>
    <w:rsid w:val="00956BE3"/>
    <w:rsid w:val="00957EBB"/>
    <w:rsid w:val="00960010"/>
    <w:rsid w:val="00960694"/>
    <w:rsid w:val="0096072F"/>
    <w:rsid w:val="00960FA1"/>
    <w:rsid w:val="0096180D"/>
    <w:rsid w:val="00961E57"/>
    <w:rsid w:val="00962330"/>
    <w:rsid w:val="009626CB"/>
    <w:rsid w:val="00963072"/>
    <w:rsid w:val="00963393"/>
    <w:rsid w:val="009638AF"/>
    <w:rsid w:val="00963AE3"/>
    <w:rsid w:val="00964697"/>
    <w:rsid w:val="00964F2E"/>
    <w:rsid w:val="00965637"/>
    <w:rsid w:val="00965884"/>
    <w:rsid w:val="00965925"/>
    <w:rsid w:val="009659FD"/>
    <w:rsid w:val="00965B10"/>
    <w:rsid w:val="00966029"/>
    <w:rsid w:val="00966155"/>
    <w:rsid w:val="00966443"/>
    <w:rsid w:val="009665D6"/>
    <w:rsid w:val="00966C39"/>
    <w:rsid w:val="00966ED6"/>
    <w:rsid w:val="00966F8F"/>
    <w:rsid w:val="009671C1"/>
    <w:rsid w:val="009672AE"/>
    <w:rsid w:val="009674FA"/>
    <w:rsid w:val="00967B0D"/>
    <w:rsid w:val="00967B7C"/>
    <w:rsid w:val="0097020B"/>
    <w:rsid w:val="00970487"/>
    <w:rsid w:val="00970758"/>
    <w:rsid w:val="009708B7"/>
    <w:rsid w:val="00970D0B"/>
    <w:rsid w:val="00970F73"/>
    <w:rsid w:val="009713AA"/>
    <w:rsid w:val="009717D7"/>
    <w:rsid w:val="009717F6"/>
    <w:rsid w:val="00971BB1"/>
    <w:rsid w:val="0097201E"/>
    <w:rsid w:val="0097218F"/>
    <w:rsid w:val="00972268"/>
    <w:rsid w:val="00972B87"/>
    <w:rsid w:val="00972E3A"/>
    <w:rsid w:val="009732E4"/>
    <w:rsid w:val="00973686"/>
    <w:rsid w:val="00973A69"/>
    <w:rsid w:val="00973F6C"/>
    <w:rsid w:val="00974251"/>
    <w:rsid w:val="0097455A"/>
    <w:rsid w:val="00974645"/>
    <w:rsid w:val="00974712"/>
    <w:rsid w:val="009747D4"/>
    <w:rsid w:val="00974C7F"/>
    <w:rsid w:val="00974CAD"/>
    <w:rsid w:val="009752A5"/>
    <w:rsid w:val="009752EE"/>
    <w:rsid w:val="00975823"/>
    <w:rsid w:val="00975840"/>
    <w:rsid w:val="00975B8E"/>
    <w:rsid w:val="00975DF4"/>
    <w:rsid w:val="00976145"/>
    <w:rsid w:val="00976647"/>
    <w:rsid w:val="009766C0"/>
    <w:rsid w:val="00977C86"/>
    <w:rsid w:val="00977C8E"/>
    <w:rsid w:val="00977F55"/>
    <w:rsid w:val="009800A2"/>
    <w:rsid w:val="009801F9"/>
    <w:rsid w:val="00980269"/>
    <w:rsid w:val="009803D0"/>
    <w:rsid w:val="0098091E"/>
    <w:rsid w:val="009813A0"/>
    <w:rsid w:val="009816C2"/>
    <w:rsid w:val="0098192E"/>
    <w:rsid w:val="0098232D"/>
    <w:rsid w:val="00982655"/>
    <w:rsid w:val="009828A1"/>
    <w:rsid w:val="00982B36"/>
    <w:rsid w:val="00982C1C"/>
    <w:rsid w:val="00982FB0"/>
    <w:rsid w:val="009832FE"/>
    <w:rsid w:val="0098371E"/>
    <w:rsid w:val="00983C8A"/>
    <w:rsid w:val="009843C7"/>
    <w:rsid w:val="009844D6"/>
    <w:rsid w:val="009845B6"/>
    <w:rsid w:val="0098478D"/>
    <w:rsid w:val="00984831"/>
    <w:rsid w:val="00984BC2"/>
    <w:rsid w:val="00984C3F"/>
    <w:rsid w:val="00984F24"/>
    <w:rsid w:val="009851C3"/>
    <w:rsid w:val="00985353"/>
    <w:rsid w:val="00985411"/>
    <w:rsid w:val="00985706"/>
    <w:rsid w:val="00985ACE"/>
    <w:rsid w:val="009863E5"/>
    <w:rsid w:val="009868A7"/>
    <w:rsid w:val="009868C3"/>
    <w:rsid w:val="0098730E"/>
    <w:rsid w:val="009902C8"/>
    <w:rsid w:val="0099057D"/>
    <w:rsid w:val="009905BB"/>
    <w:rsid w:val="00990C9B"/>
    <w:rsid w:val="00990E03"/>
    <w:rsid w:val="00991520"/>
    <w:rsid w:val="009915EA"/>
    <w:rsid w:val="009917E0"/>
    <w:rsid w:val="00991885"/>
    <w:rsid w:val="00991C25"/>
    <w:rsid w:val="009920A3"/>
    <w:rsid w:val="009929CC"/>
    <w:rsid w:val="00992C2B"/>
    <w:rsid w:val="00992DF6"/>
    <w:rsid w:val="00993264"/>
    <w:rsid w:val="009936F0"/>
    <w:rsid w:val="00993733"/>
    <w:rsid w:val="00993A57"/>
    <w:rsid w:val="00993AD4"/>
    <w:rsid w:val="00993B2F"/>
    <w:rsid w:val="00993F23"/>
    <w:rsid w:val="00993F7B"/>
    <w:rsid w:val="00994917"/>
    <w:rsid w:val="009962BD"/>
    <w:rsid w:val="00996D1B"/>
    <w:rsid w:val="0099702D"/>
    <w:rsid w:val="0099714C"/>
    <w:rsid w:val="00997772"/>
    <w:rsid w:val="009979C8"/>
    <w:rsid w:val="00997C4C"/>
    <w:rsid w:val="009A0823"/>
    <w:rsid w:val="009A091D"/>
    <w:rsid w:val="009A0BA0"/>
    <w:rsid w:val="009A0CE2"/>
    <w:rsid w:val="009A1289"/>
    <w:rsid w:val="009A1A3E"/>
    <w:rsid w:val="009A1AA1"/>
    <w:rsid w:val="009A1C76"/>
    <w:rsid w:val="009A1CBC"/>
    <w:rsid w:val="009A1E63"/>
    <w:rsid w:val="009A2CB4"/>
    <w:rsid w:val="009A317E"/>
    <w:rsid w:val="009A3464"/>
    <w:rsid w:val="009A3E2C"/>
    <w:rsid w:val="009A4092"/>
    <w:rsid w:val="009A4507"/>
    <w:rsid w:val="009A466D"/>
    <w:rsid w:val="009A4C66"/>
    <w:rsid w:val="009A521E"/>
    <w:rsid w:val="009A5278"/>
    <w:rsid w:val="009A5CC1"/>
    <w:rsid w:val="009A637E"/>
    <w:rsid w:val="009A662F"/>
    <w:rsid w:val="009A6EC1"/>
    <w:rsid w:val="009A752E"/>
    <w:rsid w:val="009A7CA1"/>
    <w:rsid w:val="009A7ED2"/>
    <w:rsid w:val="009B0174"/>
    <w:rsid w:val="009B021E"/>
    <w:rsid w:val="009B0671"/>
    <w:rsid w:val="009B069C"/>
    <w:rsid w:val="009B0DD9"/>
    <w:rsid w:val="009B11DA"/>
    <w:rsid w:val="009B297A"/>
    <w:rsid w:val="009B356F"/>
    <w:rsid w:val="009B3617"/>
    <w:rsid w:val="009B3A19"/>
    <w:rsid w:val="009B3B09"/>
    <w:rsid w:val="009B474D"/>
    <w:rsid w:val="009B49BE"/>
    <w:rsid w:val="009B4B8D"/>
    <w:rsid w:val="009B4EBF"/>
    <w:rsid w:val="009B5075"/>
    <w:rsid w:val="009B5A5C"/>
    <w:rsid w:val="009B68F7"/>
    <w:rsid w:val="009B6CD1"/>
    <w:rsid w:val="009B7294"/>
    <w:rsid w:val="009B750D"/>
    <w:rsid w:val="009B7617"/>
    <w:rsid w:val="009B7839"/>
    <w:rsid w:val="009B7E80"/>
    <w:rsid w:val="009B7FAA"/>
    <w:rsid w:val="009B7FF6"/>
    <w:rsid w:val="009C011E"/>
    <w:rsid w:val="009C040A"/>
    <w:rsid w:val="009C06B1"/>
    <w:rsid w:val="009C0CEA"/>
    <w:rsid w:val="009C1559"/>
    <w:rsid w:val="009C1759"/>
    <w:rsid w:val="009C1CD2"/>
    <w:rsid w:val="009C1D06"/>
    <w:rsid w:val="009C1E72"/>
    <w:rsid w:val="009C20B7"/>
    <w:rsid w:val="009C21C9"/>
    <w:rsid w:val="009C231E"/>
    <w:rsid w:val="009C2DB9"/>
    <w:rsid w:val="009C34BB"/>
    <w:rsid w:val="009C411D"/>
    <w:rsid w:val="009C44BA"/>
    <w:rsid w:val="009C507F"/>
    <w:rsid w:val="009C55FF"/>
    <w:rsid w:val="009C568C"/>
    <w:rsid w:val="009C5A59"/>
    <w:rsid w:val="009C5DCB"/>
    <w:rsid w:val="009C5E8C"/>
    <w:rsid w:val="009C5FDB"/>
    <w:rsid w:val="009C606C"/>
    <w:rsid w:val="009C6297"/>
    <w:rsid w:val="009C638D"/>
    <w:rsid w:val="009C6AFF"/>
    <w:rsid w:val="009C7762"/>
    <w:rsid w:val="009C7A3E"/>
    <w:rsid w:val="009C7BE7"/>
    <w:rsid w:val="009D0930"/>
    <w:rsid w:val="009D0948"/>
    <w:rsid w:val="009D0CB0"/>
    <w:rsid w:val="009D0CFE"/>
    <w:rsid w:val="009D0FF6"/>
    <w:rsid w:val="009D12FE"/>
    <w:rsid w:val="009D1A50"/>
    <w:rsid w:val="009D21FB"/>
    <w:rsid w:val="009D2465"/>
    <w:rsid w:val="009D2B3F"/>
    <w:rsid w:val="009D310E"/>
    <w:rsid w:val="009D33BF"/>
    <w:rsid w:val="009D33DD"/>
    <w:rsid w:val="009D379A"/>
    <w:rsid w:val="009D3D52"/>
    <w:rsid w:val="009D3EB2"/>
    <w:rsid w:val="009D421B"/>
    <w:rsid w:val="009D539D"/>
    <w:rsid w:val="009D57A5"/>
    <w:rsid w:val="009D6BA1"/>
    <w:rsid w:val="009D6BF6"/>
    <w:rsid w:val="009D71D5"/>
    <w:rsid w:val="009D7640"/>
    <w:rsid w:val="009D780F"/>
    <w:rsid w:val="009D7CA8"/>
    <w:rsid w:val="009E01EE"/>
    <w:rsid w:val="009E035E"/>
    <w:rsid w:val="009E0C9E"/>
    <w:rsid w:val="009E0E6C"/>
    <w:rsid w:val="009E0F75"/>
    <w:rsid w:val="009E0FAB"/>
    <w:rsid w:val="009E141A"/>
    <w:rsid w:val="009E22F0"/>
    <w:rsid w:val="009E23D0"/>
    <w:rsid w:val="009E2557"/>
    <w:rsid w:val="009E2736"/>
    <w:rsid w:val="009E28DB"/>
    <w:rsid w:val="009E305F"/>
    <w:rsid w:val="009E3BC2"/>
    <w:rsid w:val="009E4536"/>
    <w:rsid w:val="009E4581"/>
    <w:rsid w:val="009E46D4"/>
    <w:rsid w:val="009E4D0E"/>
    <w:rsid w:val="009E4F80"/>
    <w:rsid w:val="009E5A8E"/>
    <w:rsid w:val="009E5BD9"/>
    <w:rsid w:val="009E5C4C"/>
    <w:rsid w:val="009E5D60"/>
    <w:rsid w:val="009E5DBF"/>
    <w:rsid w:val="009E654C"/>
    <w:rsid w:val="009E6BC8"/>
    <w:rsid w:val="009E6FB3"/>
    <w:rsid w:val="009E7089"/>
    <w:rsid w:val="009E70D0"/>
    <w:rsid w:val="009E783B"/>
    <w:rsid w:val="009E7F42"/>
    <w:rsid w:val="009F0691"/>
    <w:rsid w:val="009F0927"/>
    <w:rsid w:val="009F1185"/>
    <w:rsid w:val="009F135B"/>
    <w:rsid w:val="009F156E"/>
    <w:rsid w:val="009F162E"/>
    <w:rsid w:val="009F19A6"/>
    <w:rsid w:val="009F1D6B"/>
    <w:rsid w:val="009F20CC"/>
    <w:rsid w:val="009F2419"/>
    <w:rsid w:val="009F24B5"/>
    <w:rsid w:val="009F254B"/>
    <w:rsid w:val="009F29D3"/>
    <w:rsid w:val="009F2A0F"/>
    <w:rsid w:val="009F2D55"/>
    <w:rsid w:val="009F2ECD"/>
    <w:rsid w:val="009F37A7"/>
    <w:rsid w:val="009F3F8D"/>
    <w:rsid w:val="009F4BE6"/>
    <w:rsid w:val="009F53FE"/>
    <w:rsid w:val="009F549A"/>
    <w:rsid w:val="009F5708"/>
    <w:rsid w:val="009F5FC2"/>
    <w:rsid w:val="009F60E3"/>
    <w:rsid w:val="009F611C"/>
    <w:rsid w:val="009F647E"/>
    <w:rsid w:val="009F6A17"/>
    <w:rsid w:val="009F6AEB"/>
    <w:rsid w:val="009F6E18"/>
    <w:rsid w:val="009F7477"/>
    <w:rsid w:val="009F7591"/>
    <w:rsid w:val="00A0006D"/>
    <w:rsid w:val="00A0026E"/>
    <w:rsid w:val="00A002AF"/>
    <w:rsid w:val="00A00614"/>
    <w:rsid w:val="00A008C7"/>
    <w:rsid w:val="00A00B1A"/>
    <w:rsid w:val="00A00FDF"/>
    <w:rsid w:val="00A015A5"/>
    <w:rsid w:val="00A01B31"/>
    <w:rsid w:val="00A0282C"/>
    <w:rsid w:val="00A02B77"/>
    <w:rsid w:val="00A02FB7"/>
    <w:rsid w:val="00A030C9"/>
    <w:rsid w:val="00A030E4"/>
    <w:rsid w:val="00A0353B"/>
    <w:rsid w:val="00A037AC"/>
    <w:rsid w:val="00A03DBB"/>
    <w:rsid w:val="00A03FD7"/>
    <w:rsid w:val="00A04283"/>
    <w:rsid w:val="00A04290"/>
    <w:rsid w:val="00A048A5"/>
    <w:rsid w:val="00A04C30"/>
    <w:rsid w:val="00A04D83"/>
    <w:rsid w:val="00A0529A"/>
    <w:rsid w:val="00A05351"/>
    <w:rsid w:val="00A0603F"/>
    <w:rsid w:val="00A069DE"/>
    <w:rsid w:val="00A06DD9"/>
    <w:rsid w:val="00A06E13"/>
    <w:rsid w:val="00A06FC0"/>
    <w:rsid w:val="00A100BE"/>
    <w:rsid w:val="00A1088E"/>
    <w:rsid w:val="00A108B9"/>
    <w:rsid w:val="00A11149"/>
    <w:rsid w:val="00A111CB"/>
    <w:rsid w:val="00A11A5D"/>
    <w:rsid w:val="00A1240A"/>
    <w:rsid w:val="00A12D20"/>
    <w:rsid w:val="00A12F02"/>
    <w:rsid w:val="00A130BC"/>
    <w:rsid w:val="00A131E8"/>
    <w:rsid w:val="00A1358C"/>
    <w:rsid w:val="00A13B59"/>
    <w:rsid w:val="00A147A1"/>
    <w:rsid w:val="00A14EB0"/>
    <w:rsid w:val="00A1561A"/>
    <w:rsid w:val="00A1596F"/>
    <w:rsid w:val="00A15C82"/>
    <w:rsid w:val="00A164F9"/>
    <w:rsid w:val="00A16C5B"/>
    <w:rsid w:val="00A178BC"/>
    <w:rsid w:val="00A2056B"/>
    <w:rsid w:val="00A2085F"/>
    <w:rsid w:val="00A20881"/>
    <w:rsid w:val="00A208D3"/>
    <w:rsid w:val="00A20A5D"/>
    <w:rsid w:val="00A20D22"/>
    <w:rsid w:val="00A21983"/>
    <w:rsid w:val="00A219F0"/>
    <w:rsid w:val="00A21D7C"/>
    <w:rsid w:val="00A21E26"/>
    <w:rsid w:val="00A22011"/>
    <w:rsid w:val="00A223B1"/>
    <w:rsid w:val="00A22AD7"/>
    <w:rsid w:val="00A23676"/>
    <w:rsid w:val="00A23809"/>
    <w:rsid w:val="00A239F5"/>
    <w:rsid w:val="00A2426B"/>
    <w:rsid w:val="00A24333"/>
    <w:rsid w:val="00A24AF8"/>
    <w:rsid w:val="00A24B0A"/>
    <w:rsid w:val="00A24E81"/>
    <w:rsid w:val="00A25805"/>
    <w:rsid w:val="00A258D5"/>
    <w:rsid w:val="00A2619A"/>
    <w:rsid w:val="00A26B6C"/>
    <w:rsid w:val="00A26C66"/>
    <w:rsid w:val="00A26C9F"/>
    <w:rsid w:val="00A26E7B"/>
    <w:rsid w:val="00A26F47"/>
    <w:rsid w:val="00A27096"/>
    <w:rsid w:val="00A27210"/>
    <w:rsid w:val="00A27782"/>
    <w:rsid w:val="00A3011D"/>
    <w:rsid w:val="00A30884"/>
    <w:rsid w:val="00A30A6E"/>
    <w:rsid w:val="00A31422"/>
    <w:rsid w:val="00A31601"/>
    <w:rsid w:val="00A32CCB"/>
    <w:rsid w:val="00A336EA"/>
    <w:rsid w:val="00A33758"/>
    <w:rsid w:val="00A3375E"/>
    <w:rsid w:val="00A34127"/>
    <w:rsid w:val="00A34864"/>
    <w:rsid w:val="00A349DD"/>
    <w:rsid w:val="00A35F52"/>
    <w:rsid w:val="00A3602A"/>
    <w:rsid w:val="00A360C9"/>
    <w:rsid w:val="00A362FE"/>
    <w:rsid w:val="00A3633F"/>
    <w:rsid w:val="00A36623"/>
    <w:rsid w:val="00A36B0F"/>
    <w:rsid w:val="00A3716D"/>
    <w:rsid w:val="00A371AA"/>
    <w:rsid w:val="00A371E9"/>
    <w:rsid w:val="00A3749F"/>
    <w:rsid w:val="00A37651"/>
    <w:rsid w:val="00A37738"/>
    <w:rsid w:val="00A3796F"/>
    <w:rsid w:val="00A37E6D"/>
    <w:rsid w:val="00A37FC8"/>
    <w:rsid w:val="00A40480"/>
    <w:rsid w:val="00A40F6F"/>
    <w:rsid w:val="00A412A7"/>
    <w:rsid w:val="00A41A3A"/>
    <w:rsid w:val="00A41EA6"/>
    <w:rsid w:val="00A4229E"/>
    <w:rsid w:val="00A422CB"/>
    <w:rsid w:val="00A4235A"/>
    <w:rsid w:val="00A423F7"/>
    <w:rsid w:val="00A4248D"/>
    <w:rsid w:val="00A42B5E"/>
    <w:rsid w:val="00A42CBC"/>
    <w:rsid w:val="00A42EA9"/>
    <w:rsid w:val="00A433B3"/>
    <w:rsid w:val="00A43832"/>
    <w:rsid w:val="00A43B5B"/>
    <w:rsid w:val="00A43E87"/>
    <w:rsid w:val="00A43F3F"/>
    <w:rsid w:val="00A43FAD"/>
    <w:rsid w:val="00A44CE8"/>
    <w:rsid w:val="00A463C5"/>
    <w:rsid w:val="00A4647F"/>
    <w:rsid w:val="00A46B2E"/>
    <w:rsid w:val="00A46E95"/>
    <w:rsid w:val="00A47345"/>
    <w:rsid w:val="00A47A53"/>
    <w:rsid w:val="00A47E0D"/>
    <w:rsid w:val="00A47E54"/>
    <w:rsid w:val="00A501D4"/>
    <w:rsid w:val="00A50452"/>
    <w:rsid w:val="00A505E2"/>
    <w:rsid w:val="00A50765"/>
    <w:rsid w:val="00A50906"/>
    <w:rsid w:val="00A5096A"/>
    <w:rsid w:val="00A50C39"/>
    <w:rsid w:val="00A50DD5"/>
    <w:rsid w:val="00A51012"/>
    <w:rsid w:val="00A51D4C"/>
    <w:rsid w:val="00A52313"/>
    <w:rsid w:val="00A523AA"/>
    <w:rsid w:val="00A5254A"/>
    <w:rsid w:val="00A52591"/>
    <w:rsid w:val="00A52711"/>
    <w:rsid w:val="00A527E1"/>
    <w:rsid w:val="00A52A7A"/>
    <w:rsid w:val="00A52ABF"/>
    <w:rsid w:val="00A53039"/>
    <w:rsid w:val="00A530BA"/>
    <w:rsid w:val="00A53121"/>
    <w:rsid w:val="00A535B7"/>
    <w:rsid w:val="00A537C7"/>
    <w:rsid w:val="00A53D8D"/>
    <w:rsid w:val="00A5417F"/>
    <w:rsid w:val="00A54352"/>
    <w:rsid w:val="00A547B7"/>
    <w:rsid w:val="00A54D4D"/>
    <w:rsid w:val="00A54E4F"/>
    <w:rsid w:val="00A56506"/>
    <w:rsid w:val="00A56F05"/>
    <w:rsid w:val="00A56F1A"/>
    <w:rsid w:val="00A5735A"/>
    <w:rsid w:val="00A57AA6"/>
    <w:rsid w:val="00A609C6"/>
    <w:rsid w:val="00A60B3D"/>
    <w:rsid w:val="00A60ED0"/>
    <w:rsid w:val="00A60FEF"/>
    <w:rsid w:val="00A616D6"/>
    <w:rsid w:val="00A618BA"/>
    <w:rsid w:val="00A61956"/>
    <w:rsid w:val="00A61F74"/>
    <w:rsid w:val="00A61FF8"/>
    <w:rsid w:val="00A62905"/>
    <w:rsid w:val="00A62A0A"/>
    <w:rsid w:val="00A62D22"/>
    <w:rsid w:val="00A62D9F"/>
    <w:rsid w:val="00A632B6"/>
    <w:rsid w:val="00A638B9"/>
    <w:rsid w:val="00A63F2F"/>
    <w:rsid w:val="00A6447C"/>
    <w:rsid w:val="00A644DE"/>
    <w:rsid w:val="00A6484E"/>
    <w:rsid w:val="00A64D81"/>
    <w:rsid w:val="00A64FB9"/>
    <w:rsid w:val="00A65AC8"/>
    <w:rsid w:val="00A65C88"/>
    <w:rsid w:val="00A66219"/>
    <w:rsid w:val="00A666D5"/>
    <w:rsid w:val="00A66BBD"/>
    <w:rsid w:val="00A673D5"/>
    <w:rsid w:val="00A67A81"/>
    <w:rsid w:val="00A67B3C"/>
    <w:rsid w:val="00A67C47"/>
    <w:rsid w:val="00A701D4"/>
    <w:rsid w:val="00A7083F"/>
    <w:rsid w:val="00A70B30"/>
    <w:rsid w:val="00A71AE1"/>
    <w:rsid w:val="00A71C21"/>
    <w:rsid w:val="00A71CA2"/>
    <w:rsid w:val="00A7245D"/>
    <w:rsid w:val="00A724C0"/>
    <w:rsid w:val="00A726FA"/>
    <w:rsid w:val="00A72D86"/>
    <w:rsid w:val="00A73184"/>
    <w:rsid w:val="00A733C7"/>
    <w:rsid w:val="00A7392A"/>
    <w:rsid w:val="00A739A1"/>
    <w:rsid w:val="00A73D77"/>
    <w:rsid w:val="00A73E0A"/>
    <w:rsid w:val="00A73F01"/>
    <w:rsid w:val="00A7472C"/>
    <w:rsid w:val="00A749AD"/>
    <w:rsid w:val="00A753BB"/>
    <w:rsid w:val="00A75618"/>
    <w:rsid w:val="00A75909"/>
    <w:rsid w:val="00A75BB5"/>
    <w:rsid w:val="00A76312"/>
    <w:rsid w:val="00A76680"/>
    <w:rsid w:val="00A76BEB"/>
    <w:rsid w:val="00A77311"/>
    <w:rsid w:val="00A7791A"/>
    <w:rsid w:val="00A77BC6"/>
    <w:rsid w:val="00A8007F"/>
    <w:rsid w:val="00A80282"/>
    <w:rsid w:val="00A80FFB"/>
    <w:rsid w:val="00A810BE"/>
    <w:rsid w:val="00A81768"/>
    <w:rsid w:val="00A81E05"/>
    <w:rsid w:val="00A81FCA"/>
    <w:rsid w:val="00A821B1"/>
    <w:rsid w:val="00A82366"/>
    <w:rsid w:val="00A82403"/>
    <w:rsid w:val="00A82C7B"/>
    <w:rsid w:val="00A83045"/>
    <w:rsid w:val="00A841EE"/>
    <w:rsid w:val="00A846FC"/>
    <w:rsid w:val="00A84B78"/>
    <w:rsid w:val="00A84D48"/>
    <w:rsid w:val="00A852A0"/>
    <w:rsid w:val="00A856AF"/>
    <w:rsid w:val="00A856E4"/>
    <w:rsid w:val="00A858C5"/>
    <w:rsid w:val="00A86614"/>
    <w:rsid w:val="00A867BC"/>
    <w:rsid w:val="00A868D9"/>
    <w:rsid w:val="00A86BAB"/>
    <w:rsid w:val="00A87128"/>
    <w:rsid w:val="00A872A4"/>
    <w:rsid w:val="00A87A2E"/>
    <w:rsid w:val="00A9017B"/>
    <w:rsid w:val="00A9018C"/>
    <w:rsid w:val="00A91105"/>
    <w:rsid w:val="00A911C8"/>
    <w:rsid w:val="00A911EC"/>
    <w:rsid w:val="00A912B1"/>
    <w:rsid w:val="00A9139F"/>
    <w:rsid w:val="00A91428"/>
    <w:rsid w:val="00A91DBA"/>
    <w:rsid w:val="00A9209B"/>
    <w:rsid w:val="00A92A4B"/>
    <w:rsid w:val="00A92BAB"/>
    <w:rsid w:val="00A932BC"/>
    <w:rsid w:val="00A93791"/>
    <w:rsid w:val="00A93B36"/>
    <w:rsid w:val="00A93C08"/>
    <w:rsid w:val="00A93C3E"/>
    <w:rsid w:val="00A93C7D"/>
    <w:rsid w:val="00A93FEF"/>
    <w:rsid w:val="00A94090"/>
    <w:rsid w:val="00A945E8"/>
    <w:rsid w:val="00A94D44"/>
    <w:rsid w:val="00A94F0B"/>
    <w:rsid w:val="00A95CE3"/>
    <w:rsid w:val="00A961E3"/>
    <w:rsid w:val="00A961F8"/>
    <w:rsid w:val="00A9645C"/>
    <w:rsid w:val="00A9656D"/>
    <w:rsid w:val="00A96A8D"/>
    <w:rsid w:val="00A97194"/>
    <w:rsid w:val="00A971AC"/>
    <w:rsid w:val="00A9785A"/>
    <w:rsid w:val="00A97B3D"/>
    <w:rsid w:val="00AA0160"/>
    <w:rsid w:val="00AA076A"/>
    <w:rsid w:val="00AA087F"/>
    <w:rsid w:val="00AA0E79"/>
    <w:rsid w:val="00AA1C51"/>
    <w:rsid w:val="00AA21FC"/>
    <w:rsid w:val="00AA3526"/>
    <w:rsid w:val="00AA39B5"/>
    <w:rsid w:val="00AA3AB9"/>
    <w:rsid w:val="00AA50D0"/>
    <w:rsid w:val="00AA5339"/>
    <w:rsid w:val="00AA56ED"/>
    <w:rsid w:val="00AA5DBB"/>
    <w:rsid w:val="00AA60ED"/>
    <w:rsid w:val="00AA60EF"/>
    <w:rsid w:val="00AA60F3"/>
    <w:rsid w:val="00AA795F"/>
    <w:rsid w:val="00AB0040"/>
    <w:rsid w:val="00AB00FB"/>
    <w:rsid w:val="00AB018B"/>
    <w:rsid w:val="00AB019C"/>
    <w:rsid w:val="00AB053F"/>
    <w:rsid w:val="00AB0558"/>
    <w:rsid w:val="00AB05DC"/>
    <w:rsid w:val="00AB082B"/>
    <w:rsid w:val="00AB0E26"/>
    <w:rsid w:val="00AB0F52"/>
    <w:rsid w:val="00AB0FC7"/>
    <w:rsid w:val="00AB155B"/>
    <w:rsid w:val="00AB199E"/>
    <w:rsid w:val="00AB1D44"/>
    <w:rsid w:val="00AB1E5B"/>
    <w:rsid w:val="00AB1FCF"/>
    <w:rsid w:val="00AB34A6"/>
    <w:rsid w:val="00AB35DC"/>
    <w:rsid w:val="00AB39BC"/>
    <w:rsid w:val="00AB3E02"/>
    <w:rsid w:val="00AB4C44"/>
    <w:rsid w:val="00AB556B"/>
    <w:rsid w:val="00AB6105"/>
    <w:rsid w:val="00AB676E"/>
    <w:rsid w:val="00AB6E17"/>
    <w:rsid w:val="00AB705B"/>
    <w:rsid w:val="00AC0726"/>
    <w:rsid w:val="00AC09BE"/>
    <w:rsid w:val="00AC0AA8"/>
    <w:rsid w:val="00AC0BEB"/>
    <w:rsid w:val="00AC0D6D"/>
    <w:rsid w:val="00AC13F6"/>
    <w:rsid w:val="00AC1639"/>
    <w:rsid w:val="00AC18C6"/>
    <w:rsid w:val="00AC1A2A"/>
    <w:rsid w:val="00AC1ED5"/>
    <w:rsid w:val="00AC2697"/>
    <w:rsid w:val="00AC28C2"/>
    <w:rsid w:val="00AC38DF"/>
    <w:rsid w:val="00AC3926"/>
    <w:rsid w:val="00AC3ACC"/>
    <w:rsid w:val="00AC3CAB"/>
    <w:rsid w:val="00AC3F22"/>
    <w:rsid w:val="00AC3FB5"/>
    <w:rsid w:val="00AC4085"/>
    <w:rsid w:val="00AC40A8"/>
    <w:rsid w:val="00AC41D9"/>
    <w:rsid w:val="00AC42A1"/>
    <w:rsid w:val="00AC4554"/>
    <w:rsid w:val="00AC4EE7"/>
    <w:rsid w:val="00AC4EEB"/>
    <w:rsid w:val="00AC50E2"/>
    <w:rsid w:val="00AC5CE0"/>
    <w:rsid w:val="00AC5E9A"/>
    <w:rsid w:val="00AC6249"/>
    <w:rsid w:val="00AC62B2"/>
    <w:rsid w:val="00AC6730"/>
    <w:rsid w:val="00AC70A1"/>
    <w:rsid w:val="00AC71B1"/>
    <w:rsid w:val="00AC7549"/>
    <w:rsid w:val="00AC75FB"/>
    <w:rsid w:val="00AD013C"/>
    <w:rsid w:val="00AD054F"/>
    <w:rsid w:val="00AD1016"/>
    <w:rsid w:val="00AD1F23"/>
    <w:rsid w:val="00AD26E0"/>
    <w:rsid w:val="00AD2899"/>
    <w:rsid w:val="00AD2B2D"/>
    <w:rsid w:val="00AD2BE9"/>
    <w:rsid w:val="00AD3501"/>
    <w:rsid w:val="00AD360D"/>
    <w:rsid w:val="00AD3948"/>
    <w:rsid w:val="00AD3DE1"/>
    <w:rsid w:val="00AD404A"/>
    <w:rsid w:val="00AD4493"/>
    <w:rsid w:val="00AD5643"/>
    <w:rsid w:val="00AD5D08"/>
    <w:rsid w:val="00AD68C5"/>
    <w:rsid w:val="00AD6B32"/>
    <w:rsid w:val="00AD70A2"/>
    <w:rsid w:val="00AD72A4"/>
    <w:rsid w:val="00AD765B"/>
    <w:rsid w:val="00AD78DF"/>
    <w:rsid w:val="00AD7AC5"/>
    <w:rsid w:val="00AD7ACF"/>
    <w:rsid w:val="00AD7BE5"/>
    <w:rsid w:val="00AE08FA"/>
    <w:rsid w:val="00AE0A4A"/>
    <w:rsid w:val="00AE0B10"/>
    <w:rsid w:val="00AE0E43"/>
    <w:rsid w:val="00AE19A0"/>
    <w:rsid w:val="00AE1B62"/>
    <w:rsid w:val="00AE1E21"/>
    <w:rsid w:val="00AE27BD"/>
    <w:rsid w:val="00AE3956"/>
    <w:rsid w:val="00AE3DC8"/>
    <w:rsid w:val="00AE3EBE"/>
    <w:rsid w:val="00AE4018"/>
    <w:rsid w:val="00AE40D7"/>
    <w:rsid w:val="00AE424E"/>
    <w:rsid w:val="00AE4F86"/>
    <w:rsid w:val="00AE506C"/>
    <w:rsid w:val="00AE61E9"/>
    <w:rsid w:val="00AE621D"/>
    <w:rsid w:val="00AE62DC"/>
    <w:rsid w:val="00AE66FF"/>
    <w:rsid w:val="00AE675D"/>
    <w:rsid w:val="00AE6BA5"/>
    <w:rsid w:val="00AE7038"/>
    <w:rsid w:val="00AE712F"/>
    <w:rsid w:val="00AE7EEA"/>
    <w:rsid w:val="00AF00BF"/>
    <w:rsid w:val="00AF0199"/>
    <w:rsid w:val="00AF078D"/>
    <w:rsid w:val="00AF07D0"/>
    <w:rsid w:val="00AF0AC2"/>
    <w:rsid w:val="00AF1619"/>
    <w:rsid w:val="00AF1D7D"/>
    <w:rsid w:val="00AF23C9"/>
    <w:rsid w:val="00AF2CB1"/>
    <w:rsid w:val="00AF2FB0"/>
    <w:rsid w:val="00AF327E"/>
    <w:rsid w:val="00AF3812"/>
    <w:rsid w:val="00AF3F37"/>
    <w:rsid w:val="00AF4739"/>
    <w:rsid w:val="00AF5217"/>
    <w:rsid w:val="00AF5495"/>
    <w:rsid w:val="00AF5850"/>
    <w:rsid w:val="00AF657A"/>
    <w:rsid w:val="00AF6E21"/>
    <w:rsid w:val="00AF7164"/>
    <w:rsid w:val="00AF7795"/>
    <w:rsid w:val="00AF7915"/>
    <w:rsid w:val="00AF7B76"/>
    <w:rsid w:val="00B003A0"/>
    <w:rsid w:val="00B006FB"/>
    <w:rsid w:val="00B00962"/>
    <w:rsid w:val="00B01509"/>
    <w:rsid w:val="00B01B3B"/>
    <w:rsid w:val="00B01F5B"/>
    <w:rsid w:val="00B021E6"/>
    <w:rsid w:val="00B02808"/>
    <w:rsid w:val="00B02FCF"/>
    <w:rsid w:val="00B036D6"/>
    <w:rsid w:val="00B038EF"/>
    <w:rsid w:val="00B03A5A"/>
    <w:rsid w:val="00B047BB"/>
    <w:rsid w:val="00B047D9"/>
    <w:rsid w:val="00B04D05"/>
    <w:rsid w:val="00B05567"/>
    <w:rsid w:val="00B05D11"/>
    <w:rsid w:val="00B05D75"/>
    <w:rsid w:val="00B0603E"/>
    <w:rsid w:val="00B06682"/>
    <w:rsid w:val="00B066EF"/>
    <w:rsid w:val="00B06907"/>
    <w:rsid w:val="00B07776"/>
    <w:rsid w:val="00B07D22"/>
    <w:rsid w:val="00B1020E"/>
    <w:rsid w:val="00B107C1"/>
    <w:rsid w:val="00B10CC7"/>
    <w:rsid w:val="00B10CEC"/>
    <w:rsid w:val="00B1102E"/>
    <w:rsid w:val="00B1223C"/>
    <w:rsid w:val="00B12760"/>
    <w:rsid w:val="00B128FB"/>
    <w:rsid w:val="00B12EC1"/>
    <w:rsid w:val="00B130C6"/>
    <w:rsid w:val="00B131C3"/>
    <w:rsid w:val="00B1326D"/>
    <w:rsid w:val="00B1364A"/>
    <w:rsid w:val="00B13C00"/>
    <w:rsid w:val="00B13EF4"/>
    <w:rsid w:val="00B140D3"/>
    <w:rsid w:val="00B147E8"/>
    <w:rsid w:val="00B148E7"/>
    <w:rsid w:val="00B14E5D"/>
    <w:rsid w:val="00B15377"/>
    <w:rsid w:val="00B15AF9"/>
    <w:rsid w:val="00B15C38"/>
    <w:rsid w:val="00B166D1"/>
    <w:rsid w:val="00B16D70"/>
    <w:rsid w:val="00B17BCE"/>
    <w:rsid w:val="00B17FF7"/>
    <w:rsid w:val="00B2087B"/>
    <w:rsid w:val="00B20C17"/>
    <w:rsid w:val="00B20C75"/>
    <w:rsid w:val="00B22007"/>
    <w:rsid w:val="00B221AC"/>
    <w:rsid w:val="00B228F4"/>
    <w:rsid w:val="00B22B30"/>
    <w:rsid w:val="00B22CAF"/>
    <w:rsid w:val="00B23590"/>
    <w:rsid w:val="00B23724"/>
    <w:rsid w:val="00B23B9B"/>
    <w:rsid w:val="00B23E87"/>
    <w:rsid w:val="00B2407A"/>
    <w:rsid w:val="00B2442F"/>
    <w:rsid w:val="00B245D1"/>
    <w:rsid w:val="00B24768"/>
    <w:rsid w:val="00B24C41"/>
    <w:rsid w:val="00B24EAA"/>
    <w:rsid w:val="00B25156"/>
    <w:rsid w:val="00B25575"/>
    <w:rsid w:val="00B25C4F"/>
    <w:rsid w:val="00B25CE4"/>
    <w:rsid w:val="00B25FEC"/>
    <w:rsid w:val="00B26020"/>
    <w:rsid w:val="00B2639E"/>
    <w:rsid w:val="00B2654C"/>
    <w:rsid w:val="00B26C73"/>
    <w:rsid w:val="00B2713B"/>
    <w:rsid w:val="00B276D0"/>
    <w:rsid w:val="00B27EB0"/>
    <w:rsid w:val="00B303C7"/>
    <w:rsid w:val="00B30478"/>
    <w:rsid w:val="00B3077D"/>
    <w:rsid w:val="00B30CFA"/>
    <w:rsid w:val="00B312EC"/>
    <w:rsid w:val="00B31421"/>
    <w:rsid w:val="00B31CEC"/>
    <w:rsid w:val="00B31F30"/>
    <w:rsid w:val="00B32337"/>
    <w:rsid w:val="00B324CA"/>
    <w:rsid w:val="00B33161"/>
    <w:rsid w:val="00B33C31"/>
    <w:rsid w:val="00B33D7E"/>
    <w:rsid w:val="00B3400A"/>
    <w:rsid w:val="00B34341"/>
    <w:rsid w:val="00B34714"/>
    <w:rsid w:val="00B34741"/>
    <w:rsid w:val="00B34D37"/>
    <w:rsid w:val="00B34EE9"/>
    <w:rsid w:val="00B352D9"/>
    <w:rsid w:val="00B35404"/>
    <w:rsid w:val="00B35FDF"/>
    <w:rsid w:val="00B361D0"/>
    <w:rsid w:val="00B364AF"/>
    <w:rsid w:val="00B369DD"/>
    <w:rsid w:val="00B369F1"/>
    <w:rsid w:val="00B36B3F"/>
    <w:rsid w:val="00B37014"/>
    <w:rsid w:val="00B377C1"/>
    <w:rsid w:val="00B37CE2"/>
    <w:rsid w:val="00B402E1"/>
    <w:rsid w:val="00B409A2"/>
    <w:rsid w:val="00B40A47"/>
    <w:rsid w:val="00B40B56"/>
    <w:rsid w:val="00B41082"/>
    <w:rsid w:val="00B41175"/>
    <w:rsid w:val="00B4118F"/>
    <w:rsid w:val="00B41927"/>
    <w:rsid w:val="00B41EF8"/>
    <w:rsid w:val="00B42254"/>
    <w:rsid w:val="00B427CF"/>
    <w:rsid w:val="00B43B53"/>
    <w:rsid w:val="00B43C2A"/>
    <w:rsid w:val="00B44E05"/>
    <w:rsid w:val="00B459EF"/>
    <w:rsid w:val="00B45ACB"/>
    <w:rsid w:val="00B45FDB"/>
    <w:rsid w:val="00B460B1"/>
    <w:rsid w:val="00B462EC"/>
    <w:rsid w:val="00B47141"/>
    <w:rsid w:val="00B4732A"/>
    <w:rsid w:val="00B474AD"/>
    <w:rsid w:val="00B476E9"/>
    <w:rsid w:val="00B476FC"/>
    <w:rsid w:val="00B47BBB"/>
    <w:rsid w:val="00B47F37"/>
    <w:rsid w:val="00B500A8"/>
    <w:rsid w:val="00B500DA"/>
    <w:rsid w:val="00B505B6"/>
    <w:rsid w:val="00B50DE6"/>
    <w:rsid w:val="00B5105A"/>
    <w:rsid w:val="00B5109B"/>
    <w:rsid w:val="00B5130D"/>
    <w:rsid w:val="00B513CF"/>
    <w:rsid w:val="00B51991"/>
    <w:rsid w:val="00B52031"/>
    <w:rsid w:val="00B523E4"/>
    <w:rsid w:val="00B528BD"/>
    <w:rsid w:val="00B529CB"/>
    <w:rsid w:val="00B52AE4"/>
    <w:rsid w:val="00B52C90"/>
    <w:rsid w:val="00B532B0"/>
    <w:rsid w:val="00B5357C"/>
    <w:rsid w:val="00B53BB6"/>
    <w:rsid w:val="00B542FF"/>
    <w:rsid w:val="00B54466"/>
    <w:rsid w:val="00B5467B"/>
    <w:rsid w:val="00B54CEF"/>
    <w:rsid w:val="00B552E9"/>
    <w:rsid w:val="00B55397"/>
    <w:rsid w:val="00B553D4"/>
    <w:rsid w:val="00B5627F"/>
    <w:rsid w:val="00B56335"/>
    <w:rsid w:val="00B56C88"/>
    <w:rsid w:val="00B57375"/>
    <w:rsid w:val="00B5793A"/>
    <w:rsid w:val="00B609B6"/>
    <w:rsid w:val="00B60ABC"/>
    <w:rsid w:val="00B60AF0"/>
    <w:rsid w:val="00B60B7A"/>
    <w:rsid w:val="00B616F4"/>
    <w:rsid w:val="00B6378D"/>
    <w:rsid w:val="00B646C1"/>
    <w:rsid w:val="00B64D21"/>
    <w:rsid w:val="00B64FB6"/>
    <w:rsid w:val="00B6571C"/>
    <w:rsid w:val="00B6574C"/>
    <w:rsid w:val="00B65B96"/>
    <w:rsid w:val="00B65CEB"/>
    <w:rsid w:val="00B6626A"/>
    <w:rsid w:val="00B66936"/>
    <w:rsid w:val="00B66B17"/>
    <w:rsid w:val="00B66CCB"/>
    <w:rsid w:val="00B66D0C"/>
    <w:rsid w:val="00B67100"/>
    <w:rsid w:val="00B676D4"/>
    <w:rsid w:val="00B67C67"/>
    <w:rsid w:val="00B67CC8"/>
    <w:rsid w:val="00B70AAA"/>
    <w:rsid w:val="00B710BB"/>
    <w:rsid w:val="00B718C7"/>
    <w:rsid w:val="00B71E94"/>
    <w:rsid w:val="00B7222D"/>
    <w:rsid w:val="00B7229D"/>
    <w:rsid w:val="00B72301"/>
    <w:rsid w:val="00B73542"/>
    <w:rsid w:val="00B73557"/>
    <w:rsid w:val="00B7362C"/>
    <w:rsid w:val="00B7417A"/>
    <w:rsid w:val="00B7446E"/>
    <w:rsid w:val="00B74BDD"/>
    <w:rsid w:val="00B74EF2"/>
    <w:rsid w:val="00B74F12"/>
    <w:rsid w:val="00B752E7"/>
    <w:rsid w:val="00B755ED"/>
    <w:rsid w:val="00B756C4"/>
    <w:rsid w:val="00B7587B"/>
    <w:rsid w:val="00B758A2"/>
    <w:rsid w:val="00B75B62"/>
    <w:rsid w:val="00B75DC0"/>
    <w:rsid w:val="00B76371"/>
    <w:rsid w:val="00B764B3"/>
    <w:rsid w:val="00B7689D"/>
    <w:rsid w:val="00B76DFB"/>
    <w:rsid w:val="00B7784B"/>
    <w:rsid w:val="00B77C1B"/>
    <w:rsid w:val="00B77DEC"/>
    <w:rsid w:val="00B77E16"/>
    <w:rsid w:val="00B77E5B"/>
    <w:rsid w:val="00B80512"/>
    <w:rsid w:val="00B80D2E"/>
    <w:rsid w:val="00B8100B"/>
    <w:rsid w:val="00B813C2"/>
    <w:rsid w:val="00B815D2"/>
    <w:rsid w:val="00B81B73"/>
    <w:rsid w:val="00B82BDD"/>
    <w:rsid w:val="00B82FDB"/>
    <w:rsid w:val="00B830A4"/>
    <w:rsid w:val="00B831E2"/>
    <w:rsid w:val="00B8382C"/>
    <w:rsid w:val="00B839D2"/>
    <w:rsid w:val="00B83D76"/>
    <w:rsid w:val="00B84163"/>
    <w:rsid w:val="00B84534"/>
    <w:rsid w:val="00B846A5"/>
    <w:rsid w:val="00B84AFB"/>
    <w:rsid w:val="00B84B13"/>
    <w:rsid w:val="00B84F1D"/>
    <w:rsid w:val="00B8510E"/>
    <w:rsid w:val="00B8555C"/>
    <w:rsid w:val="00B856EA"/>
    <w:rsid w:val="00B85E7E"/>
    <w:rsid w:val="00B8658A"/>
    <w:rsid w:val="00B86D70"/>
    <w:rsid w:val="00B8766B"/>
    <w:rsid w:val="00B87753"/>
    <w:rsid w:val="00B877A1"/>
    <w:rsid w:val="00B87A94"/>
    <w:rsid w:val="00B87CDA"/>
    <w:rsid w:val="00B87DFC"/>
    <w:rsid w:val="00B9034B"/>
    <w:rsid w:val="00B907F2"/>
    <w:rsid w:val="00B90A0E"/>
    <w:rsid w:val="00B90D54"/>
    <w:rsid w:val="00B90DCE"/>
    <w:rsid w:val="00B91299"/>
    <w:rsid w:val="00B91585"/>
    <w:rsid w:val="00B91634"/>
    <w:rsid w:val="00B91CB3"/>
    <w:rsid w:val="00B91D3B"/>
    <w:rsid w:val="00B923D9"/>
    <w:rsid w:val="00B93414"/>
    <w:rsid w:val="00B93581"/>
    <w:rsid w:val="00B9494E"/>
    <w:rsid w:val="00B95081"/>
    <w:rsid w:val="00B95567"/>
    <w:rsid w:val="00B955B3"/>
    <w:rsid w:val="00B95681"/>
    <w:rsid w:val="00B95C77"/>
    <w:rsid w:val="00B961E8"/>
    <w:rsid w:val="00B9655A"/>
    <w:rsid w:val="00B96972"/>
    <w:rsid w:val="00B96C89"/>
    <w:rsid w:val="00B96CD4"/>
    <w:rsid w:val="00B9761D"/>
    <w:rsid w:val="00B97A4C"/>
    <w:rsid w:val="00BA0802"/>
    <w:rsid w:val="00BA08D5"/>
    <w:rsid w:val="00BA090E"/>
    <w:rsid w:val="00BA0961"/>
    <w:rsid w:val="00BA0C6A"/>
    <w:rsid w:val="00BA0CE2"/>
    <w:rsid w:val="00BA0D8B"/>
    <w:rsid w:val="00BA1075"/>
    <w:rsid w:val="00BA15F9"/>
    <w:rsid w:val="00BA16EF"/>
    <w:rsid w:val="00BA1EF2"/>
    <w:rsid w:val="00BA1F86"/>
    <w:rsid w:val="00BA2420"/>
    <w:rsid w:val="00BA2B2D"/>
    <w:rsid w:val="00BA2CE4"/>
    <w:rsid w:val="00BA3280"/>
    <w:rsid w:val="00BA33D0"/>
    <w:rsid w:val="00BA344C"/>
    <w:rsid w:val="00BA3D33"/>
    <w:rsid w:val="00BA427D"/>
    <w:rsid w:val="00BA42B2"/>
    <w:rsid w:val="00BA42B8"/>
    <w:rsid w:val="00BA43C9"/>
    <w:rsid w:val="00BA47B8"/>
    <w:rsid w:val="00BA48A1"/>
    <w:rsid w:val="00BA48EC"/>
    <w:rsid w:val="00BA5073"/>
    <w:rsid w:val="00BA5305"/>
    <w:rsid w:val="00BA53EA"/>
    <w:rsid w:val="00BA5658"/>
    <w:rsid w:val="00BA5D8E"/>
    <w:rsid w:val="00BA5ECB"/>
    <w:rsid w:val="00BA5F6D"/>
    <w:rsid w:val="00BA6292"/>
    <w:rsid w:val="00BA6514"/>
    <w:rsid w:val="00BA6A14"/>
    <w:rsid w:val="00BA70FF"/>
    <w:rsid w:val="00BA7271"/>
    <w:rsid w:val="00BA73B0"/>
    <w:rsid w:val="00BB0205"/>
    <w:rsid w:val="00BB044F"/>
    <w:rsid w:val="00BB0588"/>
    <w:rsid w:val="00BB05B5"/>
    <w:rsid w:val="00BB0AEA"/>
    <w:rsid w:val="00BB1250"/>
    <w:rsid w:val="00BB17B0"/>
    <w:rsid w:val="00BB1907"/>
    <w:rsid w:val="00BB1940"/>
    <w:rsid w:val="00BB19FC"/>
    <w:rsid w:val="00BB2269"/>
    <w:rsid w:val="00BB229F"/>
    <w:rsid w:val="00BB2AD3"/>
    <w:rsid w:val="00BB2C08"/>
    <w:rsid w:val="00BB2D91"/>
    <w:rsid w:val="00BB2E42"/>
    <w:rsid w:val="00BB318E"/>
    <w:rsid w:val="00BB3392"/>
    <w:rsid w:val="00BB352C"/>
    <w:rsid w:val="00BB399B"/>
    <w:rsid w:val="00BB3C03"/>
    <w:rsid w:val="00BB3FB3"/>
    <w:rsid w:val="00BB413A"/>
    <w:rsid w:val="00BB4BF8"/>
    <w:rsid w:val="00BB5090"/>
    <w:rsid w:val="00BB53EC"/>
    <w:rsid w:val="00BB6787"/>
    <w:rsid w:val="00BB69F5"/>
    <w:rsid w:val="00BB69FB"/>
    <w:rsid w:val="00BB6A40"/>
    <w:rsid w:val="00BB6B53"/>
    <w:rsid w:val="00BB6D34"/>
    <w:rsid w:val="00BB75A7"/>
    <w:rsid w:val="00BB7CC8"/>
    <w:rsid w:val="00BC0336"/>
    <w:rsid w:val="00BC0702"/>
    <w:rsid w:val="00BC0716"/>
    <w:rsid w:val="00BC088A"/>
    <w:rsid w:val="00BC09D8"/>
    <w:rsid w:val="00BC16D4"/>
    <w:rsid w:val="00BC174F"/>
    <w:rsid w:val="00BC17D7"/>
    <w:rsid w:val="00BC18E0"/>
    <w:rsid w:val="00BC19A0"/>
    <w:rsid w:val="00BC2032"/>
    <w:rsid w:val="00BC20E6"/>
    <w:rsid w:val="00BC2E26"/>
    <w:rsid w:val="00BC30A9"/>
    <w:rsid w:val="00BC30E5"/>
    <w:rsid w:val="00BC33BD"/>
    <w:rsid w:val="00BC3DB6"/>
    <w:rsid w:val="00BC3FCF"/>
    <w:rsid w:val="00BC448E"/>
    <w:rsid w:val="00BC4C06"/>
    <w:rsid w:val="00BC503F"/>
    <w:rsid w:val="00BC5047"/>
    <w:rsid w:val="00BC5670"/>
    <w:rsid w:val="00BC5A6E"/>
    <w:rsid w:val="00BC5C6F"/>
    <w:rsid w:val="00BC5DF1"/>
    <w:rsid w:val="00BC5FB3"/>
    <w:rsid w:val="00BC6349"/>
    <w:rsid w:val="00BC6C7F"/>
    <w:rsid w:val="00BC7165"/>
    <w:rsid w:val="00BC7303"/>
    <w:rsid w:val="00BC7417"/>
    <w:rsid w:val="00BC7530"/>
    <w:rsid w:val="00BC778F"/>
    <w:rsid w:val="00BC79BD"/>
    <w:rsid w:val="00BC7BEB"/>
    <w:rsid w:val="00BD0470"/>
    <w:rsid w:val="00BD07BC"/>
    <w:rsid w:val="00BD123B"/>
    <w:rsid w:val="00BD1418"/>
    <w:rsid w:val="00BD142A"/>
    <w:rsid w:val="00BD2721"/>
    <w:rsid w:val="00BD318E"/>
    <w:rsid w:val="00BD357C"/>
    <w:rsid w:val="00BD37AA"/>
    <w:rsid w:val="00BD4234"/>
    <w:rsid w:val="00BD4257"/>
    <w:rsid w:val="00BD4665"/>
    <w:rsid w:val="00BD4C17"/>
    <w:rsid w:val="00BD4C4A"/>
    <w:rsid w:val="00BD4E04"/>
    <w:rsid w:val="00BD4E46"/>
    <w:rsid w:val="00BD4ED6"/>
    <w:rsid w:val="00BD57B3"/>
    <w:rsid w:val="00BD57EA"/>
    <w:rsid w:val="00BD5B53"/>
    <w:rsid w:val="00BD5D89"/>
    <w:rsid w:val="00BD66A6"/>
    <w:rsid w:val="00BD6714"/>
    <w:rsid w:val="00BD6A79"/>
    <w:rsid w:val="00BD6CC4"/>
    <w:rsid w:val="00BE026C"/>
    <w:rsid w:val="00BE073E"/>
    <w:rsid w:val="00BE11A2"/>
    <w:rsid w:val="00BE1E8C"/>
    <w:rsid w:val="00BE253C"/>
    <w:rsid w:val="00BE29F0"/>
    <w:rsid w:val="00BE3B86"/>
    <w:rsid w:val="00BE47F2"/>
    <w:rsid w:val="00BE4AB7"/>
    <w:rsid w:val="00BE5922"/>
    <w:rsid w:val="00BE5BD9"/>
    <w:rsid w:val="00BE6929"/>
    <w:rsid w:val="00BE6B74"/>
    <w:rsid w:val="00BE6D1D"/>
    <w:rsid w:val="00BE7557"/>
    <w:rsid w:val="00BE791E"/>
    <w:rsid w:val="00BE79CC"/>
    <w:rsid w:val="00BE7CCE"/>
    <w:rsid w:val="00BF027A"/>
    <w:rsid w:val="00BF0A8C"/>
    <w:rsid w:val="00BF0CF1"/>
    <w:rsid w:val="00BF1395"/>
    <w:rsid w:val="00BF17C8"/>
    <w:rsid w:val="00BF19EE"/>
    <w:rsid w:val="00BF1D0B"/>
    <w:rsid w:val="00BF1E90"/>
    <w:rsid w:val="00BF2784"/>
    <w:rsid w:val="00BF282B"/>
    <w:rsid w:val="00BF29DC"/>
    <w:rsid w:val="00BF29F9"/>
    <w:rsid w:val="00BF2E67"/>
    <w:rsid w:val="00BF2F0B"/>
    <w:rsid w:val="00BF3035"/>
    <w:rsid w:val="00BF3088"/>
    <w:rsid w:val="00BF3149"/>
    <w:rsid w:val="00BF3486"/>
    <w:rsid w:val="00BF37CF"/>
    <w:rsid w:val="00BF41A1"/>
    <w:rsid w:val="00BF41F2"/>
    <w:rsid w:val="00BF5247"/>
    <w:rsid w:val="00BF5588"/>
    <w:rsid w:val="00BF5ADC"/>
    <w:rsid w:val="00BF60FD"/>
    <w:rsid w:val="00BF621F"/>
    <w:rsid w:val="00BF6B27"/>
    <w:rsid w:val="00BF721D"/>
    <w:rsid w:val="00BF7404"/>
    <w:rsid w:val="00BF749C"/>
    <w:rsid w:val="00BF7B2D"/>
    <w:rsid w:val="00BF7BE6"/>
    <w:rsid w:val="00BF7C68"/>
    <w:rsid w:val="00BF7EAF"/>
    <w:rsid w:val="00C004FD"/>
    <w:rsid w:val="00C00BB4"/>
    <w:rsid w:val="00C0112A"/>
    <w:rsid w:val="00C013D0"/>
    <w:rsid w:val="00C01B4C"/>
    <w:rsid w:val="00C0286A"/>
    <w:rsid w:val="00C03070"/>
    <w:rsid w:val="00C045E2"/>
    <w:rsid w:val="00C04636"/>
    <w:rsid w:val="00C04830"/>
    <w:rsid w:val="00C06708"/>
    <w:rsid w:val="00C068D0"/>
    <w:rsid w:val="00C0702D"/>
    <w:rsid w:val="00C070C4"/>
    <w:rsid w:val="00C0787E"/>
    <w:rsid w:val="00C07F19"/>
    <w:rsid w:val="00C10377"/>
    <w:rsid w:val="00C10450"/>
    <w:rsid w:val="00C10662"/>
    <w:rsid w:val="00C10A7F"/>
    <w:rsid w:val="00C113C8"/>
    <w:rsid w:val="00C113F9"/>
    <w:rsid w:val="00C115CC"/>
    <w:rsid w:val="00C12180"/>
    <w:rsid w:val="00C1229A"/>
    <w:rsid w:val="00C125C2"/>
    <w:rsid w:val="00C129A7"/>
    <w:rsid w:val="00C12D1F"/>
    <w:rsid w:val="00C12EFC"/>
    <w:rsid w:val="00C12F8F"/>
    <w:rsid w:val="00C13114"/>
    <w:rsid w:val="00C13D77"/>
    <w:rsid w:val="00C14497"/>
    <w:rsid w:val="00C14575"/>
    <w:rsid w:val="00C14872"/>
    <w:rsid w:val="00C14C81"/>
    <w:rsid w:val="00C14D73"/>
    <w:rsid w:val="00C14E5E"/>
    <w:rsid w:val="00C15E99"/>
    <w:rsid w:val="00C175E5"/>
    <w:rsid w:val="00C17ECD"/>
    <w:rsid w:val="00C17FB7"/>
    <w:rsid w:val="00C20CE8"/>
    <w:rsid w:val="00C2165D"/>
    <w:rsid w:val="00C217FB"/>
    <w:rsid w:val="00C21CF5"/>
    <w:rsid w:val="00C21FBA"/>
    <w:rsid w:val="00C22836"/>
    <w:rsid w:val="00C22A07"/>
    <w:rsid w:val="00C22ABA"/>
    <w:rsid w:val="00C22F07"/>
    <w:rsid w:val="00C23421"/>
    <w:rsid w:val="00C23ACF"/>
    <w:rsid w:val="00C23D2A"/>
    <w:rsid w:val="00C23F43"/>
    <w:rsid w:val="00C24003"/>
    <w:rsid w:val="00C24019"/>
    <w:rsid w:val="00C243BA"/>
    <w:rsid w:val="00C2448B"/>
    <w:rsid w:val="00C24B08"/>
    <w:rsid w:val="00C24D6F"/>
    <w:rsid w:val="00C25172"/>
    <w:rsid w:val="00C26324"/>
    <w:rsid w:val="00C26925"/>
    <w:rsid w:val="00C26F77"/>
    <w:rsid w:val="00C2702F"/>
    <w:rsid w:val="00C27267"/>
    <w:rsid w:val="00C279FF"/>
    <w:rsid w:val="00C27C43"/>
    <w:rsid w:val="00C300BE"/>
    <w:rsid w:val="00C30177"/>
    <w:rsid w:val="00C30228"/>
    <w:rsid w:val="00C30383"/>
    <w:rsid w:val="00C3174D"/>
    <w:rsid w:val="00C325F1"/>
    <w:rsid w:val="00C32888"/>
    <w:rsid w:val="00C3288F"/>
    <w:rsid w:val="00C33047"/>
    <w:rsid w:val="00C34505"/>
    <w:rsid w:val="00C34F13"/>
    <w:rsid w:val="00C3597A"/>
    <w:rsid w:val="00C35C37"/>
    <w:rsid w:val="00C36234"/>
    <w:rsid w:val="00C36620"/>
    <w:rsid w:val="00C3679B"/>
    <w:rsid w:val="00C36859"/>
    <w:rsid w:val="00C36C77"/>
    <w:rsid w:val="00C376BD"/>
    <w:rsid w:val="00C37775"/>
    <w:rsid w:val="00C37A63"/>
    <w:rsid w:val="00C37EDC"/>
    <w:rsid w:val="00C400F1"/>
    <w:rsid w:val="00C4021E"/>
    <w:rsid w:val="00C41362"/>
    <w:rsid w:val="00C4152E"/>
    <w:rsid w:val="00C42CF6"/>
    <w:rsid w:val="00C42D8B"/>
    <w:rsid w:val="00C43485"/>
    <w:rsid w:val="00C43718"/>
    <w:rsid w:val="00C443D7"/>
    <w:rsid w:val="00C44A37"/>
    <w:rsid w:val="00C44D4D"/>
    <w:rsid w:val="00C4532F"/>
    <w:rsid w:val="00C45CA7"/>
    <w:rsid w:val="00C4625A"/>
    <w:rsid w:val="00C4660D"/>
    <w:rsid w:val="00C4685B"/>
    <w:rsid w:val="00C46BE4"/>
    <w:rsid w:val="00C46BED"/>
    <w:rsid w:val="00C47156"/>
    <w:rsid w:val="00C47B3D"/>
    <w:rsid w:val="00C47E72"/>
    <w:rsid w:val="00C5092E"/>
    <w:rsid w:val="00C5110A"/>
    <w:rsid w:val="00C511EC"/>
    <w:rsid w:val="00C52AF5"/>
    <w:rsid w:val="00C52DEC"/>
    <w:rsid w:val="00C531A5"/>
    <w:rsid w:val="00C5382D"/>
    <w:rsid w:val="00C53DDB"/>
    <w:rsid w:val="00C54450"/>
    <w:rsid w:val="00C547C7"/>
    <w:rsid w:val="00C54957"/>
    <w:rsid w:val="00C54CEA"/>
    <w:rsid w:val="00C55423"/>
    <w:rsid w:val="00C55698"/>
    <w:rsid w:val="00C55971"/>
    <w:rsid w:val="00C560BC"/>
    <w:rsid w:val="00C56504"/>
    <w:rsid w:val="00C56C5C"/>
    <w:rsid w:val="00C56C8C"/>
    <w:rsid w:val="00C56F6C"/>
    <w:rsid w:val="00C56FD4"/>
    <w:rsid w:val="00C57D54"/>
    <w:rsid w:val="00C6034F"/>
    <w:rsid w:val="00C60956"/>
    <w:rsid w:val="00C60B7D"/>
    <w:rsid w:val="00C61192"/>
    <w:rsid w:val="00C615B9"/>
    <w:rsid w:val="00C61A34"/>
    <w:rsid w:val="00C61AB4"/>
    <w:rsid w:val="00C61D3D"/>
    <w:rsid w:val="00C62B59"/>
    <w:rsid w:val="00C62FDF"/>
    <w:rsid w:val="00C63C06"/>
    <w:rsid w:val="00C63D8E"/>
    <w:rsid w:val="00C64033"/>
    <w:rsid w:val="00C642BC"/>
    <w:rsid w:val="00C6445C"/>
    <w:rsid w:val="00C64582"/>
    <w:rsid w:val="00C647AD"/>
    <w:rsid w:val="00C64800"/>
    <w:rsid w:val="00C6512F"/>
    <w:rsid w:val="00C65212"/>
    <w:rsid w:val="00C655C2"/>
    <w:rsid w:val="00C65965"/>
    <w:rsid w:val="00C66154"/>
    <w:rsid w:val="00C662D0"/>
    <w:rsid w:val="00C6652C"/>
    <w:rsid w:val="00C666BC"/>
    <w:rsid w:val="00C6680E"/>
    <w:rsid w:val="00C66BE1"/>
    <w:rsid w:val="00C670EA"/>
    <w:rsid w:val="00C6727C"/>
    <w:rsid w:val="00C677C1"/>
    <w:rsid w:val="00C67DE9"/>
    <w:rsid w:val="00C70093"/>
    <w:rsid w:val="00C7009F"/>
    <w:rsid w:val="00C70849"/>
    <w:rsid w:val="00C70B3C"/>
    <w:rsid w:val="00C70C6F"/>
    <w:rsid w:val="00C70E30"/>
    <w:rsid w:val="00C716CE"/>
    <w:rsid w:val="00C71846"/>
    <w:rsid w:val="00C71885"/>
    <w:rsid w:val="00C71BA8"/>
    <w:rsid w:val="00C7232B"/>
    <w:rsid w:val="00C728E0"/>
    <w:rsid w:val="00C73498"/>
    <w:rsid w:val="00C736E2"/>
    <w:rsid w:val="00C740A2"/>
    <w:rsid w:val="00C7524D"/>
    <w:rsid w:val="00C752E3"/>
    <w:rsid w:val="00C75A39"/>
    <w:rsid w:val="00C7608A"/>
    <w:rsid w:val="00C7630D"/>
    <w:rsid w:val="00C76726"/>
    <w:rsid w:val="00C768C9"/>
    <w:rsid w:val="00C77120"/>
    <w:rsid w:val="00C7725F"/>
    <w:rsid w:val="00C77900"/>
    <w:rsid w:val="00C77E21"/>
    <w:rsid w:val="00C800C2"/>
    <w:rsid w:val="00C8015B"/>
    <w:rsid w:val="00C801A8"/>
    <w:rsid w:val="00C8031D"/>
    <w:rsid w:val="00C805D9"/>
    <w:rsid w:val="00C8219C"/>
    <w:rsid w:val="00C82353"/>
    <w:rsid w:val="00C8278F"/>
    <w:rsid w:val="00C832B6"/>
    <w:rsid w:val="00C83449"/>
    <w:rsid w:val="00C835D1"/>
    <w:rsid w:val="00C83A26"/>
    <w:rsid w:val="00C83E93"/>
    <w:rsid w:val="00C8458C"/>
    <w:rsid w:val="00C846A3"/>
    <w:rsid w:val="00C8473D"/>
    <w:rsid w:val="00C8491C"/>
    <w:rsid w:val="00C849A8"/>
    <w:rsid w:val="00C84AAB"/>
    <w:rsid w:val="00C85F3F"/>
    <w:rsid w:val="00C861BB"/>
    <w:rsid w:val="00C867AA"/>
    <w:rsid w:val="00C86FAF"/>
    <w:rsid w:val="00C877B0"/>
    <w:rsid w:val="00C87B04"/>
    <w:rsid w:val="00C87B5C"/>
    <w:rsid w:val="00C90B3D"/>
    <w:rsid w:val="00C90F77"/>
    <w:rsid w:val="00C910FB"/>
    <w:rsid w:val="00C91318"/>
    <w:rsid w:val="00C9164B"/>
    <w:rsid w:val="00C926D3"/>
    <w:rsid w:val="00C92710"/>
    <w:rsid w:val="00C9363B"/>
    <w:rsid w:val="00C93DF1"/>
    <w:rsid w:val="00C94490"/>
    <w:rsid w:val="00C94569"/>
    <w:rsid w:val="00C94BF7"/>
    <w:rsid w:val="00C94BFB"/>
    <w:rsid w:val="00C94D13"/>
    <w:rsid w:val="00C95224"/>
    <w:rsid w:val="00C95FD4"/>
    <w:rsid w:val="00C9672D"/>
    <w:rsid w:val="00C96B4C"/>
    <w:rsid w:val="00C96E01"/>
    <w:rsid w:val="00C97093"/>
    <w:rsid w:val="00C970A6"/>
    <w:rsid w:val="00C97282"/>
    <w:rsid w:val="00C97416"/>
    <w:rsid w:val="00C974B8"/>
    <w:rsid w:val="00C975A5"/>
    <w:rsid w:val="00C97C43"/>
    <w:rsid w:val="00C97D5E"/>
    <w:rsid w:val="00CA08AF"/>
    <w:rsid w:val="00CA09AF"/>
    <w:rsid w:val="00CA09F1"/>
    <w:rsid w:val="00CA0A57"/>
    <w:rsid w:val="00CA122B"/>
    <w:rsid w:val="00CA1275"/>
    <w:rsid w:val="00CA1739"/>
    <w:rsid w:val="00CA179D"/>
    <w:rsid w:val="00CA1C63"/>
    <w:rsid w:val="00CA2331"/>
    <w:rsid w:val="00CA25E3"/>
    <w:rsid w:val="00CA270A"/>
    <w:rsid w:val="00CA2840"/>
    <w:rsid w:val="00CA3002"/>
    <w:rsid w:val="00CA3A75"/>
    <w:rsid w:val="00CA3D78"/>
    <w:rsid w:val="00CA3ED6"/>
    <w:rsid w:val="00CA44D7"/>
    <w:rsid w:val="00CA466D"/>
    <w:rsid w:val="00CA4AFF"/>
    <w:rsid w:val="00CA4D26"/>
    <w:rsid w:val="00CA521C"/>
    <w:rsid w:val="00CA54D9"/>
    <w:rsid w:val="00CA5502"/>
    <w:rsid w:val="00CA5940"/>
    <w:rsid w:val="00CA5CC0"/>
    <w:rsid w:val="00CA6188"/>
    <w:rsid w:val="00CA68C7"/>
    <w:rsid w:val="00CA6B8E"/>
    <w:rsid w:val="00CA6E09"/>
    <w:rsid w:val="00CB1184"/>
    <w:rsid w:val="00CB1412"/>
    <w:rsid w:val="00CB1B8D"/>
    <w:rsid w:val="00CB2551"/>
    <w:rsid w:val="00CB29AA"/>
    <w:rsid w:val="00CB2E98"/>
    <w:rsid w:val="00CB335B"/>
    <w:rsid w:val="00CB3739"/>
    <w:rsid w:val="00CB38D5"/>
    <w:rsid w:val="00CB42F1"/>
    <w:rsid w:val="00CB44CB"/>
    <w:rsid w:val="00CB4552"/>
    <w:rsid w:val="00CB4B01"/>
    <w:rsid w:val="00CB4E07"/>
    <w:rsid w:val="00CB4E3E"/>
    <w:rsid w:val="00CB4FCD"/>
    <w:rsid w:val="00CB5027"/>
    <w:rsid w:val="00CB509A"/>
    <w:rsid w:val="00CB5CE0"/>
    <w:rsid w:val="00CB5D83"/>
    <w:rsid w:val="00CB606F"/>
    <w:rsid w:val="00CB6FC2"/>
    <w:rsid w:val="00CC02E4"/>
    <w:rsid w:val="00CC09AF"/>
    <w:rsid w:val="00CC13B3"/>
    <w:rsid w:val="00CC1A78"/>
    <w:rsid w:val="00CC1D82"/>
    <w:rsid w:val="00CC1F37"/>
    <w:rsid w:val="00CC22FE"/>
    <w:rsid w:val="00CC2688"/>
    <w:rsid w:val="00CC278C"/>
    <w:rsid w:val="00CC2D00"/>
    <w:rsid w:val="00CC2E6E"/>
    <w:rsid w:val="00CC2F31"/>
    <w:rsid w:val="00CC2FA0"/>
    <w:rsid w:val="00CC3122"/>
    <w:rsid w:val="00CC34E2"/>
    <w:rsid w:val="00CC38DE"/>
    <w:rsid w:val="00CC391C"/>
    <w:rsid w:val="00CC3B2F"/>
    <w:rsid w:val="00CC3E28"/>
    <w:rsid w:val="00CC4095"/>
    <w:rsid w:val="00CC4461"/>
    <w:rsid w:val="00CC447C"/>
    <w:rsid w:val="00CC4930"/>
    <w:rsid w:val="00CC49AE"/>
    <w:rsid w:val="00CC5239"/>
    <w:rsid w:val="00CC53E2"/>
    <w:rsid w:val="00CC569B"/>
    <w:rsid w:val="00CC5705"/>
    <w:rsid w:val="00CC6597"/>
    <w:rsid w:val="00CC66BE"/>
    <w:rsid w:val="00CC6960"/>
    <w:rsid w:val="00CC6FAD"/>
    <w:rsid w:val="00CC7299"/>
    <w:rsid w:val="00CC79DE"/>
    <w:rsid w:val="00CC7EBA"/>
    <w:rsid w:val="00CD03CD"/>
    <w:rsid w:val="00CD1409"/>
    <w:rsid w:val="00CD1EBE"/>
    <w:rsid w:val="00CD1F34"/>
    <w:rsid w:val="00CD20EE"/>
    <w:rsid w:val="00CD22CC"/>
    <w:rsid w:val="00CD2B35"/>
    <w:rsid w:val="00CD2FB2"/>
    <w:rsid w:val="00CD30C2"/>
    <w:rsid w:val="00CD4614"/>
    <w:rsid w:val="00CD4818"/>
    <w:rsid w:val="00CD4CFD"/>
    <w:rsid w:val="00CD5827"/>
    <w:rsid w:val="00CD6285"/>
    <w:rsid w:val="00CD629A"/>
    <w:rsid w:val="00CD671F"/>
    <w:rsid w:val="00CD674C"/>
    <w:rsid w:val="00CD6DB8"/>
    <w:rsid w:val="00CD71A0"/>
    <w:rsid w:val="00CD7812"/>
    <w:rsid w:val="00CD7AB7"/>
    <w:rsid w:val="00CE0062"/>
    <w:rsid w:val="00CE00CC"/>
    <w:rsid w:val="00CE0190"/>
    <w:rsid w:val="00CE05A9"/>
    <w:rsid w:val="00CE190B"/>
    <w:rsid w:val="00CE1B05"/>
    <w:rsid w:val="00CE1B81"/>
    <w:rsid w:val="00CE1E2E"/>
    <w:rsid w:val="00CE2E84"/>
    <w:rsid w:val="00CE2E95"/>
    <w:rsid w:val="00CE2ECD"/>
    <w:rsid w:val="00CE305C"/>
    <w:rsid w:val="00CE3AD4"/>
    <w:rsid w:val="00CE42F1"/>
    <w:rsid w:val="00CE496E"/>
    <w:rsid w:val="00CE57B0"/>
    <w:rsid w:val="00CE5A7E"/>
    <w:rsid w:val="00CE5F6C"/>
    <w:rsid w:val="00CE6811"/>
    <w:rsid w:val="00CE6C09"/>
    <w:rsid w:val="00CE6D96"/>
    <w:rsid w:val="00CE799B"/>
    <w:rsid w:val="00CE79BB"/>
    <w:rsid w:val="00CE7A0D"/>
    <w:rsid w:val="00CE7AAC"/>
    <w:rsid w:val="00CE7D95"/>
    <w:rsid w:val="00CF00E7"/>
    <w:rsid w:val="00CF0216"/>
    <w:rsid w:val="00CF02F4"/>
    <w:rsid w:val="00CF1585"/>
    <w:rsid w:val="00CF15E9"/>
    <w:rsid w:val="00CF1B07"/>
    <w:rsid w:val="00CF1BE2"/>
    <w:rsid w:val="00CF25F5"/>
    <w:rsid w:val="00CF28D1"/>
    <w:rsid w:val="00CF32F9"/>
    <w:rsid w:val="00CF387E"/>
    <w:rsid w:val="00CF3E57"/>
    <w:rsid w:val="00CF4947"/>
    <w:rsid w:val="00CF4FBD"/>
    <w:rsid w:val="00CF5714"/>
    <w:rsid w:val="00CF5DDE"/>
    <w:rsid w:val="00CF645D"/>
    <w:rsid w:val="00CF69DA"/>
    <w:rsid w:val="00CF69EC"/>
    <w:rsid w:val="00CF6EBA"/>
    <w:rsid w:val="00CF7277"/>
    <w:rsid w:val="00CF732C"/>
    <w:rsid w:val="00CF7432"/>
    <w:rsid w:val="00CF7BE5"/>
    <w:rsid w:val="00D00276"/>
    <w:rsid w:val="00D00852"/>
    <w:rsid w:val="00D00E68"/>
    <w:rsid w:val="00D01223"/>
    <w:rsid w:val="00D019EA"/>
    <w:rsid w:val="00D0217D"/>
    <w:rsid w:val="00D0230B"/>
    <w:rsid w:val="00D02829"/>
    <w:rsid w:val="00D0299E"/>
    <w:rsid w:val="00D02ED2"/>
    <w:rsid w:val="00D03002"/>
    <w:rsid w:val="00D039C1"/>
    <w:rsid w:val="00D03C08"/>
    <w:rsid w:val="00D03E17"/>
    <w:rsid w:val="00D03E2E"/>
    <w:rsid w:val="00D041CD"/>
    <w:rsid w:val="00D04364"/>
    <w:rsid w:val="00D050AE"/>
    <w:rsid w:val="00D051C0"/>
    <w:rsid w:val="00D05310"/>
    <w:rsid w:val="00D054B2"/>
    <w:rsid w:val="00D05D7B"/>
    <w:rsid w:val="00D05EA6"/>
    <w:rsid w:val="00D0644A"/>
    <w:rsid w:val="00D0691E"/>
    <w:rsid w:val="00D06A19"/>
    <w:rsid w:val="00D06D79"/>
    <w:rsid w:val="00D074D1"/>
    <w:rsid w:val="00D079B2"/>
    <w:rsid w:val="00D07AF9"/>
    <w:rsid w:val="00D10479"/>
    <w:rsid w:val="00D10D9A"/>
    <w:rsid w:val="00D10E89"/>
    <w:rsid w:val="00D11C9A"/>
    <w:rsid w:val="00D120B0"/>
    <w:rsid w:val="00D120B7"/>
    <w:rsid w:val="00D12E8A"/>
    <w:rsid w:val="00D12EF4"/>
    <w:rsid w:val="00D13084"/>
    <w:rsid w:val="00D1364B"/>
    <w:rsid w:val="00D13735"/>
    <w:rsid w:val="00D1381A"/>
    <w:rsid w:val="00D13AD7"/>
    <w:rsid w:val="00D13F1F"/>
    <w:rsid w:val="00D15608"/>
    <w:rsid w:val="00D15C39"/>
    <w:rsid w:val="00D15D36"/>
    <w:rsid w:val="00D16436"/>
    <w:rsid w:val="00D164E0"/>
    <w:rsid w:val="00D1650B"/>
    <w:rsid w:val="00D16794"/>
    <w:rsid w:val="00D16D5E"/>
    <w:rsid w:val="00D172CA"/>
    <w:rsid w:val="00D173D8"/>
    <w:rsid w:val="00D17C90"/>
    <w:rsid w:val="00D17D1A"/>
    <w:rsid w:val="00D17E85"/>
    <w:rsid w:val="00D17F82"/>
    <w:rsid w:val="00D2081B"/>
    <w:rsid w:val="00D2107B"/>
    <w:rsid w:val="00D21108"/>
    <w:rsid w:val="00D213B8"/>
    <w:rsid w:val="00D213D0"/>
    <w:rsid w:val="00D2141B"/>
    <w:rsid w:val="00D2141D"/>
    <w:rsid w:val="00D21897"/>
    <w:rsid w:val="00D21FB5"/>
    <w:rsid w:val="00D22066"/>
    <w:rsid w:val="00D2239A"/>
    <w:rsid w:val="00D2240C"/>
    <w:rsid w:val="00D22C74"/>
    <w:rsid w:val="00D22CD4"/>
    <w:rsid w:val="00D239A8"/>
    <w:rsid w:val="00D23EDB"/>
    <w:rsid w:val="00D24025"/>
    <w:rsid w:val="00D240A9"/>
    <w:rsid w:val="00D2422B"/>
    <w:rsid w:val="00D24ABF"/>
    <w:rsid w:val="00D24B12"/>
    <w:rsid w:val="00D24BD9"/>
    <w:rsid w:val="00D24CC7"/>
    <w:rsid w:val="00D252D6"/>
    <w:rsid w:val="00D25695"/>
    <w:rsid w:val="00D25ABD"/>
    <w:rsid w:val="00D25CA1"/>
    <w:rsid w:val="00D261E3"/>
    <w:rsid w:val="00D262D6"/>
    <w:rsid w:val="00D265C1"/>
    <w:rsid w:val="00D26623"/>
    <w:rsid w:val="00D26B69"/>
    <w:rsid w:val="00D26C5A"/>
    <w:rsid w:val="00D2742D"/>
    <w:rsid w:val="00D27542"/>
    <w:rsid w:val="00D2780C"/>
    <w:rsid w:val="00D30563"/>
    <w:rsid w:val="00D30ED1"/>
    <w:rsid w:val="00D311FA"/>
    <w:rsid w:val="00D31EF8"/>
    <w:rsid w:val="00D3376B"/>
    <w:rsid w:val="00D33A44"/>
    <w:rsid w:val="00D33E25"/>
    <w:rsid w:val="00D34DE7"/>
    <w:rsid w:val="00D35623"/>
    <w:rsid w:val="00D35B75"/>
    <w:rsid w:val="00D35C40"/>
    <w:rsid w:val="00D35D64"/>
    <w:rsid w:val="00D360C2"/>
    <w:rsid w:val="00D367BF"/>
    <w:rsid w:val="00D36857"/>
    <w:rsid w:val="00D36FB1"/>
    <w:rsid w:val="00D37448"/>
    <w:rsid w:val="00D3750A"/>
    <w:rsid w:val="00D37C1A"/>
    <w:rsid w:val="00D37DF0"/>
    <w:rsid w:val="00D40165"/>
    <w:rsid w:val="00D4081C"/>
    <w:rsid w:val="00D40AB3"/>
    <w:rsid w:val="00D410E1"/>
    <w:rsid w:val="00D41687"/>
    <w:rsid w:val="00D41945"/>
    <w:rsid w:val="00D41E78"/>
    <w:rsid w:val="00D41F8E"/>
    <w:rsid w:val="00D4245C"/>
    <w:rsid w:val="00D42B0D"/>
    <w:rsid w:val="00D42C8D"/>
    <w:rsid w:val="00D430D3"/>
    <w:rsid w:val="00D434C5"/>
    <w:rsid w:val="00D43583"/>
    <w:rsid w:val="00D43833"/>
    <w:rsid w:val="00D43F30"/>
    <w:rsid w:val="00D44193"/>
    <w:rsid w:val="00D441AF"/>
    <w:rsid w:val="00D441C3"/>
    <w:rsid w:val="00D44414"/>
    <w:rsid w:val="00D44560"/>
    <w:rsid w:val="00D44D1E"/>
    <w:rsid w:val="00D44EAF"/>
    <w:rsid w:val="00D454C1"/>
    <w:rsid w:val="00D45B3D"/>
    <w:rsid w:val="00D46D72"/>
    <w:rsid w:val="00D478D6"/>
    <w:rsid w:val="00D47D75"/>
    <w:rsid w:val="00D47E5A"/>
    <w:rsid w:val="00D47F77"/>
    <w:rsid w:val="00D50306"/>
    <w:rsid w:val="00D50E06"/>
    <w:rsid w:val="00D50FB8"/>
    <w:rsid w:val="00D5107E"/>
    <w:rsid w:val="00D51C72"/>
    <w:rsid w:val="00D5205C"/>
    <w:rsid w:val="00D524B2"/>
    <w:rsid w:val="00D5263C"/>
    <w:rsid w:val="00D5271A"/>
    <w:rsid w:val="00D52982"/>
    <w:rsid w:val="00D53620"/>
    <w:rsid w:val="00D53A5F"/>
    <w:rsid w:val="00D53CBF"/>
    <w:rsid w:val="00D53E43"/>
    <w:rsid w:val="00D55001"/>
    <w:rsid w:val="00D563D6"/>
    <w:rsid w:val="00D5654F"/>
    <w:rsid w:val="00D568FC"/>
    <w:rsid w:val="00D56BAF"/>
    <w:rsid w:val="00D56E32"/>
    <w:rsid w:val="00D575E7"/>
    <w:rsid w:val="00D578A6"/>
    <w:rsid w:val="00D6001D"/>
    <w:rsid w:val="00D601FA"/>
    <w:rsid w:val="00D603D2"/>
    <w:rsid w:val="00D60A7B"/>
    <w:rsid w:val="00D61B3F"/>
    <w:rsid w:val="00D61FDE"/>
    <w:rsid w:val="00D6219E"/>
    <w:rsid w:val="00D62506"/>
    <w:rsid w:val="00D6294C"/>
    <w:rsid w:val="00D62B25"/>
    <w:rsid w:val="00D62EDC"/>
    <w:rsid w:val="00D6340D"/>
    <w:rsid w:val="00D634C7"/>
    <w:rsid w:val="00D63675"/>
    <w:rsid w:val="00D63C9C"/>
    <w:rsid w:val="00D63D5D"/>
    <w:rsid w:val="00D64F2A"/>
    <w:rsid w:val="00D65018"/>
    <w:rsid w:val="00D657A1"/>
    <w:rsid w:val="00D65ACD"/>
    <w:rsid w:val="00D65B47"/>
    <w:rsid w:val="00D660D9"/>
    <w:rsid w:val="00D6668A"/>
    <w:rsid w:val="00D67147"/>
    <w:rsid w:val="00D67542"/>
    <w:rsid w:val="00D67792"/>
    <w:rsid w:val="00D70368"/>
    <w:rsid w:val="00D709CB"/>
    <w:rsid w:val="00D70AF9"/>
    <w:rsid w:val="00D70DBF"/>
    <w:rsid w:val="00D70F6A"/>
    <w:rsid w:val="00D71E6C"/>
    <w:rsid w:val="00D725D8"/>
    <w:rsid w:val="00D7265C"/>
    <w:rsid w:val="00D726F7"/>
    <w:rsid w:val="00D72C1C"/>
    <w:rsid w:val="00D7317B"/>
    <w:rsid w:val="00D73D77"/>
    <w:rsid w:val="00D73F7B"/>
    <w:rsid w:val="00D74131"/>
    <w:rsid w:val="00D746CB"/>
    <w:rsid w:val="00D74A70"/>
    <w:rsid w:val="00D74C99"/>
    <w:rsid w:val="00D74FEA"/>
    <w:rsid w:val="00D751E5"/>
    <w:rsid w:val="00D7565A"/>
    <w:rsid w:val="00D75CA2"/>
    <w:rsid w:val="00D7604C"/>
    <w:rsid w:val="00D7610D"/>
    <w:rsid w:val="00D761D9"/>
    <w:rsid w:val="00D76528"/>
    <w:rsid w:val="00D76815"/>
    <w:rsid w:val="00D76D0E"/>
    <w:rsid w:val="00D77243"/>
    <w:rsid w:val="00D774D7"/>
    <w:rsid w:val="00D7782D"/>
    <w:rsid w:val="00D77A6A"/>
    <w:rsid w:val="00D77D57"/>
    <w:rsid w:val="00D802B9"/>
    <w:rsid w:val="00D80728"/>
    <w:rsid w:val="00D80F19"/>
    <w:rsid w:val="00D80F20"/>
    <w:rsid w:val="00D81011"/>
    <w:rsid w:val="00D81049"/>
    <w:rsid w:val="00D81101"/>
    <w:rsid w:val="00D816A9"/>
    <w:rsid w:val="00D8199C"/>
    <w:rsid w:val="00D819EA"/>
    <w:rsid w:val="00D81A48"/>
    <w:rsid w:val="00D8207E"/>
    <w:rsid w:val="00D821C7"/>
    <w:rsid w:val="00D82394"/>
    <w:rsid w:val="00D823CE"/>
    <w:rsid w:val="00D82902"/>
    <w:rsid w:val="00D82A0E"/>
    <w:rsid w:val="00D82B70"/>
    <w:rsid w:val="00D83101"/>
    <w:rsid w:val="00D8331E"/>
    <w:rsid w:val="00D83631"/>
    <w:rsid w:val="00D8498E"/>
    <w:rsid w:val="00D84CB0"/>
    <w:rsid w:val="00D84E4D"/>
    <w:rsid w:val="00D84F28"/>
    <w:rsid w:val="00D859E6"/>
    <w:rsid w:val="00D860CC"/>
    <w:rsid w:val="00D8681A"/>
    <w:rsid w:val="00D86CC6"/>
    <w:rsid w:val="00D86D42"/>
    <w:rsid w:val="00D86F21"/>
    <w:rsid w:val="00D877C6"/>
    <w:rsid w:val="00D87C06"/>
    <w:rsid w:val="00D87C44"/>
    <w:rsid w:val="00D902B5"/>
    <w:rsid w:val="00D9082D"/>
    <w:rsid w:val="00D90C6B"/>
    <w:rsid w:val="00D90D59"/>
    <w:rsid w:val="00D90E21"/>
    <w:rsid w:val="00D90EF2"/>
    <w:rsid w:val="00D91636"/>
    <w:rsid w:val="00D91DDE"/>
    <w:rsid w:val="00D92062"/>
    <w:rsid w:val="00D921F8"/>
    <w:rsid w:val="00D92AEA"/>
    <w:rsid w:val="00D92E1D"/>
    <w:rsid w:val="00D9307C"/>
    <w:rsid w:val="00D931CE"/>
    <w:rsid w:val="00D9408A"/>
    <w:rsid w:val="00D946EE"/>
    <w:rsid w:val="00D947A4"/>
    <w:rsid w:val="00D9564A"/>
    <w:rsid w:val="00D96B0D"/>
    <w:rsid w:val="00D9703E"/>
    <w:rsid w:val="00D97086"/>
    <w:rsid w:val="00D975EB"/>
    <w:rsid w:val="00D977A8"/>
    <w:rsid w:val="00D979D6"/>
    <w:rsid w:val="00D97AE8"/>
    <w:rsid w:val="00D97BA0"/>
    <w:rsid w:val="00D97E6B"/>
    <w:rsid w:val="00DA03F2"/>
    <w:rsid w:val="00DA0FD8"/>
    <w:rsid w:val="00DA136C"/>
    <w:rsid w:val="00DA15F0"/>
    <w:rsid w:val="00DA19C4"/>
    <w:rsid w:val="00DA1AFD"/>
    <w:rsid w:val="00DA1E18"/>
    <w:rsid w:val="00DA1E48"/>
    <w:rsid w:val="00DA2087"/>
    <w:rsid w:val="00DA2237"/>
    <w:rsid w:val="00DA2B20"/>
    <w:rsid w:val="00DA2B4D"/>
    <w:rsid w:val="00DA2F51"/>
    <w:rsid w:val="00DA320F"/>
    <w:rsid w:val="00DA355A"/>
    <w:rsid w:val="00DA37BE"/>
    <w:rsid w:val="00DA38FC"/>
    <w:rsid w:val="00DA390E"/>
    <w:rsid w:val="00DA4339"/>
    <w:rsid w:val="00DA45DB"/>
    <w:rsid w:val="00DA4746"/>
    <w:rsid w:val="00DA49AE"/>
    <w:rsid w:val="00DA4D68"/>
    <w:rsid w:val="00DA5266"/>
    <w:rsid w:val="00DA575D"/>
    <w:rsid w:val="00DA578F"/>
    <w:rsid w:val="00DA5ADA"/>
    <w:rsid w:val="00DA5C83"/>
    <w:rsid w:val="00DA5D44"/>
    <w:rsid w:val="00DA6292"/>
    <w:rsid w:val="00DA681C"/>
    <w:rsid w:val="00DA6BD0"/>
    <w:rsid w:val="00DA6D27"/>
    <w:rsid w:val="00DA7DA3"/>
    <w:rsid w:val="00DA7E46"/>
    <w:rsid w:val="00DA7F00"/>
    <w:rsid w:val="00DA7F4B"/>
    <w:rsid w:val="00DB0A57"/>
    <w:rsid w:val="00DB0B18"/>
    <w:rsid w:val="00DB0E3F"/>
    <w:rsid w:val="00DB12E6"/>
    <w:rsid w:val="00DB170A"/>
    <w:rsid w:val="00DB17C4"/>
    <w:rsid w:val="00DB1A42"/>
    <w:rsid w:val="00DB1AA8"/>
    <w:rsid w:val="00DB1B6F"/>
    <w:rsid w:val="00DB22D5"/>
    <w:rsid w:val="00DB3071"/>
    <w:rsid w:val="00DB3230"/>
    <w:rsid w:val="00DB32F4"/>
    <w:rsid w:val="00DB388F"/>
    <w:rsid w:val="00DB3A6C"/>
    <w:rsid w:val="00DB3B2B"/>
    <w:rsid w:val="00DB3C51"/>
    <w:rsid w:val="00DB3C6F"/>
    <w:rsid w:val="00DB3DF7"/>
    <w:rsid w:val="00DB4781"/>
    <w:rsid w:val="00DB4B90"/>
    <w:rsid w:val="00DB516C"/>
    <w:rsid w:val="00DB51CC"/>
    <w:rsid w:val="00DB5FBE"/>
    <w:rsid w:val="00DB6196"/>
    <w:rsid w:val="00DB7B99"/>
    <w:rsid w:val="00DC02FC"/>
    <w:rsid w:val="00DC07C6"/>
    <w:rsid w:val="00DC0D41"/>
    <w:rsid w:val="00DC0F3F"/>
    <w:rsid w:val="00DC160F"/>
    <w:rsid w:val="00DC255E"/>
    <w:rsid w:val="00DC27CD"/>
    <w:rsid w:val="00DC2F04"/>
    <w:rsid w:val="00DC37A2"/>
    <w:rsid w:val="00DC400A"/>
    <w:rsid w:val="00DC4111"/>
    <w:rsid w:val="00DC4645"/>
    <w:rsid w:val="00DC4AE6"/>
    <w:rsid w:val="00DC4DF2"/>
    <w:rsid w:val="00DC5182"/>
    <w:rsid w:val="00DC5315"/>
    <w:rsid w:val="00DC6223"/>
    <w:rsid w:val="00DC6A60"/>
    <w:rsid w:val="00DC6A92"/>
    <w:rsid w:val="00DC6B75"/>
    <w:rsid w:val="00DC707A"/>
    <w:rsid w:val="00DC7155"/>
    <w:rsid w:val="00DC79E8"/>
    <w:rsid w:val="00DC7B09"/>
    <w:rsid w:val="00DD0956"/>
    <w:rsid w:val="00DD096E"/>
    <w:rsid w:val="00DD11F3"/>
    <w:rsid w:val="00DD138A"/>
    <w:rsid w:val="00DD14E8"/>
    <w:rsid w:val="00DD187A"/>
    <w:rsid w:val="00DD1B6D"/>
    <w:rsid w:val="00DD1D1A"/>
    <w:rsid w:val="00DD1FD5"/>
    <w:rsid w:val="00DD26D3"/>
    <w:rsid w:val="00DD2A73"/>
    <w:rsid w:val="00DD2B40"/>
    <w:rsid w:val="00DD3343"/>
    <w:rsid w:val="00DD3390"/>
    <w:rsid w:val="00DD3927"/>
    <w:rsid w:val="00DD3C17"/>
    <w:rsid w:val="00DD48EF"/>
    <w:rsid w:val="00DD5AD9"/>
    <w:rsid w:val="00DD5C74"/>
    <w:rsid w:val="00DD5FE3"/>
    <w:rsid w:val="00DD60F2"/>
    <w:rsid w:val="00DD6599"/>
    <w:rsid w:val="00DD732F"/>
    <w:rsid w:val="00DD783D"/>
    <w:rsid w:val="00DE0058"/>
    <w:rsid w:val="00DE0822"/>
    <w:rsid w:val="00DE0ADA"/>
    <w:rsid w:val="00DE172C"/>
    <w:rsid w:val="00DE2345"/>
    <w:rsid w:val="00DE281C"/>
    <w:rsid w:val="00DE2C54"/>
    <w:rsid w:val="00DE2FE7"/>
    <w:rsid w:val="00DE3436"/>
    <w:rsid w:val="00DE3C64"/>
    <w:rsid w:val="00DE4625"/>
    <w:rsid w:val="00DE46B8"/>
    <w:rsid w:val="00DE484F"/>
    <w:rsid w:val="00DE50BA"/>
    <w:rsid w:val="00DE55C4"/>
    <w:rsid w:val="00DE55C5"/>
    <w:rsid w:val="00DE5748"/>
    <w:rsid w:val="00DE585A"/>
    <w:rsid w:val="00DE5C8B"/>
    <w:rsid w:val="00DE5E14"/>
    <w:rsid w:val="00DE6310"/>
    <w:rsid w:val="00DE64FA"/>
    <w:rsid w:val="00DE6584"/>
    <w:rsid w:val="00DE7245"/>
    <w:rsid w:val="00DE777B"/>
    <w:rsid w:val="00DE7944"/>
    <w:rsid w:val="00DE7AA8"/>
    <w:rsid w:val="00DE7E78"/>
    <w:rsid w:val="00DE7FD1"/>
    <w:rsid w:val="00DF03AB"/>
    <w:rsid w:val="00DF096D"/>
    <w:rsid w:val="00DF0E59"/>
    <w:rsid w:val="00DF0E86"/>
    <w:rsid w:val="00DF144C"/>
    <w:rsid w:val="00DF1771"/>
    <w:rsid w:val="00DF1E73"/>
    <w:rsid w:val="00DF1E8A"/>
    <w:rsid w:val="00DF2466"/>
    <w:rsid w:val="00DF27C4"/>
    <w:rsid w:val="00DF2921"/>
    <w:rsid w:val="00DF29FA"/>
    <w:rsid w:val="00DF3359"/>
    <w:rsid w:val="00DF34AF"/>
    <w:rsid w:val="00DF3663"/>
    <w:rsid w:val="00DF375C"/>
    <w:rsid w:val="00DF39D2"/>
    <w:rsid w:val="00DF3A0B"/>
    <w:rsid w:val="00DF4380"/>
    <w:rsid w:val="00DF442F"/>
    <w:rsid w:val="00DF45A8"/>
    <w:rsid w:val="00DF4ADB"/>
    <w:rsid w:val="00DF4F57"/>
    <w:rsid w:val="00DF4F67"/>
    <w:rsid w:val="00DF523B"/>
    <w:rsid w:val="00DF5499"/>
    <w:rsid w:val="00DF56B3"/>
    <w:rsid w:val="00DF57F3"/>
    <w:rsid w:val="00DF5B03"/>
    <w:rsid w:val="00DF6433"/>
    <w:rsid w:val="00DF6B26"/>
    <w:rsid w:val="00DF7386"/>
    <w:rsid w:val="00DF79AC"/>
    <w:rsid w:val="00DF7E84"/>
    <w:rsid w:val="00E0045A"/>
    <w:rsid w:val="00E00831"/>
    <w:rsid w:val="00E00A11"/>
    <w:rsid w:val="00E014DB"/>
    <w:rsid w:val="00E01573"/>
    <w:rsid w:val="00E017BA"/>
    <w:rsid w:val="00E01932"/>
    <w:rsid w:val="00E01E14"/>
    <w:rsid w:val="00E02061"/>
    <w:rsid w:val="00E023EA"/>
    <w:rsid w:val="00E02A92"/>
    <w:rsid w:val="00E02BF3"/>
    <w:rsid w:val="00E03262"/>
    <w:rsid w:val="00E03C4E"/>
    <w:rsid w:val="00E042C2"/>
    <w:rsid w:val="00E04DF5"/>
    <w:rsid w:val="00E04E29"/>
    <w:rsid w:val="00E04ECB"/>
    <w:rsid w:val="00E04F25"/>
    <w:rsid w:val="00E04F6A"/>
    <w:rsid w:val="00E05010"/>
    <w:rsid w:val="00E06174"/>
    <w:rsid w:val="00E06486"/>
    <w:rsid w:val="00E06A67"/>
    <w:rsid w:val="00E06B6A"/>
    <w:rsid w:val="00E06BFD"/>
    <w:rsid w:val="00E06D75"/>
    <w:rsid w:val="00E072F7"/>
    <w:rsid w:val="00E0771D"/>
    <w:rsid w:val="00E07CED"/>
    <w:rsid w:val="00E07D4C"/>
    <w:rsid w:val="00E1014D"/>
    <w:rsid w:val="00E10459"/>
    <w:rsid w:val="00E1052E"/>
    <w:rsid w:val="00E10868"/>
    <w:rsid w:val="00E1091B"/>
    <w:rsid w:val="00E10FC2"/>
    <w:rsid w:val="00E11321"/>
    <w:rsid w:val="00E11C76"/>
    <w:rsid w:val="00E11FD7"/>
    <w:rsid w:val="00E120B9"/>
    <w:rsid w:val="00E123C0"/>
    <w:rsid w:val="00E12754"/>
    <w:rsid w:val="00E12D34"/>
    <w:rsid w:val="00E12E1A"/>
    <w:rsid w:val="00E12E63"/>
    <w:rsid w:val="00E1300C"/>
    <w:rsid w:val="00E1351D"/>
    <w:rsid w:val="00E13570"/>
    <w:rsid w:val="00E13F61"/>
    <w:rsid w:val="00E150BA"/>
    <w:rsid w:val="00E1510E"/>
    <w:rsid w:val="00E15180"/>
    <w:rsid w:val="00E15F24"/>
    <w:rsid w:val="00E15FC4"/>
    <w:rsid w:val="00E161CC"/>
    <w:rsid w:val="00E16ABF"/>
    <w:rsid w:val="00E16C40"/>
    <w:rsid w:val="00E16C57"/>
    <w:rsid w:val="00E16DDE"/>
    <w:rsid w:val="00E1712A"/>
    <w:rsid w:val="00E17897"/>
    <w:rsid w:val="00E17B75"/>
    <w:rsid w:val="00E20008"/>
    <w:rsid w:val="00E20122"/>
    <w:rsid w:val="00E2040C"/>
    <w:rsid w:val="00E20E9B"/>
    <w:rsid w:val="00E213F2"/>
    <w:rsid w:val="00E2197D"/>
    <w:rsid w:val="00E219DF"/>
    <w:rsid w:val="00E22723"/>
    <w:rsid w:val="00E22C77"/>
    <w:rsid w:val="00E23BA8"/>
    <w:rsid w:val="00E23EAC"/>
    <w:rsid w:val="00E24E5C"/>
    <w:rsid w:val="00E2546F"/>
    <w:rsid w:val="00E259AE"/>
    <w:rsid w:val="00E25AD9"/>
    <w:rsid w:val="00E265C7"/>
    <w:rsid w:val="00E265E7"/>
    <w:rsid w:val="00E26666"/>
    <w:rsid w:val="00E26C48"/>
    <w:rsid w:val="00E26F15"/>
    <w:rsid w:val="00E27079"/>
    <w:rsid w:val="00E27494"/>
    <w:rsid w:val="00E27682"/>
    <w:rsid w:val="00E27867"/>
    <w:rsid w:val="00E301E3"/>
    <w:rsid w:val="00E3048E"/>
    <w:rsid w:val="00E30DCF"/>
    <w:rsid w:val="00E30E34"/>
    <w:rsid w:val="00E31624"/>
    <w:rsid w:val="00E316CC"/>
    <w:rsid w:val="00E317A9"/>
    <w:rsid w:val="00E319C0"/>
    <w:rsid w:val="00E31BCD"/>
    <w:rsid w:val="00E31FCA"/>
    <w:rsid w:val="00E320CE"/>
    <w:rsid w:val="00E322C4"/>
    <w:rsid w:val="00E32519"/>
    <w:rsid w:val="00E32820"/>
    <w:rsid w:val="00E32A44"/>
    <w:rsid w:val="00E331FC"/>
    <w:rsid w:val="00E33443"/>
    <w:rsid w:val="00E33D57"/>
    <w:rsid w:val="00E33DED"/>
    <w:rsid w:val="00E345D4"/>
    <w:rsid w:val="00E3468F"/>
    <w:rsid w:val="00E34A90"/>
    <w:rsid w:val="00E34C62"/>
    <w:rsid w:val="00E352DD"/>
    <w:rsid w:val="00E35497"/>
    <w:rsid w:val="00E354CF"/>
    <w:rsid w:val="00E3603B"/>
    <w:rsid w:val="00E36150"/>
    <w:rsid w:val="00E3674D"/>
    <w:rsid w:val="00E36AF5"/>
    <w:rsid w:val="00E36BB8"/>
    <w:rsid w:val="00E37248"/>
    <w:rsid w:val="00E37564"/>
    <w:rsid w:val="00E37636"/>
    <w:rsid w:val="00E40637"/>
    <w:rsid w:val="00E40999"/>
    <w:rsid w:val="00E40CB8"/>
    <w:rsid w:val="00E40E4F"/>
    <w:rsid w:val="00E41342"/>
    <w:rsid w:val="00E414C0"/>
    <w:rsid w:val="00E414CC"/>
    <w:rsid w:val="00E41573"/>
    <w:rsid w:val="00E41B54"/>
    <w:rsid w:val="00E41B5A"/>
    <w:rsid w:val="00E41B68"/>
    <w:rsid w:val="00E41C11"/>
    <w:rsid w:val="00E423C6"/>
    <w:rsid w:val="00E423D7"/>
    <w:rsid w:val="00E42EDF"/>
    <w:rsid w:val="00E436C6"/>
    <w:rsid w:val="00E4399E"/>
    <w:rsid w:val="00E43AE3"/>
    <w:rsid w:val="00E43BF8"/>
    <w:rsid w:val="00E43D73"/>
    <w:rsid w:val="00E43FA4"/>
    <w:rsid w:val="00E441E5"/>
    <w:rsid w:val="00E449C6"/>
    <w:rsid w:val="00E45594"/>
    <w:rsid w:val="00E46A1B"/>
    <w:rsid w:val="00E46B61"/>
    <w:rsid w:val="00E47151"/>
    <w:rsid w:val="00E473EE"/>
    <w:rsid w:val="00E479B0"/>
    <w:rsid w:val="00E47BD5"/>
    <w:rsid w:val="00E47CC1"/>
    <w:rsid w:val="00E47D8A"/>
    <w:rsid w:val="00E5026C"/>
    <w:rsid w:val="00E505F2"/>
    <w:rsid w:val="00E50AB9"/>
    <w:rsid w:val="00E51031"/>
    <w:rsid w:val="00E5197D"/>
    <w:rsid w:val="00E52AFE"/>
    <w:rsid w:val="00E52B6A"/>
    <w:rsid w:val="00E530D1"/>
    <w:rsid w:val="00E5324C"/>
    <w:rsid w:val="00E53584"/>
    <w:rsid w:val="00E536FE"/>
    <w:rsid w:val="00E538C4"/>
    <w:rsid w:val="00E53E28"/>
    <w:rsid w:val="00E53E43"/>
    <w:rsid w:val="00E53E91"/>
    <w:rsid w:val="00E5457F"/>
    <w:rsid w:val="00E546CA"/>
    <w:rsid w:val="00E55180"/>
    <w:rsid w:val="00E5534C"/>
    <w:rsid w:val="00E55863"/>
    <w:rsid w:val="00E55956"/>
    <w:rsid w:val="00E55AC6"/>
    <w:rsid w:val="00E55C50"/>
    <w:rsid w:val="00E5672E"/>
    <w:rsid w:val="00E567C2"/>
    <w:rsid w:val="00E56CCD"/>
    <w:rsid w:val="00E56CD8"/>
    <w:rsid w:val="00E57122"/>
    <w:rsid w:val="00E57152"/>
    <w:rsid w:val="00E574F1"/>
    <w:rsid w:val="00E57594"/>
    <w:rsid w:val="00E5771A"/>
    <w:rsid w:val="00E6046B"/>
    <w:rsid w:val="00E60AA5"/>
    <w:rsid w:val="00E60AC5"/>
    <w:rsid w:val="00E610C5"/>
    <w:rsid w:val="00E613AD"/>
    <w:rsid w:val="00E61494"/>
    <w:rsid w:val="00E61CF3"/>
    <w:rsid w:val="00E61EBB"/>
    <w:rsid w:val="00E62866"/>
    <w:rsid w:val="00E629EC"/>
    <w:rsid w:val="00E62AAA"/>
    <w:rsid w:val="00E62B1C"/>
    <w:rsid w:val="00E630C7"/>
    <w:rsid w:val="00E630D6"/>
    <w:rsid w:val="00E64253"/>
    <w:rsid w:val="00E6436F"/>
    <w:rsid w:val="00E645A2"/>
    <w:rsid w:val="00E646A7"/>
    <w:rsid w:val="00E646B0"/>
    <w:rsid w:val="00E64D2B"/>
    <w:rsid w:val="00E64FA4"/>
    <w:rsid w:val="00E65090"/>
    <w:rsid w:val="00E652C7"/>
    <w:rsid w:val="00E652DD"/>
    <w:rsid w:val="00E6544A"/>
    <w:rsid w:val="00E65FF4"/>
    <w:rsid w:val="00E6606E"/>
    <w:rsid w:val="00E661ED"/>
    <w:rsid w:val="00E666E4"/>
    <w:rsid w:val="00E66A23"/>
    <w:rsid w:val="00E6732E"/>
    <w:rsid w:val="00E67524"/>
    <w:rsid w:val="00E67D35"/>
    <w:rsid w:val="00E67EE9"/>
    <w:rsid w:val="00E67F44"/>
    <w:rsid w:val="00E7014B"/>
    <w:rsid w:val="00E70786"/>
    <w:rsid w:val="00E712F5"/>
    <w:rsid w:val="00E718BE"/>
    <w:rsid w:val="00E71939"/>
    <w:rsid w:val="00E71BF4"/>
    <w:rsid w:val="00E71DE5"/>
    <w:rsid w:val="00E71EBC"/>
    <w:rsid w:val="00E721CE"/>
    <w:rsid w:val="00E72356"/>
    <w:rsid w:val="00E72408"/>
    <w:rsid w:val="00E73116"/>
    <w:rsid w:val="00E731F1"/>
    <w:rsid w:val="00E73524"/>
    <w:rsid w:val="00E73526"/>
    <w:rsid w:val="00E73AEA"/>
    <w:rsid w:val="00E7401D"/>
    <w:rsid w:val="00E74C85"/>
    <w:rsid w:val="00E75792"/>
    <w:rsid w:val="00E75882"/>
    <w:rsid w:val="00E75E55"/>
    <w:rsid w:val="00E76316"/>
    <w:rsid w:val="00E7672F"/>
    <w:rsid w:val="00E774CF"/>
    <w:rsid w:val="00E77B74"/>
    <w:rsid w:val="00E80122"/>
    <w:rsid w:val="00E80841"/>
    <w:rsid w:val="00E80992"/>
    <w:rsid w:val="00E809EC"/>
    <w:rsid w:val="00E80BE4"/>
    <w:rsid w:val="00E82026"/>
    <w:rsid w:val="00E821B8"/>
    <w:rsid w:val="00E8225D"/>
    <w:rsid w:val="00E82426"/>
    <w:rsid w:val="00E828A5"/>
    <w:rsid w:val="00E82D43"/>
    <w:rsid w:val="00E83497"/>
    <w:rsid w:val="00E835C2"/>
    <w:rsid w:val="00E83A09"/>
    <w:rsid w:val="00E8408C"/>
    <w:rsid w:val="00E8415A"/>
    <w:rsid w:val="00E846AF"/>
    <w:rsid w:val="00E85086"/>
    <w:rsid w:val="00E85908"/>
    <w:rsid w:val="00E85CCF"/>
    <w:rsid w:val="00E86C80"/>
    <w:rsid w:val="00E86E4C"/>
    <w:rsid w:val="00E86EDC"/>
    <w:rsid w:val="00E902FC"/>
    <w:rsid w:val="00E90515"/>
    <w:rsid w:val="00E90680"/>
    <w:rsid w:val="00E907DB"/>
    <w:rsid w:val="00E90F20"/>
    <w:rsid w:val="00E9106D"/>
    <w:rsid w:val="00E91239"/>
    <w:rsid w:val="00E9167B"/>
    <w:rsid w:val="00E9178E"/>
    <w:rsid w:val="00E917DF"/>
    <w:rsid w:val="00E9186B"/>
    <w:rsid w:val="00E91988"/>
    <w:rsid w:val="00E91C86"/>
    <w:rsid w:val="00E920D1"/>
    <w:rsid w:val="00E92329"/>
    <w:rsid w:val="00E92923"/>
    <w:rsid w:val="00E92A3A"/>
    <w:rsid w:val="00E93902"/>
    <w:rsid w:val="00E93CA6"/>
    <w:rsid w:val="00E93D85"/>
    <w:rsid w:val="00E941C5"/>
    <w:rsid w:val="00E941E0"/>
    <w:rsid w:val="00E942B3"/>
    <w:rsid w:val="00E94866"/>
    <w:rsid w:val="00E94AB8"/>
    <w:rsid w:val="00E94D91"/>
    <w:rsid w:val="00E94E09"/>
    <w:rsid w:val="00E94E4D"/>
    <w:rsid w:val="00E956A8"/>
    <w:rsid w:val="00E958EA"/>
    <w:rsid w:val="00E959C8"/>
    <w:rsid w:val="00E96239"/>
    <w:rsid w:val="00E962F1"/>
    <w:rsid w:val="00E96C08"/>
    <w:rsid w:val="00E96EBB"/>
    <w:rsid w:val="00E96F04"/>
    <w:rsid w:val="00E973A7"/>
    <w:rsid w:val="00E9758C"/>
    <w:rsid w:val="00E97779"/>
    <w:rsid w:val="00E97860"/>
    <w:rsid w:val="00E978DD"/>
    <w:rsid w:val="00E97E9B"/>
    <w:rsid w:val="00EA0BAD"/>
    <w:rsid w:val="00EA18C4"/>
    <w:rsid w:val="00EA1C7A"/>
    <w:rsid w:val="00EA1DE7"/>
    <w:rsid w:val="00EA203F"/>
    <w:rsid w:val="00EA21C2"/>
    <w:rsid w:val="00EA239E"/>
    <w:rsid w:val="00EA2500"/>
    <w:rsid w:val="00EA2785"/>
    <w:rsid w:val="00EA2BF9"/>
    <w:rsid w:val="00EA3018"/>
    <w:rsid w:val="00EA305D"/>
    <w:rsid w:val="00EA334C"/>
    <w:rsid w:val="00EA3982"/>
    <w:rsid w:val="00EA427A"/>
    <w:rsid w:val="00EA4740"/>
    <w:rsid w:val="00EA484E"/>
    <w:rsid w:val="00EA5106"/>
    <w:rsid w:val="00EA5641"/>
    <w:rsid w:val="00EA579C"/>
    <w:rsid w:val="00EA59DE"/>
    <w:rsid w:val="00EA5A84"/>
    <w:rsid w:val="00EA6117"/>
    <w:rsid w:val="00EA6584"/>
    <w:rsid w:val="00EA6BCF"/>
    <w:rsid w:val="00EA6CCB"/>
    <w:rsid w:val="00EA6D5A"/>
    <w:rsid w:val="00EA75F2"/>
    <w:rsid w:val="00EB0540"/>
    <w:rsid w:val="00EB068D"/>
    <w:rsid w:val="00EB0749"/>
    <w:rsid w:val="00EB099D"/>
    <w:rsid w:val="00EB0EF8"/>
    <w:rsid w:val="00EB1453"/>
    <w:rsid w:val="00EB155A"/>
    <w:rsid w:val="00EB1CCD"/>
    <w:rsid w:val="00EB2045"/>
    <w:rsid w:val="00EB2064"/>
    <w:rsid w:val="00EB2471"/>
    <w:rsid w:val="00EB2E75"/>
    <w:rsid w:val="00EB2EDA"/>
    <w:rsid w:val="00EB2EEC"/>
    <w:rsid w:val="00EB345E"/>
    <w:rsid w:val="00EB3544"/>
    <w:rsid w:val="00EB3766"/>
    <w:rsid w:val="00EB3AC7"/>
    <w:rsid w:val="00EB4CCC"/>
    <w:rsid w:val="00EB5CC4"/>
    <w:rsid w:val="00EB6003"/>
    <w:rsid w:val="00EB65CB"/>
    <w:rsid w:val="00EB66EE"/>
    <w:rsid w:val="00EB68DC"/>
    <w:rsid w:val="00EB6B58"/>
    <w:rsid w:val="00EB7084"/>
    <w:rsid w:val="00EB72C3"/>
    <w:rsid w:val="00EB7854"/>
    <w:rsid w:val="00EB78CD"/>
    <w:rsid w:val="00EB7E3C"/>
    <w:rsid w:val="00EB7E95"/>
    <w:rsid w:val="00EC029E"/>
    <w:rsid w:val="00EC09C0"/>
    <w:rsid w:val="00EC0C8C"/>
    <w:rsid w:val="00EC0EFC"/>
    <w:rsid w:val="00EC2593"/>
    <w:rsid w:val="00EC2626"/>
    <w:rsid w:val="00EC28B3"/>
    <w:rsid w:val="00EC2FA8"/>
    <w:rsid w:val="00EC2FDC"/>
    <w:rsid w:val="00EC3516"/>
    <w:rsid w:val="00EC38F4"/>
    <w:rsid w:val="00EC3954"/>
    <w:rsid w:val="00EC4158"/>
    <w:rsid w:val="00EC4EEC"/>
    <w:rsid w:val="00EC50A3"/>
    <w:rsid w:val="00EC574F"/>
    <w:rsid w:val="00EC59DD"/>
    <w:rsid w:val="00EC5B7A"/>
    <w:rsid w:val="00EC6258"/>
    <w:rsid w:val="00EC6829"/>
    <w:rsid w:val="00EC7A2E"/>
    <w:rsid w:val="00EC7A38"/>
    <w:rsid w:val="00EC7B8B"/>
    <w:rsid w:val="00EC7C14"/>
    <w:rsid w:val="00EC7C24"/>
    <w:rsid w:val="00ED0B01"/>
    <w:rsid w:val="00ED0B8C"/>
    <w:rsid w:val="00ED0BE7"/>
    <w:rsid w:val="00ED1141"/>
    <w:rsid w:val="00ED1891"/>
    <w:rsid w:val="00ED1F41"/>
    <w:rsid w:val="00ED2627"/>
    <w:rsid w:val="00ED2B28"/>
    <w:rsid w:val="00ED2DD8"/>
    <w:rsid w:val="00ED2E30"/>
    <w:rsid w:val="00ED2F7A"/>
    <w:rsid w:val="00ED34F4"/>
    <w:rsid w:val="00ED3694"/>
    <w:rsid w:val="00ED3855"/>
    <w:rsid w:val="00ED3CF1"/>
    <w:rsid w:val="00ED3F49"/>
    <w:rsid w:val="00ED4404"/>
    <w:rsid w:val="00ED441D"/>
    <w:rsid w:val="00ED457E"/>
    <w:rsid w:val="00ED613C"/>
    <w:rsid w:val="00ED6254"/>
    <w:rsid w:val="00ED66DA"/>
    <w:rsid w:val="00ED6A4C"/>
    <w:rsid w:val="00ED7046"/>
    <w:rsid w:val="00ED7129"/>
    <w:rsid w:val="00ED713A"/>
    <w:rsid w:val="00ED7243"/>
    <w:rsid w:val="00ED7403"/>
    <w:rsid w:val="00ED748E"/>
    <w:rsid w:val="00ED78C6"/>
    <w:rsid w:val="00ED7B84"/>
    <w:rsid w:val="00ED7BAE"/>
    <w:rsid w:val="00ED7CA2"/>
    <w:rsid w:val="00ED7D64"/>
    <w:rsid w:val="00EE00A6"/>
    <w:rsid w:val="00EE04FE"/>
    <w:rsid w:val="00EE12DF"/>
    <w:rsid w:val="00EE161C"/>
    <w:rsid w:val="00EE2535"/>
    <w:rsid w:val="00EE265A"/>
    <w:rsid w:val="00EE3753"/>
    <w:rsid w:val="00EE41A6"/>
    <w:rsid w:val="00EE4B9D"/>
    <w:rsid w:val="00EE5892"/>
    <w:rsid w:val="00EE59F4"/>
    <w:rsid w:val="00EE5D54"/>
    <w:rsid w:val="00EE6720"/>
    <w:rsid w:val="00EE68B4"/>
    <w:rsid w:val="00EE68FE"/>
    <w:rsid w:val="00EE6B61"/>
    <w:rsid w:val="00EE6BE6"/>
    <w:rsid w:val="00EE7005"/>
    <w:rsid w:val="00EE7231"/>
    <w:rsid w:val="00EE791E"/>
    <w:rsid w:val="00EF01A2"/>
    <w:rsid w:val="00EF02F8"/>
    <w:rsid w:val="00EF0732"/>
    <w:rsid w:val="00EF0FAE"/>
    <w:rsid w:val="00EF103C"/>
    <w:rsid w:val="00EF1176"/>
    <w:rsid w:val="00EF16B4"/>
    <w:rsid w:val="00EF1888"/>
    <w:rsid w:val="00EF1B6C"/>
    <w:rsid w:val="00EF1C00"/>
    <w:rsid w:val="00EF1E33"/>
    <w:rsid w:val="00EF20C4"/>
    <w:rsid w:val="00EF2CEF"/>
    <w:rsid w:val="00EF34DD"/>
    <w:rsid w:val="00EF3567"/>
    <w:rsid w:val="00EF3A1A"/>
    <w:rsid w:val="00EF3C69"/>
    <w:rsid w:val="00EF3E83"/>
    <w:rsid w:val="00EF3EEE"/>
    <w:rsid w:val="00EF415C"/>
    <w:rsid w:val="00EF42D0"/>
    <w:rsid w:val="00EF45AB"/>
    <w:rsid w:val="00EF4841"/>
    <w:rsid w:val="00EF4DBE"/>
    <w:rsid w:val="00EF5655"/>
    <w:rsid w:val="00EF57DE"/>
    <w:rsid w:val="00EF59A8"/>
    <w:rsid w:val="00EF5A86"/>
    <w:rsid w:val="00EF5BD7"/>
    <w:rsid w:val="00EF5D1E"/>
    <w:rsid w:val="00EF65DD"/>
    <w:rsid w:val="00EF6A3E"/>
    <w:rsid w:val="00EF6B31"/>
    <w:rsid w:val="00EF7863"/>
    <w:rsid w:val="00EF7B9C"/>
    <w:rsid w:val="00F0015F"/>
    <w:rsid w:val="00F00261"/>
    <w:rsid w:val="00F0031D"/>
    <w:rsid w:val="00F00A63"/>
    <w:rsid w:val="00F00C34"/>
    <w:rsid w:val="00F00E0D"/>
    <w:rsid w:val="00F01432"/>
    <w:rsid w:val="00F016AB"/>
    <w:rsid w:val="00F02428"/>
    <w:rsid w:val="00F025AB"/>
    <w:rsid w:val="00F027C6"/>
    <w:rsid w:val="00F027D6"/>
    <w:rsid w:val="00F02A59"/>
    <w:rsid w:val="00F02ACC"/>
    <w:rsid w:val="00F02C3C"/>
    <w:rsid w:val="00F02C66"/>
    <w:rsid w:val="00F0397C"/>
    <w:rsid w:val="00F03F21"/>
    <w:rsid w:val="00F04211"/>
    <w:rsid w:val="00F04BD6"/>
    <w:rsid w:val="00F04E72"/>
    <w:rsid w:val="00F05265"/>
    <w:rsid w:val="00F06CA9"/>
    <w:rsid w:val="00F072CD"/>
    <w:rsid w:val="00F07887"/>
    <w:rsid w:val="00F078DF"/>
    <w:rsid w:val="00F07D2A"/>
    <w:rsid w:val="00F07EF1"/>
    <w:rsid w:val="00F07FCB"/>
    <w:rsid w:val="00F10272"/>
    <w:rsid w:val="00F10862"/>
    <w:rsid w:val="00F10ABE"/>
    <w:rsid w:val="00F10C2E"/>
    <w:rsid w:val="00F10F43"/>
    <w:rsid w:val="00F11AB5"/>
    <w:rsid w:val="00F11AC9"/>
    <w:rsid w:val="00F11C35"/>
    <w:rsid w:val="00F11EAA"/>
    <w:rsid w:val="00F1266E"/>
    <w:rsid w:val="00F12713"/>
    <w:rsid w:val="00F12B95"/>
    <w:rsid w:val="00F12E03"/>
    <w:rsid w:val="00F135C1"/>
    <w:rsid w:val="00F135C2"/>
    <w:rsid w:val="00F13782"/>
    <w:rsid w:val="00F141A9"/>
    <w:rsid w:val="00F1436E"/>
    <w:rsid w:val="00F143E9"/>
    <w:rsid w:val="00F14FEE"/>
    <w:rsid w:val="00F152D6"/>
    <w:rsid w:val="00F15822"/>
    <w:rsid w:val="00F15B13"/>
    <w:rsid w:val="00F166F6"/>
    <w:rsid w:val="00F16CD3"/>
    <w:rsid w:val="00F1703B"/>
    <w:rsid w:val="00F17375"/>
    <w:rsid w:val="00F1741B"/>
    <w:rsid w:val="00F2002D"/>
    <w:rsid w:val="00F203BC"/>
    <w:rsid w:val="00F203E5"/>
    <w:rsid w:val="00F20A91"/>
    <w:rsid w:val="00F20B46"/>
    <w:rsid w:val="00F20FB6"/>
    <w:rsid w:val="00F215B4"/>
    <w:rsid w:val="00F2167D"/>
    <w:rsid w:val="00F216D9"/>
    <w:rsid w:val="00F21B79"/>
    <w:rsid w:val="00F220DC"/>
    <w:rsid w:val="00F22309"/>
    <w:rsid w:val="00F22429"/>
    <w:rsid w:val="00F22659"/>
    <w:rsid w:val="00F227D4"/>
    <w:rsid w:val="00F22B43"/>
    <w:rsid w:val="00F22E99"/>
    <w:rsid w:val="00F22F0A"/>
    <w:rsid w:val="00F239D3"/>
    <w:rsid w:val="00F23BC8"/>
    <w:rsid w:val="00F24868"/>
    <w:rsid w:val="00F248A1"/>
    <w:rsid w:val="00F248D3"/>
    <w:rsid w:val="00F24E53"/>
    <w:rsid w:val="00F25715"/>
    <w:rsid w:val="00F25C4F"/>
    <w:rsid w:val="00F2641B"/>
    <w:rsid w:val="00F26491"/>
    <w:rsid w:val="00F26869"/>
    <w:rsid w:val="00F26923"/>
    <w:rsid w:val="00F26AAD"/>
    <w:rsid w:val="00F26E22"/>
    <w:rsid w:val="00F26E2B"/>
    <w:rsid w:val="00F26F3A"/>
    <w:rsid w:val="00F27100"/>
    <w:rsid w:val="00F2716E"/>
    <w:rsid w:val="00F2746E"/>
    <w:rsid w:val="00F27583"/>
    <w:rsid w:val="00F27E30"/>
    <w:rsid w:val="00F300BC"/>
    <w:rsid w:val="00F30A71"/>
    <w:rsid w:val="00F30CF9"/>
    <w:rsid w:val="00F31108"/>
    <w:rsid w:val="00F312B0"/>
    <w:rsid w:val="00F31BF0"/>
    <w:rsid w:val="00F31DB7"/>
    <w:rsid w:val="00F323E8"/>
    <w:rsid w:val="00F32CBE"/>
    <w:rsid w:val="00F33357"/>
    <w:rsid w:val="00F33780"/>
    <w:rsid w:val="00F337A9"/>
    <w:rsid w:val="00F33D3F"/>
    <w:rsid w:val="00F34723"/>
    <w:rsid w:val="00F34DEC"/>
    <w:rsid w:val="00F35958"/>
    <w:rsid w:val="00F3595E"/>
    <w:rsid w:val="00F364BA"/>
    <w:rsid w:val="00F37B06"/>
    <w:rsid w:val="00F408D1"/>
    <w:rsid w:val="00F40929"/>
    <w:rsid w:val="00F40A4F"/>
    <w:rsid w:val="00F413E8"/>
    <w:rsid w:val="00F41496"/>
    <w:rsid w:val="00F41913"/>
    <w:rsid w:val="00F4192D"/>
    <w:rsid w:val="00F41D2D"/>
    <w:rsid w:val="00F42177"/>
    <w:rsid w:val="00F4226F"/>
    <w:rsid w:val="00F426C1"/>
    <w:rsid w:val="00F43001"/>
    <w:rsid w:val="00F43127"/>
    <w:rsid w:val="00F4347F"/>
    <w:rsid w:val="00F437B9"/>
    <w:rsid w:val="00F44404"/>
    <w:rsid w:val="00F4483D"/>
    <w:rsid w:val="00F44849"/>
    <w:rsid w:val="00F44AF1"/>
    <w:rsid w:val="00F44D94"/>
    <w:rsid w:val="00F4690B"/>
    <w:rsid w:val="00F47396"/>
    <w:rsid w:val="00F478C5"/>
    <w:rsid w:val="00F47B14"/>
    <w:rsid w:val="00F502DC"/>
    <w:rsid w:val="00F509A4"/>
    <w:rsid w:val="00F518FA"/>
    <w:rsid w:val="00F51F70"/>
    <w:rsid w:val="00F521BF"/>
    <w:rsid w:val="00F52298"/>
    <w:rsid w:val="00F5241B"/>
    <w:rsid w:val="00F52757"/>
    <w:rsid w:val="00F537BF"/>
    <w:rsid w:val="00F543E1"/>
    <w:rsid w:val="00F545C5"/>
    <w:rsid w:val="00F54BF5"/>
    <w:rsid w:val="00F54D7C"/>
    <w:rsid w:val="00F55230"/>
    <w:rsid w:val="00F55246"/>
    <w:rsid w:val="00F557F2"/>
    <w:rsid w:val="00F559B0"/>
    <w:rsid w:val="00F55E6D"/>
    <w:rsid w:val="00F56DD6"/>
    <w:rsid w:val="00F57361"/>
    <w:rsid w:val="00F6072B"/>
    <w:rsid w:val="00F60796"/>
    <w:rsid w:val="00F6086B"/>
    <w:rsid w:val="00F611F7"/>
    <w:rsid w:val="00F61ECB"/>
    <w:rsid w:val="00F61F43"/>
    <w:rsid w:val="00F61F88"/>
    <w:rsid w:val="00F61FC4"/>
    <w:rsid w:val="00F627A4"/>
    <w:rsid w:val="00F62B59"/>
    <w:rsid w:val="00F630F6"/>
    <w:rsid w:val="00F639A1"/>
    <w:rsid w:val="00F63B9E"/>
    <w:rsid w:val="00F63BCB"/>
    <w:rsid w:val="00F63C24"/>
    <w:rsid w:val="00F641C5"/>
    <w:rsid w:val="00F645A1"/>
    <w:rsid w:val="00F64C68"/>
    <w:rsid w:val="00F654B0"/>
    <w:rsid w:val="00F656F0"/>
    <w:rsid w:val="00F65784"/>
    <w:rsid w:val="00F66D01"/>
    <w:rsid w:val="00F66D7F"/>
    <w:rsid w:val="00F66DC3"/>
    <w:rsid w:val="00F66DFA"/>
    <w:rsid w:val="00F670D6"/>
    <w:rsid w:val="00F67498"/>
    <w:rsid w:val="00F67499"/>
    <w:rsid w:val="00F678A8"/>
    <w:rsid w:val="00F67AA0"/>
    <w:rsid w:val="00F67C7E"/>
    <w:rsid w:val="00F70000"/>
    <w:rsid w:val="00F71A7B"/>
    <w:rsid w:val="00F71EA1"/>
    <w:rsid w:val="00F727D1"/>
    <w:rsid w:val="00F72BBC"/>
    <w:rsid w:val="00F72C63"/>
    <w:rsid w:val="00F72E9A"/>
    <w:rsid w:val="00F73266"/>
    <w:rsid w:val="00F73453"/>
    <w:rsid w:val="00F736B2"/>
    <w:rsid w:val="00F73DEB"/>
    <w:rsid w:val="00F74105"/>
    <w:rsid w:val="00F741E0"/>
    <w:rsid w:val="00F7431E"/>
    <w:rsid w:val="00F74C3E"/>
    <w:rsid w:val="00F75460"/>
    <w:rsid w:val="00F759EF"/>
    <w:rsid w:val="00F75B05"/>
    <w:rsid w:val="00F75DD0"/>
    <w:rsid w:val="00F7688E"/>
    <w:rsid w:val="00F769F2"/>
    <w:rsid w:val="00F76CB0"/>
    <w:rsid w:val="00F7780C"/>
    <w:rsid w:val="00F8000F"/>
    <w:rsid w:val="00F80415"/>
    <w:rsid w:val="00F814A8"/>
    <w:rsid w:val="00F8165B"/>
    <w:rsid w:val="00F82045"/>
    <w:rsid w:val="00F8207D"/>
    <w:rsid w:val="00F82144"/>
    <w:rsid w:val="00F823CC"/>
    <w:rsid w:val="00F82438"/>
    <w:rsid w:val="00F8291D"/>
    <w:rsid w:val="00F82B08"/>
    <w:rsid w:val="00F832CE"/>
    <w:rsid w:val="00F8348F"/>
    <w:rsid w:val="00F83F8B"/>
    <w:rsid w:val="00F8400F"/>
    <w:rsid w:val="00F841DB"/>
    <w:rsid w:val="00F846B2"/>
    <w:rsid w:val="00F85226"/>
    <w:rsid w:val="00F859DB"/>
    <w:rsid w:val="00F861AA"/>
    <w:rsid w:val="00F86658"/>
    <w:rsid w:val="00F86B58"/>
    <w:rsid w:val="00F86DF8"/>
    <w:rsid w:val="00F86F67"/>
    <w:rsid w:val="00F875FE"/>
    <w:rsid w:val="00F87AC1"/>
    <w:rsid w:val="00F87C8C"/>
    <w:rsid w:val="00F90140"/>
    <w:rsid w:val="00F905B9"/>
    <w:rsid w:val="00F9099D"/>
    <w:rsid w:val="00F90ACD"/>
    <w:rsid w:val="00F90AD7"/>
    <w:rsid w:val="00F912FC"/>
    <w:rsid w:val="00F91AD3"/>
    <w:rsid w:val="00F92611"/>
    <w:rsid w:val="00F928DC"/>
    <w:rsid w:val="00F92CDD"/>
    <w:rsid w:val="00F92FDA"/>
    <w:rsid w:val="00F933BE"/>
    <w:rsid w:val="00F936C0"/>
    <w:rsid w:val="00F93B75"/>
    <w:rsid w:val="00F94360"/>
    <w:rsid w:val="00F9478B"/>
    <w:rsid w:val="00F95100"/>
    <w:rsid w:val="00F95460"/>
    <w:rsid w:val="00F958C6"/>
    <w:rsid w:val="00F961E2"/>
    <w:rsid w:val="00F97177"/>
    <w:rsid w:val="00F97260"/>
    <w:rsid w:val="00F97283"/>
    <w:rsid w:val="00F9755F"/>
    <w:rsid w:val="00F97A0B"/>
    <w:rsid w:val="00FA00C0"/>
    <w:rsid w:val="00FA01A3"/>
    <w:rsid w:val="00FA053F"/>
    <w:rsid w:val="00FA114B"/>
    <w:rsid w:val="00FA11C8"/>
    <w:rsid w:val="00FA1431"/>
    <w:rsid w:val="00FA15F9"/>
    <w:rsid w:val="00FA21C3"/>
    <w:rsid w:val="00FA22D3"/>
    <w:rsid w:val="00FA2F6B"/>
    <w:rsid w:val="00FA3A45"/>
    <w:rsid w:val="00FA3CBA"/>
    <w:rsid w:val="00FA4147"/>
    <w:rsid w:val="00FA425B"/>
    <w:rsid w:val="00FA4C29"/>
    <w:rsid w:val="00FA4D0D"/>
    <w:rsid w:val="00FA4D90"/>
    <w:rsid w:val="00FA522B"/>
    <w:rsid w:val="00FA544F"/>
    <w:rsid w:val="00FA5605"/>
    <w:rsid w:val="00FA5B43"/>
    <w:rsid w:val="00FA5C53"/>
    <w:rsid w:val="00FA661D"/>
    <w:rsid w:val="00FA67B3"/>
    <w:rsid w:val="00FA6A11"/>
    <w:rsid w:val="00FA730E"/>
    <w:rsid w:val="00FA7368"/>
    <w:rsid w:val="00FA7E5B"/>
    <w:rsid w:val="00FB0E25"/>
    <w:rsid w:val="00FB0EE0"/>
    <w:rsid w:val="00FB11A8"/>
    <w:rsid w:val="00FB1259"/>
    <w:rsid w:val="00FB133B"/>
    <w:rsid w:val="00FB14EF"/>
    <w:rsid w:val="00FB15E6"/>
    <w:rsid w:val="00FB17AF"/>
    <w:rsid w:val="00FB1A4F"/>
    <w:rsid w:val="00FB1CE9"/>
    <w:rsid w:val="00FB2201"/>
    <w:rsid w:val="00FB23A7"/>
    <w:rsid w:val="00FB242F"/>
    <w:rsid w:val="00FB2572"/>
    <w:rsid w:val="00FB278A"/>
    <w:rsid w:val="00FB27D7"/>
    <w:rsid w:val="00FB28E7"/>
    <w:rsid w:val="00FB35D5"/>
    <w:rsid w:val="00FB3D05"/>
    <w:rsid w:val="00FB3D4B"/>
    <w:rsid w:val="00FB4449"/>
    <w:rsid w:val="00FB5437"/>
    <w:rsid w:val="00FB5D9D"/>
    <w:rsid w:val="00FB5EAB"/>
    <w:rsid w:val="00FB5FC8"/>
    <w:rsid w:val="00FB6365"/>
    <w:rsid w:val="00FB6440"/>
    <w:rsid w:val="00FB6C9B"/>
    <w:rsid w:val="00FB6D73"/>
    <w:rsid w:val="00FB7147"/>
    <w:rsid w:val="00FB76D2"/>
    <w:rsid w:val="00FB77FA"/>
    <w:rsid w:val="00FB78A4"/>
    <w:rsid w:val="00FC0095"/>
    <w:rsid w:val="00FC00D7"/>
    <w:rsid w:val="00FC0C14"/>
    <w:rsid w:val="00FC0D0D"/>
    <w:rsid w:val="00FC0D83"/>
    <w:rsid w:val="00FC11E0"/>
    <w:rsid w:val="00FC17B4"/>
    <w:rsid w:val="00FC1D43"/>
    <w:rsid w:val="00FC20DE"/>
    <w:rsid w:val="00FC218C"/>
    <w:rsid w:val="00FC242A"/>
    <w:rsid w:val="00FC2D34"/>
    <w:rsid w:val="00FC2D43"/>
    <w:rsid w:val="00FC403E"/>
    <w:rsid w:val="00FC418B"/>
    <w:rsid w:val="00FC5654"/>
    <w:rsid w:val="00FC56F2"/>
    <w:rsid w:val="00FC5C3F"/>
    <w:rsid w:val="00FC5DAD"/>
    <w:rsid w:val="00FC623F"/>
    <w:rsid w:val="00FC63BC"/>
    <w:rsid w:val="00FC64DF"/>
    <w:rsid w:val="00FC6949"/>
    <w:rsid w:val="00FC7322"/>
    <w:rsid w:val="00FC7576"/>
    <w:rsid w:val="00FC782D"/>
    <w:rsid w:val="00FD018B"/>
    <w:rsid w:val="00FD040E"/>
    <w:rsid w:val="00FD08B2"/>
    <w:rsid w:val="00FD0A7B"/>
    <w:rsid w:val="00FD0BE3"/>
    <w:rsid w:val="00FD0CDC"/>
    <w:rsid w:val="00FD15D6"/>
    <w:rsid w:val="00FD1776"/>
    <w:rsid w:val="00FD202B"/>
    <w:rsid w:val="00FD2527"/>
    <w:rsid w:val="00FD2A18"/>
    <w:rsid w:val="00FD2C64"/>
    <w:rsid w:val="00FD3151"/>
    <w:rsid w:val="00FD331D"/>
    <w:rsid w:val="00FD356F"/>
    <w:rsid w:val="00FD3C43"/>
    <w:rsid w:val="00FD4357"/>
    <w:rsid w:val="00FD48BF"/>
    <w:rsid w:val="00FD4EA5"/>
    <w:rsid w:val="00FD5887"/>
    <w:rsid w:val="00FD6238"/>
    <w:rsid w:val="00FD6247"/>
    <w:rsid w:val="00FD64C7"/>
    <w:rsid w:val="00FD664A"/>
    <w:rsid w:val="00FD6B76"/>
    <w:rsid w:val="00FD6BA9"/>
    <w:rsid w:val="00FD6C3C"/>
    <w:rsid w:val="00FD706B"/>
    <w:rsid w:val="00FE0240"/>
    <w:rsid w:val="00FE03EA"/>
    <w:rsid w:val="00FE0D5D"/>
    <w:rsid w:val="00FE0F36"/>
    <w:rsid w:val="00FE15A7"/>
    <w:rsid w:val="00FE16CD"/>
    <w:rsid w:val="00FE1BDF"/>
    <w:rsid w:val="00FE224A"/>
    <w:rsid w:val="00FE298A"/>
    <w:rsid w:val="00FE29E8"/>
    <w:rsid w:val="00FE2F19"/>
    <w:rsid w:val="00FE30AB"/>
    <w:rsid w:val="00FE3AF6"/>
    <w:rsid w:val="00FE3B61"/>
    <w:rsid w:val="00FE3BE0"/>
    <w:rsid w:val="00FE4101"/>
    <w:rsid w:val="00FE55F8"/>
    <w:rsid w:val="00FE5FC5"/>
    <w:rsid w:val="00FE6995"/>
    <w:rsid w:val="00FE6C3F"/>
    <w:rsid w:val="00FE6CD8"/>
    <w:rsid w:val="00FE6D7C"/>
    <w:rsid w:val="00FE6EB6"/>
    <w:rsid w:val="00FE6F39"/>
    <w:rsid w:val="00FE7301"/>
    <w:rsid w:val="00FE7328"/>
    <w:rsid w:val="00FF06B0"/>
    <w:rsid w:val="00FF0E0C"/>
    <w:rsid w:val="00FF114C"/>
    <w:rsid w:val="00FF1EE1"/>
    <w:rsid w:val="00FF1FE9"/>
    <w:rsid w:val="00FF23C0"/>
    <w:rsid w:val="00FF23E2"/>
    <w:rsid w:val="00FF2CE9"/>
    <w:rsid w:val="00FF2ED8"/>
    <w:rsid w:val="00FF392B"/>
    <w:rsid w:val="00FF3D43"/>
    <w:rsid w:val="00FF4384"/>
    <w:rsid w:val="00FF4537"/>
    <w:rsid w:val="00FF4A93"/>
    <w:rsid w:val="00FF555D"/>
    <w:rsid w:val="00FF586E"/>
    <w:rsid w:val="00FF5B6A"/>
    <w:rsid w:val="00FF5DED"/>
    <w:rsid w:val="00FF5FE7"/>
    <w:rsid w:val="00FF6150"/>
    <w:rsid w:val="00FF6726"/>
    <w:rsid w:val="00FF6A36"/>
    <w:rsid w:val="00FF6EF1"/>
    <w:rsid w:val="00FF7571"/>
    <w:rsid w:val="00FF7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9906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 w:qFormat="1"/>
    <w:lsdException w:name="TOC Heading" w:uiPriority="39" w:qFormat="1"/>
  </w:latentStyles>
  <w:style w:type="paragraph" w:default="1" w:styleId="a">
    <w:name w:val="Normal"/>
    <w:qFormat/>
    <w:rsid w:val="00B33D7E"/>
    <w:pPr>
      <w:spacing w:after="0" w:line="48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Char"/>
    <w:autoRedefine/>
    <w:uiPriority w:val="9"/>
    <w:qFormat/>
    <w:rsid w:val="00427D68"/>
    <w:pPr>
      <w:keepNext/>
      <w:keepLines/>
      <w:outlineLvl w:val="0"/>
    </w:pPr>
    <w:rPr>
      <w:rFonts w:eastAsiaTheme="majorEastAsia" w:cstheme="majorBidi"/>
      <w:b/>
      <w:bCs/>
      <w:smallCaps/>
      <w:noProof/>
      <w:szCs w:val="28"/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427D68"/>
    <w:pPr>
      <w:keepNext/>
      <w:keepLines/>
      <w:outlineLvl w:val="1"/>
    </w:pPr>
    <w:rPr>
      <w:rFonts w:eastAsiaTheme="majorEastAsia" w:cs="NimbusRomNo9L-Medi"/>
      <w:b/>
      <w:bCs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F60FD"/>
    <w:pPr>
      <w:keepNext/>
      <w:keepLines/>
      <w:spacing w:before="200"/>
      <w:ind w:left="720"/>
      <w:outlineLvl w:val="2"/>
    </w:pPr>
    <w:rPr>
      <w:rFonts w:eastAsiaTheme="majorEastAsia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427D68"/>
    <w:rPr>
      <w:rFonts w:ascii="Times New Roman" w:eastAsiaTheme="majorEastAsia" w:hAnsi="Times New Roman" w:cstheme="majorBidi"/>
      <w:b/>
      <w:bCs/>
      <w:smallCaps/>
      <w:noProof/>
      <w:sz w:val="24"/>
      <w:szCs w:val="28"/>
    </w:rPr>
  </w:style>
  <w:style w:type="paragraph" w:styleId="a3">
    <w:name w:val="Title"/>
    <w:basedOn w:val="a"/>
    <w:next w:val="a"/>
    <w:link w:val="Char"/>
    <w:autoRedefine/>
    <w:uiPriority w:val="10"/>
    <w:qFormat/>
    <w:rsid w:val="00853F8E"/>
    <w:pPr>
      <w:jc w:val="center"/>
      <w:outlineLvl w:val="0"/>
    </w:pPr>
    <w:rPr>
      <w:rFonts w:eastAsiaTheme="majorEastAsia" w:cstheme="majorBidi"/>
      <w:b/>
      <w:spacing w:val="5"/>
      <w:kern w:val="28"/>
      <w:sz w:val="32"/>
      <w:szCs w:val="32"/>
    </w:rPr>
  </w:style>
  <w:style w:type="character" w:customStyle="1" w:styleId="Char">
    <w:name w:val="标题 Char"/>
    <w:basedOn w:val="a0"/>
    <w:link w:val="a3"/>
    <w:uiPriority w:val="10"/>
    <w:rsid w:val="00853F8E"/>
    <w:rPr>
      <w:rFonts w:ascii="Times New Roman" w:eastAsiaTheme="majorEastAsia" w:hAnsi="Times New Roman" w:cstheme="majorBidi"/>
      <w:b/>
      <w:spacing w:val="5"/>
      <w:kern w:val="28"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427D68"/>
    <w:rPr>
      <w:rFonts w:ascii="Times New Roman" w:eastAsiaTheme="majorEastAsia" w:hAnsi="Times New Roman" w:cs="NimbusRomNo9L-Medi"/>
      <w:b/>
      <w:bCs/>
      <w:sz w:val="24"/>
      <w:szCs w:val="26"/>
    </w:rPr>
  </w:style>
  <w:style w:type="paragraph" w:styleId="a4">
    <w:name w:val="header"/>
    <w:basedOn w:val="a"/>
    <w:link w:val="Char0"/>
    <w:uiPriority w:val="99"/>
    <w:unhideWhenUsed/>
    <w:rsid w:val="00EE00A6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眉 Char"/>
    <w:basedOn w:val="a0"/>
    <w:link w:val="a4"/>
    <w:uiPriority w:val="99"/>
    <w:rsid w:val="00EE00A6"/>
    <w:rPr>
      <w:rFonts w:ascii="Times New Roman" w:hAnsi="Times New Roman"/>
      <w:sz w:val="24"/>
    </w:rPr>
  </w:style>
  <w:style w:type="paragraph" w:styleId="a5">
    <w:name w:val="footer"/>
    <w:basedOn w:val="a"/>
    <w:link w:val="Char1"/>
    <w:uiPriority w:val="99"/>
    <w:unhideWhenUsed/>
    <w:rsid w:val="00EE00A6"/>
    <w:pPr>
      <w:tabs>
        <w:tab w:val="center" w:pos="4680"/>
        <w:tab w:val="right" w:pos="9360"/>
      </w:tabs>
      <w:spacing w:line="240" w:lineRule="auto"/>
    </w:pPr>
  </w:style>
  <w:style w:type="character" w:customStyle="1" w:styleId="Char1">
    <w:name w:val="页脚 Char"/>
    <w:basedOn w:val="a0"/>
    <w:link w:val="a5"/>
    <w:uiPriority w:val="99"/>
    <w:rsid w:val="00EE00A6"/>
    <w:rPr>
      <w:rFonts w:ascii="Times New Roman" w:hAnsi="Times New Roman"/>
      <w:sz w:val="24"/>
    </w:rPr>
  </w:style>
  <w:style w:type="paragraph" w:styleId="a6">
    <w:name w:val="Balloon Text"/>
    <w:basedOn w:val="a"/>
    <w:link w:val="Char2"/>
    <w:uiPriority w:val="99"/>
    <w:semiHidden/>
    <w:unhideWhenUsed/>
    <w:rsid w:val="00EE00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批注框文本 Char"/>
    <w:basedOn w:val="a0"/>
    <w:link w:val="a6"/>
    <w:uiPriority w:val="99"/>
    <w:semiHidden/>
    <w:rsid w:val="00EE00A6"/>
    <w:rPr>
      <w:rFonts w:ascii="Tahoma" w:hAnsi="Tahoma" w:cs="Tahoma"/>
      <w:sz w:val="16"/>
      <w:szCs w:val="16"/>
    </w:rPr>
  </w:style>
  <w:style w:type="paragraph" w:styleId="a7">
    <w:name w:val="footnote text"/>
    <w:basedOn w:val="a"/>
    <w:link w:val="Char3"/>
    <w:uiPriority w:val="99"/>
    <w:semiHidden/>
    <w:unhideWhenUsed/>
    <w:rsid w:val="000C1ADA"/>
    <w:pPr>
      <w:spacing w:line="240" w:lineRule="auto"/>
    </w:pPr>
    <w:rPr>
      <w:sz w:val="20"/>
      <w:szCs w:val="20"/>
    </w:rPr>
  </w:style>
  <w:style w:type="character" w:customStyle="1" w:styleId="Char3">
    <w:name w:val="脚注文本 Char"/>
    <w:basedOn w:val="a0"/>
    <w:link w:val="a7"/>
    <w:uiPriority w:val="99"/>
    <w:semiHidden/>
    <w:rsid w:val="000C1ADA"/>
    <w:rPr>
      <w:rFonts w:ascii="Times New Roman" w:hAnsi="Times New Roman"/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0C1ADA"/>
    <w:rPr>
      <w:vertAlign w:val="superscript"/>
    </w:rPr>
  </w:style>
  <w:style w:type="paragraph" w:styleId="a9">
    <w:name w:val="caption"/>
    <w:basedOn w:val="a"/>
    <w:next w:val="a"/>
    <w:autoRedefine/>
    <w:uiPriority w:val="35"/>
    <w:unhideWhenUsed/>
    <w:qFormat/>
    <w:rsid w:val="0008100F"/>
    <w:pPr>
      <w:spacing w:after="480"/>
    </w:pPr>
    <w:rPr>
      <w:rFonts w:cs="NimbusRomNo9L-Regu"/>
      <w:bCs/>
      <w:noProof/>
      <w:sz w:val="22"/>
      <w:szCs w:val="24"/>
    </w:rPr>
  </w:style>
  <w:style w:type="table" w:styleId="aa">
    <w:name w:val="Table Grid"/>
    <w:basedOn w:val="a1"/>
    <w:uiPriority w:val="59"/>
    <w:rsid w:val="00307F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Placeholder Text"/>
    <w:basedOn w:val="a0"/>
    <w:uiPriority w:val="99"/>
    <w:semiHidden/>
    <w:rsid w:val="00307FEC"/>
    <w:rPr>
      <w:color w:val="808080"/>
    </w:rPr>
  </w:style>
  <w:style w:type="paragraph" w:styleId="ac">
    <w:name w:val="Bibliography"/>
    <w:basedOn w:val="a"/>
    <w:next w:val="a"/>
    <w:autoRedefine/>
    <w:uiPriority w:val="37"/>
    <w:unhideWhenUsed/>
    <w:qFormat/>
    <w:rsid w:val="00333F88"/>
    <w:pPr>
      <w:tabs>
        <w:tab w:val="left" w:pos="504"/>
      </w:tabs>
      <w:spacing w:line="240" w:lineRule="auto"/>
      <w:ind w:left="504" w:hanging="504"/>
    </w:pPr>
  </w:style>
  <w:style w:type="paragraph" w:styleId="ad">
    <w:name w:val="endnote text"/>
    <w:basedOn w:val="a"/>
    <w:link w:val="Char4"/>
    <w:uiPriority w:val="99"/>
    <w:semiHidden/>
    <w:unhideWhenUsed/>
    <w:rsid w:val="00333F88"/>
    <w:pPr>
      <w:spacing w:line="240" w:lineRule="auto"/>
    </w:pPr>
    <w:rPr>
      <w:sz w:val="20"/>
      <w:szCs w:val="20"/>
    </w:rPr>
  </w:style>
  <w:style w:type="character" w:customStyle="1" w:styleId="Char4">
    <w:name w:val="尾注文本 Char"/>
    <w:basedOn w:val="a0"/>
    <w:link w:val="ad"/>
    <w:uiPriority w:val="99"/>
    <w:semiHidden/>
    <w:rsid w:val="00333F88"/>
    <w:rPr>
      <w:rFonts w:ascii="Times New Roman" w:hAnsi="Times New Roman"/>
      <w:sz w:val="20"/>
      <w:szCs w:val="20"/>
    </w:rPr>
  </w:style>
  <w:style w:type="character" w:styleId="ae">
    <w:name w:val="endnote reference"/>
    <w:basedOn w:val="a0"/>
    <w:uiPriority w:val="99"/>
    <w:semiHidden/>
    <w:unhideWhenUsed/>
    <w:rsid w:val="00333F88"/>
    <w:rPr>
      <w:vertAlign w:val="superscript"/>
    </w:rPr>
  </w:style>
  <w:style w:type="paragraph" w:styleId="af">
    <w:name w:val="List Paragraph"/>
    <w:basedOn w:val="a"/>
    <w:uiPriority w:val="34"/>
    <w:qFormat/>
    <w:rsid w:val="00466CD5"/>
    <w:pPr>
      <w:ind w:left="720"/>
      <w:contextualSpacing/>
    </w:pPr>
  </w:style>
  <w:style w:type="character" w:styleId="af0">
    <w:name w:val="annotation reference"/>
    <w:basedOn w:val="a0"/>
    <w:uiPriority w:val="99"/>
    <w:semiHidden/>
    <w:unhideWhenUsed/>
    <w:rsid w:val="009C7BE7"/>
    <w:rPr>
      <w:sz w:val="16"/>
      <w:szCs w:val="16"/>
    </w:rPr>
  </w:style>
  <w:style w:type="paragraph" w:styleId="af1">
    <w:name w:val="annotation text"/>
    <w:basedOn w:val="a"/>
    <w:link w:val="Char5"/>
    <w:uiPriority w:val="99"/>
    <w:unhideWhenUsed/>
    <w:rsid w:val="009C7BE7"/>
    <w:pPr>
      <w:spacing w:line="240" w:lineRule="auto"/>
    </w:pPr>
    <w:rPr>
      <w:sz w:val="20"/>
      <w:szCs w:val="20"/>
    </w:rPr>
  </w:style>
  <w:style w:type="character" w:customStyle="1" w:styleId="Char5">
    <w:name w:val="批注文字 Char"/>
    <w:basedOn w:val="a0"/>
    <w:link w:val="af1"/>
    <w:uiPriority w:val="99"/>
    <w:rsid w:val="009C7BE7"/>
    <w:rPr>
      <w:rFonts w:ascii="Times New Roman" w:hAnsi="Times New Roman"/>
      <w:sz w:val="20"/>
      <w:szCs w:val="20"/>
    </w:rPr>
  </w:style>
  <w:style w:type="paragraph" w:styleId="af2">
    <w:name w:val="annotation subject"/>
    <w:basedOn w:val="af1"/>
    <w:next w:val="af1"/>
    <w:link w:val="Char6"/>
    <w:uiPriority w:val="99"/>
    <w:semiHidden/>
    <w:unhideWhenUsed/>
    <w:rsid w:val="009C7BE7"/>
    <w:rPr>
      <w:b/>
      <w:bCs/>
    </w:rPr>
  </w:style>
  <w:style w:type="character" w:customStyle="1" w:styleId="Char6">
    <w:name w:val="批注主题 Char"/>
    <w:basedOn w:val="Char5"/>
    <w:link w:val="af2"/>
    <w:uiPriority w:val="99"/>
    <w:semiHidden/>
    <w:rsid w:val="009C7BE7"/>
    <w:rPr>
      <w:rFonts w:ascii="Times New Roman" w:hAnsi="Times New Roman"/>
      <w:b/>
      <w:bCs/>
      <w:sz w:val="20"/>
      <w:szCs w:val="20"/>
    </w:rPr>
  </w:style>
  <w:style w:type="paragraph" w:customStyle="1" w:styleId="MTDisplayEquation">
    <w:name w:val="MTDisplayEquation"/>
    <w:basedOn w:val="a"/>
    <w:next w:val="a"/>
    <w:link w:val="MTDisplayEquationChar"/>
    <w:rsid w:val="003411C9"/>
    <w:pPr>
      <w:tabs>
        <w:tab w:val="center" w:pos="4680"/>
        <w:tab w:val="right" w:pos="9360"/>
      </w:tabs>
      <w:ind w:firstLine="720"/>
    </w:pPr>
    <w:rPr>
      <w:color w:val="FF0000"/>
    </w:rPr>
  </w:style>
  <w:style w:type="character" w:customStyle="1" w:styleId="MTDisplayEquationChar">
    <w:name w:val="MTDisplayEquation Char"/>
    <w:basedOn w:val="a0"/>
    <w:link w:val="MTDisplayEquation"/>
    <w:rsid w:val="003411C9"/>
    <w:rPr>
      <w:rFonts w:ascii="Times New Roman" w:hAnsi="Times New Roman"/>
      <w:color w:val="FF0000"/>
      <w:sz w:val="24"/>
    </w:rPr>
  </w:style>
  <w:style w:type="paragraph" w:customStyle="1" w:styleId="EndNoteBibliographyTitle">
    <w:name w:val="EndNote Bibliography Title"/>
    <w:basedOn w:val="a"/>
    <w:link w:val="EndNoteBibliographyTitleChar"/>
    <w:rsid w:val="00A2056B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A2056B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A2056B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A2056B"/>
    <w:rPr>
      <w:rFonts w:ascii="Times New Roman" w:hAnsi="Times New Roman" w:cs="Times New Roman"/>
      <w:noProof/>
      <w:sz w:val="24"/>
    </w:rPr>
  </w:style>
  <w:style w:type="character" w:styleId="af3">
    <w:name w:val="Hyperlink"/>
    <w:basedOn w:val="a0"/>
    <w:uiPriority w:val="99"/>
    <w:unhideWhenUsed/>
    <w:rsid w:val="00EB3766"/>
    <w:rPr>
      <w:color w:val="0000FF" w:themeColor="hyperlink"/>
      <w:u w:val="single"/>
    </w:rPr>
  </w:style>
  <w:style w:type="character" w:customStyle="1" w:styleId="3Char">
    <w:name w:val="标题 3 Char"/>
    <w:basedOn w:val="a0"/>
    <w:link w:val="3"/>
    <w:uiPriority w:val="9"/>
    <w:rsid w:val="002F60FD"/>
    <w:rPr>
      <w:rFonts w:ascii="Times New Roman" w:eastAsiaTheme="majorEastAsia" w:hAnsi="Times New Roman" w:cstheme="majorBidi"/>
      <w:b/>
      <w:bCs/>
      <w:sz w:val="24"/>
    </w:rPr>
  </w:style>
  <w:style w:type="paragraph" w:customStyle="1" w:styleId="Caption-Table">
    <w:name w:val="Caption-Table"/>
    <w:basedOn w:val="a9"/>
    <w:qFormat/>
    <w:rsid w:val="00D87C06"/>
    <w:pPr>
      <w:spacing w:after="120"/>
    </w:pPr>
  </w:style>
  <w:style w:type="paragraph" w:styleId="af4">
    <w:name w:val="Revision"/>
    <w:hidden/>
    <w:uiPriority w:val="99"/>
    <w:semiHidden/>
    <w:rsid w:val="005E1838"/>
    <w:pPr>
      <w:spacing w:after="0" w:line="240" w:lineRule="auto"/>
    </w:pPr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 w:qFormat="1"/>
    <w:lsdException w:name="TOC Heading" w:uiPriority="39" w:qFormat="1"/>
  </w:latentStyles>
  <w:style w:type="paragraph" w:default="1" w:styleId="a">
    <w:name w:val="Normal"/>
    <w:qFormat/>
    <w:rsid w:val="00B33D7E"/>
    <w:pPr>
      <w:spacing w:after="0" w:line="48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Char"/>
    <w:autoRedefine/>
    <w:uiPriority w:val="9"/>
    <w:qFormat/>
    <w:rsid w:val="00427D68"/>
    <w:pPr>
      <w:keepNext/>
      <w:keepLines/>
      <w:outlineLvl w:val="0"/>
    </w:pPr>
    <w:rPr>
      <w:rFonts w:eastAsiaTheme="majorEastAsia" w:cstheme="majorBidi"/>
      <w:b/>
      <w:bCs/>
      <w:smallCaps/>
      <w:noProof/>
      <w:szCs w:val="28"/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427D68"/>
    <w:pPr>
      <w:keepNext/>
      <w:keepLines/>
      <w:outlineLvl w:val="1"/>
    </w:pPr>
    <w:rPr>
      <w:rFonts w:eastAsiaTheme="majorEastAsia" w:cs="NimbusRomNo9L-Medi"/>
      <w:b/>
      <w:bCs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F60FD"/>
    <w:pPr>
      <w:keepNext/>
      <w:keepLines/>
      <w:spacing w:before="200"/>
      <w:ind w:left="720"/>
      <w:outlineLvl w:val="2"/>
    </w:pPr>
    <w:rPr>
      <w:rFonts w:eastAsiaTheme="majorEastAsia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427D68"/>
    <w:rPr>
      <w:rFonts w:ascii="Times New Roman" w:eastAsiaTheme="majorEastAsia" w:hAnsi="Times New Roman" w:cstheme="majorBidi"/>
      <w:b/>
      <w:bCs/>
      <w:smallCaps/>
      <w:noProof/>
      <w:sz w:val="24"/>
      <w:szCs w:val="28"/>
    </w:rPr>
  </w:style>
  <w:style w:type="paragraph" w:styleId="a3">
    <w:name w:val="Title"/>
    <w:basedOn w:val="a"/>
    <w:next w:val="a"/>
    <w:link w:val="Char"/>
    <w:autoRedefine/>
    <w:uiPriority w:val="10"/>
    <w:qFormat/>
    <w:rsid w:val="00853F8E"/>
    <w:pPr>
      <w:jc w:val="center"/>
      <w:outlineLvl w:val="0"/>
    </w:pPr>
    <w:rPr>
      <w:rFonts w:eastAsiaTheme="majorEastAsia" w:cstheme="majorBidi"/>
      <w:b/>
      <w:spacing w:val="5"/>
      <w:kern w:val="28"/>
      <w:sz w:val="32"/>
      <w:szCs w:val="32"/>
    </w:rPr>
  </w:style>
  <w:style w:type="character" w:customStyle="1" w:styleId="Char">
    <w:name w:val="标题 Char"/>
    <w:basedOn w:val="a0"/>
    <w:link w:val="a3"/>
    <w:uiPriority w:val="10"/>
    <w:rsid w:val="00853F8E"/>
    <w:rPr>
      <w:rFonts w:ascii="Times New Roman" w:eastAsiaTheme="majorEastAsia" w:hAnsi="Times New Roman" w:cstheme="majorBidi"/>
      <w:b/>
      <w:spacing w:val="5"/>
      <w:kern w:val="28"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427D68"/>
    <w:rPr>
      <w:rFonts w:ascii="Times New Roman" w:eastAsiaTheme="majorEastAsia" w:hAnsi="Times New Roman" w:cs="NimbusRomNo9L-Medi"/>
      <w:b/>
      <w:bCs/>
      <w:sz w:val="24"/>
      <w:szCs w:val="26"/>
    </w:rPr>
  </w:style>
  <w:style w:type="paragraph" w:styleId="a4">
    <w:name w:val="header"/>
    <w:basedOn w:val="a"/>
    <w:link w:val="Char0"/>
    <w:uiPriority w:val="99"/>
    <w:unhideWhenUsed/>
    <w:rsid w:val="00EE00A6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眉 Char"/>
    <w:basedOn w:val="a0"/>
    <w:link w:val="a4"/>
    <w:uiPriority w:val="99"/>
    <w:rsid w:val="00EE00A6"/>
    <w:rPr>
      <w:rFonts w:ascii="Times New Roman" w:hAnsi="Times New Roman"/>
      <w:sz w:val="24"/>
    </w:rPr>
  </w:style>
  <w:style w:type="paragraph" w:styleId="a5">
    <w:name w:val="footer"/>
    <w:basedOn w:val="a"/>
    <w:link w:val="Char1"/>
    <w:uiPriority w:val="99"/>
    <w:unhideWhenUsed/>
    <w:rsid w:val="00EE00A6"/>
    <w:pPr>
      <w:tabs>
        <w:tab w:val="center" w:pos="4680"/>
        <w:tab w:val="right" w:pos="9360"/>
      </w:tabs>
      <w:spacing w:line="240" w:lineRule="auto"/>
    </w:pPr>
  </w:style>
  <w:style w:type="character" w:customStyle="1" w:styleId="Char1">
    <w:name w:val="页脚 Char"/>
    <w:basedOn w:val="a0"/>
    <w:link w:val="a5"/>
    <w:uiPriority w:val="99"/>
    <w:rsid w:val="00EE00A6"/>
    <w:rPr>
      <w:rFonts w:ascii="Times New Roman" w:hAnsi="Times New Roman"/>
      <w:sz w:val="24"/>
    </w:rPr>
  </w:style>
  <w:style w:type="paragraph" w:styleId="a6">
    <w:name w:val="Balloon Text"/>
    <w:basedOn w:val="a"/>
    <w:link w:val="Char2"/>
    <w:uiPriority w:val="99"/>
    <w:semiHidden/>
    <w:unhideWhenUsed/>
    <w:rsid w:val="00EE00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批注框文本 Char"/>
    <w:basedOn w:val="a0"/>
    <w:link w:val="a6"/>
    <w:uiPriority w:val="99"/>
    <w:semiHidden/>
    <w:rsid w:val="00EE00A6"/>
    <w:rPr>
      <w:rFonts w:ascii="Tahoma" w:hAnsi="Tahoma" w:cs="Tahoma"/>
      <w:sz w:val="16"/>
      <w:szCs w:val="16"/>
    </w:rPr>
  </w:style>
  <w:style w:type="paragraph" w:styleId="a7">
    <w:name w:val="footnote text"/>
    <w:basedOn w:val="a"/>
    <w:link w:val="Char3"/>
    <w:uiPriority w:val="99"/>
    <w:semiHidden/>
    <w:unhideWhenUsed/>
    <w:rsid w:val="000C1ADA"/>
    <w:pPr>
      <w:spacing w:line="240" w:lineRule="auto"/>
    </w:pPr>
    <w:rPr>
      <w:sz w:val="20"/>
      <w:szCs w:val="20"/>
    </w:rPr>
  </w:style>
  <w:style w:type="character" w:customStyle="1" w:styleId="Char3">
    <w:name w:val="脚注文本 Char"/>
    <w:basedOn w:val="a0"/>
    <w:link w:val="a7"/>
    <w:uiPriority w:val="99"/>
    <w:semiHidden/>
    <w:rsid w:val="000C1ADA"/>
    <w:rPr>
      <w:rFonts w:ascii="Times New Roman" w:hAnsi="Times New Roman"/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0C1ADA"/>
    <w:rPr>
      <w:vertAlign w:val="superscript"/>
    </w:rPr>
  </w:style>
  <w:style w:type="paragraph" w:styleId="a9">
    <w:name w:val="caption"/>
    <w:basedOn w:val="a"/>
    <w:next w:val="a"/>
    <w:autoRedefine/>
    <w:uiPriority w:val="35"/>
    <w:unhideWhenUsed/>
    <w:qFormat/>
    <w:rsid w:val="0008100F"/>
    <w:pPr>
      <w:spacing w:after="480"/>
    </w:pPr>
    <w:rPr>
      <w:rFonts w:cs="NimbusRomNo9L-Regu"/>
      <w:bCs/>
      <w:noProof/>
      <w:sz w:val="22"/>
      <w:szCs w:val="24"/>
    </w:rPr>
  </w:style>
  <w:style w:type="table" w:styleId="aa">
    <w:name w:val="Table Grid"/>
    <w:basedOn w:val="a1"/>
    <w:uiPriority w:val="59"/>
    <w:rsid w:val="00307F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Placeholder Text"/>
    <w:basedOn w:val="a0"/>
    <w:uiPriority w:val="99"/>
    <w:semiHidden/>
    <w:rsid w:val="00307FEC"/>
    <w:rPr>
      <w:color w:val="808080"/>
    </w:rPr>
  </w:style>
  <w:style w:type="paragraph" w:styleId="ac">
    <w:name w:val="Bibliography"/>
    <w:basedOn w:val="a"/>
    <w:next w:val="a"/>
    <w:autoRedefine/>
    <w:uiPriority w:val="37"/>
    <w:unhideWhenUsed/>
    <w:qFormat/>
    <w:rsid w:val="00333F88"/>
    <w:pPr>
      <w:tabs>
        <w:tab w:val="left" w:pos="504"/>
      </w:tabs>
      <w:spacing w:line="240" w:lineRule="auto"/>
      <w:ind w:left="504" w:hanging="504"/>
    </w:pPr>
  </w:style>
  <w:style w:type="paragraph" w:styleId="ad">
    <w:name w:val="endnote text"/>
    <w:basedOn w:val="a"/>
    <w:link w:val="Char4"/>
    <w:uiPriority w:val="99"/>
    <w:semiHidden/>
    <w:unhideWhenUsed/>
    <w:rsid w:val="00333F88"/>
    <w:pPr>
      <w:spacing w:line="240" w:lineRule="auto"/>
    </w:pPr>
    <w:rPr>
      <w:sz w:val="20"/>
      <w:szCs w:val="20"/>
    </w:rPr>
  </w:style>
  <w:style w:type="character" w:customStyle="1" w:styleId="Char4">
    <w:name w:val="尾注文本 Char"/>
    <w:basedOn w:val="a0"/>
    <w:link w:val="ad"/>
    <w:uiPriority w:val="99"/>
    <w:semiHidden/>
    <w:rsid w:val="00333F88"/>
    <w:rPr>
      <w:rFonts w:ascii="Times New Roman" w:hAnsi="Times New Roman"/>
      <w:sz w:val="20"/>
      <w:szCs w:val="20"/>
    </w:rPr>
  </w:style>
  <w:style w:type="character" w:styleId="ae">
    <w:name w:val="endnote reference"/>
    <w:basedOn w:val="a0"/>
    <w:uiPriority w:val="99"/>
    <w:semiHidden/>
    <w:unhideWhenUsed/>
    <w:rsid w:val="00333F88"/>
    <w:rPr>
      <w:vertAlign w:val="superscript"/>
    </w:rPr>
  </w:style>
  <w:style w:type="paragraph" w:styleId="af">
    <w:name w:val="List Paragraph"/>
    <w:basedOn w:val="a"/>
    <w:uiPriority w:val="34"/>
    <w:qFormat/>
    <w:rsid w:val="00466CD5"/>
    <w:pPr>
      <w:ind w:left="720"/>
      <w:contextualSpacing/>
    </w:pPr>
  </w:style>
  <w:style w:type="character" w:styleId="af0">
    <w:name w:val="annotation reference"/>
    <w:basedOn w:val="a0"/>
    <w:uiPriority w:val="99"/>
    <w:semiHidden/>
    <w:unhideWhenUsed/>
    <w:rsid w:val="009C7BE7"/>
    <w:rPr>
      <w:sz w:val="16"/>
      <w:szCs w:val="16"/>
    </w:rPr>
  </w:style>
  <w:style w:type="paragraph" w:styleId="af1">
    <w:name w:val="annotation text"/>
    <w:basedOn w:val="a"/>
    <w:link w:val="Char5"/>
    <w:uiPriority w:val="99"/>
    <w:unhideWhenUsed/>
    <w:rsid w:val="009C7BE7"/>
    <w:pPr>
      <w:spacing w:line="240" w:lineRule="auto"/>
    </w:pPr>
    <w:rPr>
      <w:sz w:val="20"/>
      <w:szCs w:val="20"/>
    </w:rPr>
  </w:style>
  <w:style w:type="character" w:customStyle="1" w:styleId="Char5">
    <w:name w:val="批注文字 Char"/>
    <w:basedOn w:val="a0"/>
    <w:link w:val="af1"/>
    <w:uiPriority w:val="99"/>
    <w:rsid w:val="009C7BE7"/>
    <w:rPr>
      <w:rFonts w:ascii="Times New Roman" w:hAnsi="Times New Roman"/>
      <w:sz w:val="20"/>
      <w:szCs w:val="20"/>
    </w:rPr>
  </w:style>
  <w:style w:type="paragraph" w:styleId="af2">
    <w:name w:val="annotation subject"/>
    <w:basedOn w:val="af1"/>
    <w:next w:val="af1"/>
    <w:link w:val="Char6"/>
    <w:uiPriority w:val="99"/>
    <w:semiHidden/>
    <w:unhideWhenUsed/>
    <w:rsid w:val="009C7BE7"/>
    <w:rPr>
      <w:b/>
      <w:bCs/>
    </w:rPr>
  </w:style>
  <w:style w:type="character" w:customStyle="1" w:styleId="Char6">
    <w:name w:val="批注主题 Char"/>
    <w:basedOn w:val="Char5"/>
    <w:link w:val="af2"/>
    <w:uiPriority w:val="99"/>
    <w:semiHidden/>
    <w:rsid w:val="009C7BE7"/>
    <w:rPr>
      <w:rFonts w:ascii="Times New Roman" w:hAnsi="Times New Roman"/>
      <w:b/>
      <w:bCs/>
      <w:sz w:val="20"/>
      <w:szCs w:val="20"/>
    </w:rPr>
  </w:style>
  <w:style w:type="paragraph" w:customStyle="1" w:styleId="MTDisplayEquation">
    <w:name w:val="MTDisplayEquation"/>
    <w:basedOn w:val="a"/>
    <w:next w:val="a"/>
    <w:link w:val="MTDisplayEquationChar"/>
    <w:rsid w:val="003411C9"/>
    <w:pPr>
      <w:tabs>
        <w:tab w:val="center" w:pos="4680"/>
        <w:tab w:val="right" w:pos="9360"/>
      </w:tabs>
      <w:ind w:firstLine="720"/>
    </w:pPr>
    <w:rPr>
      <w:color w:val="FF0000"/>
    </w:rPr>
  </w:style>
  <w:style w:type="character" w:customStyle="1" w:styleId="MTDisplayEquationChar">
    <w:name w:val="MTDisplayEquation Char"/>
    <w:basedOn w:val="a0"/>
    <w:link w:val="MTDisplayEquation"/>
    <w:rsid w:val="003411C9"/>
    <w:rPr>
      <w:rFonts w:ascii="Times New Roman" w:hAnsi="Times New Roman"/>
      <w:color w:val="FF0000"/>
      <w:sz w:val="24"/>
    </w:rPr>
  </w:style>
  <w:style w:type="paragraph" w:customStyle="1" w:styleId="EndNoteBibliographyTitle">
    <w:name w:val="EndNote Bibliography Title"/>
    <w:basedOn w:val="a"/>
    <w:link w:val="EndNoteBibliographyTitleChar"/>
    <w:rsid w:val="00A2056B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A2056B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A2056B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A2056B"/>
    <w:rPr>
      <w:rFonts w:ascii="Times New Roman" w:hAnsi="Times New Roman" w:cs="Times New Roman"/>
      <w:noProof/>
      <w:sz w:val="24"/>
    </w:rPr>
  </w:style>
  <w:style w:type="character" w:styleId="af3">
    <w:name w:val="Hyperlink"/>
    <w:basedOn w:val="a0"/>
    <w:uiPriority w:val="99"/>
    <w:unhideWhenUsed/>
    <w:rsid w:val="00EB3766"/>
    <w:rPr>
      <w:color w:val="0000FF" w:themeColor="hyperlink"/>
      <w:u w:val="single"/>
    </w:rPr>
  </w:style>
  <w:style w:type="character" w:customStyle="1" w:styleId="3Char">
    <w:name w:val="标题 3 Char"/>
    <w:basedOn w:val="a0"/>
    <w:link w:val="3"/>
    <w:uiPriority w:val="9"/>
    <w:rsid w:val="002F60FD"/>
    <w:rPr>
      <w:rFonts w:ascii="Times New Roman" w:eastAsiaTheme="majorEastAsia" w:hAnsi="Times New Roman" w:cstheme="majorBidi"/>
      <w:b/>
      <w:bCs/>
      <w:sz w:val="24"/>
    </w:rPr>
  </w:style>
  <w:style w:type="paragraph" w:customStyle="1" w:styleId="Caption-Table">
    <w:name w:val="Caption-Table"/>
    <w:basedOn w:val="a9"/>
    <w:qFormat/>
    <w:rsid w:val="00D87C06"/>
    <w:pPr>
      <w:spacing w:after="120"/>
    </w:pPr>
  </w:style>
  <w:style w:type="paragraph" w:styleId="af4">
    <w:name w:val="Revision"/>
    <w:hidden/>
    <w:uiPriority w:val="99"/>
    <w:semiHidden/>
    <w:rsid w:val="005E1838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73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0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0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wmf"/><Relationship Id="rId18" Type="http://schemas.openxmlformats.org/officeDocument/2006/relationships/image" Target="media/image9.wmf"/><Relationship Id="rId299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17" Type="http://schemas.openxmlformats.org/officeDocument/2006/relationships/image" Target="media/image8.wmf"/><Relationship Id="rId2" Type="http://schemas.openxmlformats.org/officeDocument/2006/relationships/numbering" Target="numbering.xml"/><Relationship Id="rId16" Type="http://schemas.openxmlformats.org/officeDocument/2006/relationships/image" Target="media/image7.wmf"/><Relationship Id="rId20" Type="http://schemas.openxmlformats.org/officeDocument/2006/relationships/image" Target="media/image11.w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image" Target="media/image6.wmf"/><Relationship Id="rId23" Type="http://schemas.openxmlformats.org/officeDocument/2006/relationships/theme" Target="theme/theme1.xml"/><Relationship Id="rId300" Type="http://schemas.microsoft.com/office/2011/relationships/commentsExtended" Target="commentsExtended.xml"/><Relationship Id="rId10" Type="http://schemas.openxmlformats.org/officeDocument/2006/relationships/image" Target="media/image1.wmf"/><Relationship Id="rId19" Type="http://schemas.openxmlformats.org/officeDocument/2006/relationships/image" Target="media/image10.wmf"/><Relationship Id="rId4" Type="http://schemas.microsoft.com/office/2007/relationships/stylesWithEffects" Target="stylesWithEffects.xml"/><Relationship Id="rId9" Type="http://schemas.openxmlformats.org/officeDocument/2006/relationships/hyperlink" Target="mailto:yaoxh@scut.edu.cn" TargetMode="External"/><Relationship Id="rId14" Type="http://schemas.openxmlformats.org/officeDocument/2006/relationships/image" Target="media/image5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CA900-451F-4489-A392-608D7EE79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42</TotalTime>
  <Pages>9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nchao Meng</dc:creator>
  <dc:description>NE.Rep</dc:description>
  <cp:lastModifiedBy>jwr</cp:lastModifiedBy>
  <cp:revision>3123</cp:revision>
  <cp:lastPrinted>2015-06-10T15:23:00Z</cp:lastPrinted>
  <dcterms:created xsi:type="dcterms:W3CDTF">2015-06-22T22:14:00Z</dcterms:created>
  <dcterms:modified xsi:type="dcterms:W3CDTF">2018-08-2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2"&gt;&lt;session id="fOm8Nd82"/&gt;&lt;style id="http://www.zotero.org/styles/american-society-of-mechanical-engineers" hasBibliography="1" bibliographyStyleHasBeenSet="1"/&gt;&lt;prefs&gt;&lt;pref name="fieldType" value="Field"/&gt;&lt;pre</vt:lpwstr>
  </property>
  <property fmtid="{D5CDD505-2E9C-101B-9397-08002B2CF9AE}" pid="3" name="ZOTERO_PREF_2">
    <vt:lpwstr>f name="storeReferences" value="true"/&gt;&lt;pref name="automaticJournalAbbreviations" value="true"/&gt;&lt;pref name="noteType" value="0"/&gt;&lt;/prefs&gt;&lt;/data&gt;</vt:lpwstr>
  </property>
  <property fmtid="{D5CDD505-2E9C-101B-9397-08002B2CF9AE}" pid="4" name="MTWinEqns">
    <vt:bool>true</vt:bool>
  </property>
</Properties>
</file>